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Ind w:w="5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560"/>
        <w:gridCol w:w="3137"/>
        <w:gridCol w:w="3837"/>
      </w:tblGrid>
      <w:tr w:rsidR="00AF7093" w:rsidRPr="00D3334E" w14:paraId="769B832E" w14:textId="77777777" w:rsidTr="00AD1443">
        <w:trPr>
          <w:trHeight w:val="766"/>
        </w:trPr>
        <w:tc>
          <w:tcPr>
            <w:tcW w:w="2560" w:type="dxa"/>
            <w:vMerge w:val="restart"/>
            <w:tcBorders>
              <w:top w:val="single" w:sz="36" w:space="0" w:color="auto"/>
              <w:left w:val="single" w:sz="4" w:space="0" w:color="FFFFFF"/>
              <w:right w:val="single" w:sz="4" w:space="0" w:color="FFFFFF"/>
            </w:tcBorders>
          </w:tcPr>
          <w:p w14:paraId="30F6CDB3" w14:textId="77777777" w:rsidR="00AF7093" w:rsidRPr="00D3334E" w:rsidRDefault="00AF7093" w:rsidP="000F241D"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41F709EA" wp14:editId="3D442A01">
                  <wp:simplePos x="0" y="0"/>
                  <wp:positionH relativeFrom="margin">
                    <wp:posOffset>-63500</wp:posOffset>
                  </wp:positionH>
                  <wp:positionV relativeFrom="margin">
                    <wp:posOffset>339090</wp:posOffset>
                  </wp:positionV>
                  <wp:extent cx="1483360" cy="749935"/>
                  <wp:effectExtent l="0" t="0" r="2540" b="0"/>
                  <wp:wrapSquare wrapText="bothSides"/>
                  <wp:docPr id="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그림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360" cy="7499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6974" w:type="dxa"/>
            <w:gridSpan w:val="2"/>
            <w:tcBorders>
              <w:top w:val="single" w:sz="36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073E2845" w14:textId="77777777" w:rsidR="00AF7093" w:rsidRPr="00D3334E" w:rsidRDefault="00AF7093" w:rsidP="00AD1443">
            <w:r w:rsidRPr="00BF4D13">
              <w:rPr>
                <w:rFonts w:hint="eastAsia"/>
                <w:b/>
                <w:spacing w:val="-52"/>
                <w:sz w:val="56"/>
              </w:rPr>
              <w:t xml:space="preserve">보 도 자 </w:t>
            </w:r>
            <w:proofErr w:type="gramStart"/>
            <w:r w:rsidRPr="00BF4D13">
              <w:rPr>
                <w:rFonts w:hint="eastAsia"/>
                <w:b/>
                <w:spacing w:val="-52"/>
                <w:sz w:val="56"/>
              </w:rPr>
              <w:t>료</w:t>
            </w:r>
            <w:r w:rsidRPr="00D3334E">
              <w:rPr>
                <w:rFonts w:hint="eastAsia"/>
                <w:sz w:val="56"/>
              </w:rPr>
              <w:t xml:space="preserve"> </w:t>
            </w:r>
            <w:r>
              <w:rPr>
                <w:rFonts w:hint="eastAsia"/>
                <w:sz w:val="56"/>
              </w:rPr>
              <w:t xml:space="preserve"> </w:t>
            </w:r>
            <w:r w:rsidRPr="00D3334E">
              <w:rPr>
                <w:rFonts w:hint="eastAsia"/>
                <w:b/>
                <w:sz w:val="48"/>
                <w:szCs w:val="48"/>
              </w:rPr>
              <w:t>Press</w:t>
            </w:r>
            <w:proofErr w:type="gramEnd"/>
            <w:r w:rsidRPr="00D3334E">
              <w:rPr>
                <w:rFonts w:hint="eastAsia"/>
                <w:b/>
                <w:sz w:val="48"/>
                <w:szCs w:val="48"/>
              </w:rPr>
              <w:t xml:space="preserve"> Release</w:t>
            </w:r>
          </w:p>
        </w:tc>
      </w:tr>
      <w:tr w:rsidR="00080FAD" w:rsidRPr="00080FAD" w14:paraId="4BA6D26D" w14:textId="77777777" w:rsidTr="00AD1443">
        <w:trPr>
          <w:trHeight w:val="404"/>
        </w:trPr>
        <w:tc>
          <w:tcPr>
            <w:tcW w:w="2560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47046AAE" w14:textId="77777777" w:rsidR="00AF7093" w:rsidRPr="00080FAD" w:rsidRDefault="00AF7093" w:rsidP="00AD1443"/>
        </w:tc>
        <w:tc>
          <w:tcPr>
            <w:tcW w:w="3137" w:type="dxa"/>
            <w:tcBorders>
              <w:top w:val="single" w:sz="8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0F7D6F81" w14:textId="4D5B3890" w:rsidR="00AF7093" w:rsidRPr="00080FAD" w:rsidRDefault="00AF7093" w:rsidP="003F61C1">
            <w:pPr>
              <w:rPr>
                <w:b/>
              </w:rPr>
            </w:pPr>
            <w:r w:rsidRPr="00080FAD">
              <w:rPr>
                <w:rFonts w:hint="eastAsia"/>
                <w:b/>
              </w:rPr>
              <w:t>20</w:t>
            </w:r>
            <w:r w:rsidR="00CD53EE">
              <w:rPr>
                <w:b/>
              </w:rPr>
              <w:t>2</w:t>
            </w:r>
            <w:r w:rsidR="00134E04">
              <w:rPr>
                <w:b/>
              </w:rPr>
              <w:t>1</w:t>
            </w:r>
            <w:r w:rsidRPr="00080FAD">
              <w:rPr>
                <w:rFonts w:hint="eastAsia"/>
                <w:b/>
              </w:rPr>
              <w:t xml:space="preserve">년 </w:t>
            </w:r>
            <w:r w:rsidR="00134E04">
              <w:rPr>
                <w:b/>
              </w:rPr>
              <w:t>2</w:t>
            </w:r>
            <w:r w:rsidRPr="00080FAD">
              <w:rPr>
                <w:b/>
              </w:rPr>
              <w:t>월</w:t>
            </w:r>
            <w:r w:rsidRPr="00080FAD">
              <w:rPr>
                <w:rFonts w:hint="eastAsia"/>
                <w:b/>
              </w:rPr>
              <w:t xml:space="preserve"> </w:t>
            </w:r>
            <w:r w:rsidR="00E1748D">
              <w:rPr>
                <w:b/>
              </w:rPr>
              <w:t>10</w:t>
            </w:r>
            <w:r w:rsidRPr="00080FAD">
              <w:rPr>
                <w:rFonts w:hint="eastAsia"/>
                <w:b/>
              </w:rPr>
              <w:t>일</w:t>
            </w:r>
          </w:p>
        </w:tc>
        <w:tc>
          <w:tcPr>
            <w:tcW w:w="3837" w:type="dxa"/>
            <w:tcBorders>
              <w:top w:val="single" w:sz="8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5A2B569E" w14:textId="77777777" w:rsidR="00AF7093" w:rsidRPr="00080FAD" w:rsidRDefault="00AF7093" w:rsidP="00AD1443">
            <w:pPr>
              <w:rPr>
                <w:b/>
              </w:rPr>
            </w:pPr>
            <w:r w:rsidRPr="00080FAD">
              <w:rPr>
                <w:rFonts w:ascii="Microsoft YaHei" w:hint="eastAsia"/>
                <w:b/>
              </w:rPr>
              <w:t>배포</w:t>
            </w:r>
            <w:r w:rsidRPr="00080FAD">
              <w:rPr>
                <w:rFonts w:ascii="Microsoft YaHei" w:eastAsia="Microsoft YaHei" w:hAnsi="Microsoft YaHei" w:hint="eastAsia"/>
                <w:b/>
              </w:rPr>
              <w:t xml:space="preserve"> </w:t>
            </w:r>
            <w:r w:rsidRPr="00080FAD">
              <w:rPr>
                <w:rFonts w:ascii="Microsoft YaHei" w:hint="eastAsia"/>
                <w:b/>
              </w:rPr>
              <w:t>후</w:t>
            </w:r>
            <w:r w:rsidRPr="00080FAD">
              <w:rPr>
                <w:rFonts w:ascii="Microsoft YaHei" w:eastAsia="Microsoft YaHei" w:hAnsi="Microsoft YaHei" w:hint="eastAsia"/>
                <w:b/>
              </w:rPr>
              <w:t xml:space="preserve"> </w:t>
            </w:r>
            <w:r w:rsidRPr="00080FAD">
              <w:rPr>
                <w:rFonts w:ascii="Microsoft YaHei" w:hint="eastAsia"/>
                <w:b/>
              </w:rPr>
              <w:t>바로</w:t>
            </w:r>
            <w:r w:rsidRPr="00080FAD">
              <w:rPr>
                <w:rFonts w:ascii="Microsoft YaHei" w:eastAsia="Microsoft YaHei" w:hAnsi="Microsoft YaHei" w:hint="eastAsia"/>
                <w:b/>
              </w:rPr>
              <w:t xml:space="preserve"> </w:t>
            </w:r>
            <w:r w:rsidRPr="00080FAD">
              <w:rPr>
                <w:rFonts w:ascii="Microsoft YaHei" w:hint="eastAsia"/>
                <w:b/>
              </w:rPr>
              <w:t>보도</w:t>
            </w:r>
            <w:r w:rsidRPr="00080FAD">
              <w:rPr>
                <w:rFonts w:ascii="Microsoft YaHei" w:eastAsia="Microsoft YaHei" w:hAnsi="Microsoft YaHei" w:hint="eastAsia"/>
                <w:b/>
              </w:rPr>
              <w:t xml:space="preserve"> </w:t>
            </w:r>
            <w:r w:rsidRPr="00080FAD">
              <w:rPr>
                <w:rFonts w:ascii="Microsoft YaHei" w:hint="eastAsia"/>
                <w:b/>
              </w:rPr>
              <w:t>가능합니다</w:t>
            </w:r>
            <w:r w:rsidRPr="00080FAD">
              <w:rPr>
                <w:rFonts w:ascii="Microsoft YaHei" w:hint="eastAsia"/>
                <w:b/>
              </w:rPr>
              <w:t>.</w:t>
            </w:r>
          </w:p>
        </w:tc>
      </w:tr>
      <w:tr w:rsidR="00080FAD" w:rsidRPr="00080FAD" w14:paraId="098AF172" w14:textId="77777777" w:rsidTr="00AD1443">
        <w:trPr>
          <w:trHeight w:val="405"/>
        </w:trPr>
        <w:tc>
          <w:tcPr>
            <w:tcW w:w="2560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59E37012" w14:textId="77777777" w:rsidR="00AF7093" w:rsidRPr="00080FAD" w:rsidRDefault="00AF7093" w:rsidP="00AD1443"/>
        </w:tc>
        <w:tc>
          <w:tcPr>
            <w:tcW w:w="3137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054F3F87" w14:textId="009F4631" w:rsidR="00AF7093" w:rsidRPr="00080FAD" w:rsidRDefault="00AF7093" w:rsidP="00476442">
            <w:pPr>
              <w:rPr>
                <w:b/>
              </w:rPr>
            </w:pPr>
            <w:r w:rsidRPr="00080FAD">
              <w:rPr>
                <w:rFonts w:hint="eastAsia"/>
                <w:b/>
              </w:rPr>
              <w:t>총</w:t>
            </w:r>
            <w:r w:rsidR="008F73E3" w:rsidRPr="00080FAD">
              <w:rPr>
                <w:rFonts w:hint="eastAsia"/>
                <w:b/>
              </w:rPr>
              <w:t xml:space="preserve"> </w:t>
            </w:r>
            <w:r w:rsidR="00204B7E">
              <w:rPr>
                <w:b/>
              </w:rPr>
              <w:t>2</w:t>
            </w:r>
            <w:r w:rsidRPr="00080FAD">
              <w:rPr>
                <w:rFonts w:hint="eastAsia"/>
                <w:b/>
              </w:rPr>
              <w:t>장</w:t>
            </w:r>
            <w:r w:rsidR="00530B06" w:rsidRPr="00080FAD">
              <w:rPr>
                <w:rFonts w:hint="eastAsia"/>
                <w:b/>
              </w:rPr>
              <w:t xml:space="preserve"> </w:t>
            </w:r>
          </w:p>
        </w:tc>
        <w:tc>
          <w:tcPr>
            <w:tcW w:w="3837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4C44E17A" w14:textId="77777777" w:rsidR="00AF7093" w:rsidRPr="00080FAD" w:rsidRDefault="00AF7093" w:rsidP="005B1265">
            <w:pPr>
              <w:rPr>
                <w:b/>
              </w:rPr>
            </w:pPr>
            <w:r w:rsidRPr="00080FAD">
              <w:rPr>
                <w:rFonts w:hint="eastAsia"/>
                <w:b/>
              </w:rPr>
              <w:t xml:space="preserve">담당: </w:t>
            </w:r>
            <w:r w:rsidR="00084889" w:rsidRPr="00080FAD">
              <w:rPr>
                <w:rFonts w:hint="eastAsia"/>
                <w:b/>
              </w:rPr>
              <w:t xml:space="preserve">홍보실 </w:t>
            </w:r>
          </w:p>
        </w:tc>
      </w:tr>
      <w:tr w:rsidR="00080FAD" w:rsidRPr="00080FAD" w14:paraId="6D6B4434" w14:textId="77777777" w:rsidTr="00AD1443">
        <w:trPr>
          <w:trHeight w:val="426"/>
        </w:trPr>
        <w:tc>
          <w:tcPr>
            <w:tcW w:w="2560" w:type="dxa"/>
            <w:vMerge/>
            <w:tcBorders>
              <w:left w:val="single" w:sz="4" w:space="0" w:color="FFFFFF"/>
              <w:bottom w:val="single" w:sz="8" w:space="0" w:color="auto"/>
              <w:right w:val="single" w:sz="4" w:space="0" w:color="FFFFFF"/>
            </w:tcBorders>
          </w:tcPr>
          <w:p w14:paraId="325D5A03" w14:textId="77777777" w:rsidR="00AF7093" w:rsidRPr="00080FAD" w:rsidRDefault="00AF7093" w:rsidP="00AD1443"/>
        </w:tc>
        <w:tc>
          <w:tcPr>
            <w:tcW w:w="3137" w:type="dxa"/>
            <w:tcBorders>
              <w:top w:val="single" w:sz="4" w:space="0" w:color="auto"/>
              <w:left w:val="single" w:sz="4" w:space="0" w:color="FFFFFF"/>
              <w:bottom w:val="single" w:sz="8" w:space="0" w:color="auto"/>
              <w:right w:val="single" w:sz="4" w:space="0" w:color="FFFFFF"/>
            </w:tcBorders>
          </w:tcPr>
          <w:p w14:paraId="4252F663" w14:textId="456EFBD3" w:rsidR="00AF7093" w:rsidRPr="00080FAD" w:rsidRDefault="00AF7093" w:rsidP="002F0089">
            <w:pPr>
              <w:ind w:left="400" w:hangingChars="200" w:hanging="400"/>
              <w:rPr>
                <w:b/>
              </w:rPr>
            </w:pPr>
            <w:r w:rsidRPr="00080FAD">
              <w:rPr>
                <w:rFonts w:hint="eastAsia"/>
                <w:b/>
              </w:rPr>
              <w:t>전화</w:t>
            </w:r>
            <w:r w:rsidR="003B1320" w:rsidRPr="00080FAD">
              <w:rPr>
                <w:rFonts w:hint="eastAsia"/>
                <w:b/>
              </w:rPr>
              <w:t>: 02-370</w:t>
            </w:r>
            <w:r w:rsidR="002A2CE5">
              <w:rPr>
                <w:b/>
              </w:rPr>
              <w:t>1</w:t>
            </w:r>
            <w:r w:rsidR="003B1320" w:rsidRPr="00080FAD">
              <w:rPr>
                <w:rFonts w:hint="eastAsia"/>
                <w:b/>
              </w:rPr>
              <w:t>-7</w:t>
            </w:r>
            <w:r w:rsidR="00CD53EE">
              <w:rPr>
                <w:b/>
              </w:rPr>
              <w:t>3</w:t>
            </w:r>
            <w:r w:rsidR="00D57F60">
              <w:rPr>
                <w:b/>
              </w:rPr>
              <w:t>38</w:t>
            </w:r>
          </w:p>
        </w:tc>
        <w:tc>
          <w:tcPr>
            <w:tcW w:w="3837" w:type="dxa"/>
            <w:tcBorders>
              <w:top w:val="single" w:sz="4" w:space="0" w:color="auto"/>
              <w:left w:val="single" w:sz="4" w:space="0" w:color="FFFFFF"/>
              <w:bottom w:val="single" w:sz="8" w:space="0" w:color="auto"/>
              <w:right w:val="single" w:sz="4" w:space="0" w:color="FFFFFF"/>
            </w:tcBorders>
          </w:tcPr>
          <w:p w14:paraId="03C310E1" w14:textId="77777777" w:rsidR="00AF7093" w:rsidRPr="00080FAD" w:rsidRDefault="00AF7093" w:rsidP="00AD1443">
            <w:pPr>
              <w:rPr>
                <w:b/>
                <w:spacing w:val="-12"/>
              </w:rPr>
            </w:pPr>
            <w:r w:rsidRPr="00080FAD">
              <w:rPr>
                <w:rFonts w:hint="eastAsia"/>
                <w:b/>
              </w:rPr>
              <w:t xml:space="preserve">이메일: </w:t>
            </w:r>
            <w:hyperlink r:id="rId9" w:history="1">
              <w:r w:rsidRPr="00CD53EE">
                <w:rPr>
                  <w:rStyle w:val="a4"/>
                  <w:rFonts w:hint="eastAsia"/>
                  <w:b/>
                  <w:color w:val="0000FF"/>
                  <w:spacing w:val="-6"/>
                </w:rPr>
                <w:t>communications@asaninst.org</w:t>
              </w:r>
            </w:hyperlink>
          </w:p>
        </w:tc>
      </w:tr>
    </w:tbl>
    <w:p w14:paraId="47246F22" w14:textId="77777777" w:rsidR="00AF7093" w:rsidRPr="00080FAD" w:rsidRDefault="00AF7093" w:rsidP="00AF7093">
      <w:pPr>
        <w:pStyle w:val="a5"/>
        <w:tabs>
          <w:tab w:val="left" w:pos="9781"/>
        </w:tabs>
        <w:spacing w:line="276" w:lineRule="auto"/>
        <w:ind w:leftChars="200" w:left="400" w:rightChars="271" w:right="542"/>
        <w:rPr>
          <w:spacing w:val="-8"/>
          <w:sz w:val="16"/>
          <w:szCs w:val="16"/>
        </w:rPr>
      </w:pPr>
    </w:p>
    <w:tbl>
      <w:tblPr>
        <w:tblStyle w:val="a3"/>
        <w:tblW w:w="9780" w:type="dxa"/>
        <w:jc w:val="center"/>
        <w:tblLook w:val="04A0" w:firstRow="1" w:lastRow="0" w:firstColumn="1" w:lastColumn="0" w:noHBand="0" w:noVBand="1"/>
      </w:tblPr>
      <w:tblGrid>
        <w:gridCol w:w="9780"/>
      </w:tblGrid>
      <w:tr w:rsidR="00080FAD" w:rsidRPr="00080FAD" w14:paraId="2DA8B3C0" w14:textId="77777777" w:rsidTr="00CD68C5">
        <w:trPr>
          <w:trHeight w:val="1389"/>
          <w:jc w:val="center"/>
        </w:trPr>
        <w:tc>
          <w:tcPr>
            <w:tcW w:w="978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5BC84916" w14:textId="497181E8" w:rsidR="008F42EB" w:rsidRPr="00CD53EE" w:rsidRDefault="00AF7093" w:rsidP="00CD68C5">
            <w:pPr>
              <w:jc w:val="center"/>
              <w:rPr>
                <w:rFonts w:eastAsiaTheme="minorHAnsi" w:cs="Times New Roman"/>
                <w:b/>
                <w:sz w:val="26"/>
                <w:szCs w:val="26"/>
              </w:rPr>
            </w:pPr>
            <w:r w:rsidRPr="00CD53EE">
              <w:rPr>
                <w:rFonts w:eastAsiaTheme="minorHAnsi" w:cs="Times New Roman" w:hint="eastAsia"/>
                <w:b/>
                <w:sz w:val="26"/>
                <w:szCs w:val="26"/>
              </w:rPr>
              <w:t>아산정책</w:t>
            </w:r>
            <w:r w:rsidRPr="00CD53EE">
              <w:rPr>
                <w:rFonts w:ascii="바탕" w:eastAsia="바탕" w:hAnsi="바탕" w:cs="바탕" w:hint="eastAsia"/>
                <w:b/>
                <w:sz w:val="26"/>
                <w:szCs w:val="26"/>
              </w:rPr>
              <w:t>硏</w:t>
            </w:r>
            <w:r w:rsidRPr="00CD53EE">
              <w:rPr>
                <w:rFonts w:eastAsiaTheme="minorHAnsi" w:cs="Times New Roman"/>
                <w:b/>
                <w:sz w:val="26"/>
                <w:szCs w:val="26"/>
              </w:rPr>
              <w:t xml:space="preserve">, </w:t>
            </w:r>
            <w:r w:rsidR="005F1C09">
              <w:rPr>
                <w:rFonts w:eastAsiaTheme="minorHAnsi" w:cs="Times New Roman"/>
                <w:b/>
                <w:sz w:val="26"/>
                <w:szCs w:val="26"/>
              </w:rPr>
              <w:t>‘</w:t>
            </w:r>
            <w:r w:rsidR="001425E0" w:rsidRPr="001425E0">
              <w:rPr>
                <w:rFonts w:eastAsiaTheme="minorHAnsi" w:cs="Times New Roman"/>
                <w:b/>
                <w:sz w:val="26"/>
                <w:szCs w:val="26"/>
              </w:rPr>
              <w:t>South Korean Outlook on the United States and ROK-U.S. Relations in the Biden Era</w:t>
            </w:r>
            <w:r w:rsidR="005F1C09">
              <w:rPr>
                <w:rFonts w:eastAsiaTheme="minorHAnsi" w:cs="Times New Roman"/>
                <w:b/>
                <w:sz w:val="26"/>
                <w:szCs w:val="26"/>
              </w:rPr>
              <w:t>’</w:t>
            </w:r>
            <w:r w:rsidR="00D51378">
              <w:rPr>
                <w:rFonts w:eastAsiaTheme="minorHAnsi" w:cs="Times New Roman"/>
                <w:b/>
                <w:sz w:val="26"/>
                <w:szCs w:val="26"/>
              </w:rPr>
              <w:t xml:space="preserve"> </w:t>
            </w:r>
            <w:proofErr w:type="spellStart"/>
            <w:r w:rsidR="001425E0">
              <w:rPr>
                <w:rFonts w:eastAsiaTheme="minorHAnsi" w:cs="Times New Roman" w:hint="eastAsia"/>
                <w:b/>
                <w:sz w:val="26"/>
                <w:szCs w:val="26"/>
              </w:rPr>
              <w:t>이슈브리프</w:t>
            </w:r>
            <w:proofErr w:type="spellEnd"/>
            <w:r w:rsidR="001425E0">
              <w:rPr>
                <w:rFonts w:eastAsiaTheme="minorHAnsi" w:cs="Times New Roman" w:hint="eastAsia"/>
                <w:b/>
                <w:sz w:val="26"/>
                <w:szCs w:val="26"/>
              </w:rPr>
              <w:t xml:space="preserve"> </w:t>
            </w:r>
            <w:r w:rsidR="005F1C09">
              <w:rPr>
                <w:rFonts w:eastAsiaTheme="minorHAnsi" w:cs="Times New Roman" w:hint="eastAsia"/>
                <w:b/>
                <w:sz w:val="26"/>
                <w:szCs w:val="26"/>
              </w:rPr>
              <w:t>발표</w:t>
            </w:r>
            <w:r w:rsidR="00D51378">
              <w:rPr>
                <w:rFonts w:eastAsiaTheme="minorHAnsi" w:cs="Times New Roman" w:hint="eastAsia"/>
                <w:b/>
                <w:sz w:val="26"/>
                <w:szCs w:val="26"/>
              </w:rPr>
              <w:t xml:space="preserve"> </w:t>
            </w:r>
          </w:p>
        </w:tc>
      </w:tr>
    </w:tbl>
    <w:p w14:paraId="1608281B" w14:textId="77777777" w:rsidR="00CD68C5" w:rsidRDefault="00CD68C5" w:rsidP="00CD68C5">
      <w:pPr>
        <w:pStyle w:val="a5"/>
        <w:tabs>
          <w:tab w:val="left" w:pos="9781"/>
        </w:tabs>
        <w:spacing w:line="276" w:lineRule="auto"/>
        <w:ind w:leftChars="200" w:left="400" w:rightChars="271" w:right="542"/>
        <w:rPr>
          <w:rFonts w:eastAsiaTheme="minorHAnsi"/>
          <w:color w:val="000000" w:themeColor="text1"/>
          <w:spacing w:val="-2"/>
          <w:sz w:val="22"/>
        </w:rPr>
      </w:pPr>
    </w:p>
    <w:p w14:paraId="40538D86" w14:textId="0091468F" w:rsidR="002C51C2" w:rsidRDefault="00504B11" w:rsidP="00371F05">
      <w:pPr>
        <w:pStyle w:val="a5"/>
        <w:tabs>
          <w:tab w:val="left" w:pos="9781"/>
        </w:tabs>
        <w:spacing w:after="240" w:line="276" w:lineRule="auto"/>
        <w:ind w:leftChars="200" w:left="400" w:rightChars="271" w:right="542"/>
        <w:rPr>
          <w:rFonts w:eastAsiaTheme="minorHAnsi"/>
          <w:color w:val="000000" w:themeColor="text1"/>
          <w:spacing w:val="-2"/>
          <w:sz w:val="22"/>
        </w:rPr>
      </w:pPr>
      <w:r w:rsidRPr="00DE2A62">
        <w:rPr>
          <w:rFonts w:eastAsiaTheme="minorHAnsi" w:hint="eastAsia"/>
          <w:color w:val="000000" w:themeColor="text1"/>
          <w:spacing w:val="-2"/>
          <w:sz w:val="22"/>
        </w:rPr>
        <w:t xml:space="preserve">아산정책연구원은 </w:t>
      </w:r>
      <w:r w:rsidR="00134E04">
        <w:rPr>
          <w:rFonts w:eastAsiaTheme="minorHAnsi"/>
          <w:color w:val="000000" w:themeColor="text1"/>
          <w:spacing w:val="-2"/>
          <w:sz w:val="22"/>
        </w:rPr>
        <w:t>2</w:t>
      </w:r>
      <w:r w:rsidRPr="00DE2A62">
        <w:rPr>
          <w:rFonts w:eastAsiaTheme="minorHAnsi" w:hint="eastAsia"/>
          <w:color w:val="000000" w:themeColor="text1"/>
          <w:spacing w:val="-2"/>
          <w:sz w:val="22"/>
        </w:rPr>
        <w:t xml:space="preserve">월 </w:t>
      </w:r>
      <w:r w:rsidR="00152641">
        <w:rPr>
          <w:rFonts w:eastAsiaTheme="minorHAnsi"/>
          <w:color w:val="000000" w:themeColor="text1"/>
          <w:spacing w:val="-2"/>
          <w:sz w:val="22"/>
        </w:rPr>
        <w:t>10</w:t>
      </w:r>
      <w:r w:rsidRPr="00DE2A62">
        <w:rPr>
          <w:rFonts w:eastAsiaTheme="minorHAnsi" w:hint="eastAsia"/>
          <w:color w:val="000000" w:themeColor="text1"/>
          <w:spacing w:val="-2"/>
          <w:sz w:val="22"/>
        </w:rPr>
        <w:t>일(</w:t>
      </w:r>
      <w:r w:rsidR="00152641">
        <w:rPr>
          <w:rFonts w:eastAsiaTheme="minorHAnsi" w:hint="eastAsia"/>
          <w:color w:val="000000" w:themeColor="text1"/>
          <w:spacing w:val="-2"/>
          <w:sz w:val="22"/>
        </w:rPr>
        <w:t>수</w:t>
      </w:r>
      <w:r w:rsidRPr="00DE2A62">
        <w:rPr>
          <w:rFonts w:eastAsiaTheme="minorHAnsi" w:hint="eastAsia"/>
          <w:color w:val="000000" w:themeColor="text1"/>
          <w:spacing w:val="-2"/>
          <w:sz w:val="22"/>
        </w:rPr>
        <w:t xml:space="preserve">), </w:t>
      </w:r>
      <w:r w:rsidR="00117BE3">
        <w:rPr>
          <w:rFonts w:eastAsiaTheme="minorHAnsi" w:hint="eastAsia"/>
          <w:color w:val="000000" w:themeColor="text1"/>
          <w:spacing w:val="-2"/>
          <w:sz w:val="22"/>
        </w:rPr>
        <w:t>제임스 김 선임연구위원</w:t>
      </w:r>
      <w:r w:rsidR="00117BE3">
        <w:rPr>
          <w:rFonts w:eastAsiaTheme="minorHAnsi"/>
          <w:color w:val="000000" w:themeColor="text1"/>
          <w:spacing w:val="-2"/>
          <w:sz w:val="22"/>
        </w:rPr>
        <w:t>∙</w:t>
      </w:r>
      <w:proofErr w:type="spellStart"/>
      <w:r w:rsidR="00117BE3">
        <w:rPr>
          <w:rFonts w:eastAsiaTheme="minorHAnsi" w:hint="eastAsia"/>
          <w:color w:val="000000" w:themeColor="text1"/>
          <w:spacing w:val="-2"/>
          <w:sz w:val="22"/>
        </w:rPr>
        <w:t>강충구</w:t>
      </w:r>
      <w:proofErr w:type="spellEnd"/>
      <w:r w:rsidR="00117BE3">
        <w:rPr>
          <w:rFonts w:eastAsiaTheme="minorHAnsi" w:hint="eastAsia"/>
          <w:color w:val="000000" w:themeColor="text1"/>
          <w:spacing w:val="-2"/>
          <w:sz w:val="22"/>
        </w:rPr>
        <w:t xml:space="preserve"> 책임연구원의 </w:t>
      </w:r>
      <w:proofErr w:type="spellStart"/>
      <w:r w:rsidR="00117BE3">
        <w:rPr>
          <w:rFonts w:eastAsiaTheme="minorHAnsi" w:hint="eastAsia"/>
          <w:color w:val="000000" w:themeColor="text1"/>
          <w:spacing w:val="-2"/>
          <w:sz w:val="22"/>
        </w:rPr>
        <w:t>이슈브리프</w:t>
      </w:r>
      <w:proofErr w:type="spellEnd"/>
      <w:r w:rsidR="00117BE3">
        <w:rPr>
          <w:rFonts w:eastAsiaTheme="minorHAnsi" w:hint="eastAsia"/>
          <w:color w:val="000000" w:themeColor="text1"/>
          <w:spacing w:val="-2"/>
          <w:sz w:val="22"/>
        </w:rPr>
        <w:t xml:space="preserve"> </w:t>
      </w:r>
      <w:r w:rsidR="002A2D46" w:rsidRPr="00FC5567">
        <w:rPr>
          <w:rFonts w:eastAsiaTheme="minorHAnsi"/>
          <w:color w:val="000000" w:themeColor="text1"/>
          <w:spacing w:val="-2"/>
          <w:sz w:val="22"/>
        </w:rPr>
        <w:t>“S</w:t>
      </w:r>
      <w:r w:rsidR="00117BE3" w:rsidRPr="00FC5567">
        <w:rPr>
          <w:rFonts w:eastAsiaTheme="minorHAnsi"/>
          <w:color w:val="000000" w:themeColor="text1"/>
          <w:spacing w:val="-2"/>
          <w:sz w:val="22"/>
        </w:rPr>
        <w:t>outh Korean Outlook on the United States and ROK-U.S. Relations in the Biden Era</w:t>
      </w:r>
      <w:r w:rsidR="002A2D46" w:rsidRPr="00FC5567">
        <w:rPr>
          <w:rFonts w:eastAsiaTheme="minorHAnsi"/>
          <w:color w:val="000000" w:themeColor="text1"/>
          <w:spacing w:val="-2"/>
          <w:sz w:val="22"/>
        </w:rPr>
        <w:t>”</w:t>
      </w:r>
      <w:r w:rsidRPr="00DE2A62">
        <w:rPr>
          <w:rFonts w:eastAsiaTheme="minorHAnsi" w:hint="eastAsia"/>
          <w:color w:val="000000" w:themeColor="text1"/>
          <w:spacing w:val="-2"/>
          <w:sz w:val="22"/>
        </w:rPr>
        <w:t xml:space="preserve">를 발표했다. </w:t>
      </w:r>
      <w:r w:rsidR="00407FA2" w:rsidRPr="00DE2A62">
        <w:rPr>
          <w:rFonts w:eastAsiaTheme="minorHAnsi" w:hint="eastAsia"/>
          <w:color w:val="000000" w:themeColor="text1"/>
          <w:spacing w:val="-2"/>
          <w:sz w:val="22"/>
        </w:rPr>
        <w:t>이</w:t>
      </w:r>
      <w:r w:rsidR="00117BE3">
        <w:rPr>
          <w:rFonts w:eastAsiaTheme="minorHAnsi" w:hint="eastAsia"/>
          <w:color w:val="000000" w:themeColor="text1"/>
          <w:spacing w:val="-2"/>
          <w:sz w:val="22"/>
        </w:rPr>
        <w:t xml:space="preserve"> </w:t>
      </w:r>
      <w:proofErr w:type="spellStart"/>
      <w:r w:rsidR="00117BE3">
        <w:rPr>
          <w:rFonts w:eastAsiaTheme="minorHAnsi" w:hint="eastAsia"/>
          <w:color w:val="000000" w:themeColor="text1"/>
          <w:spacing w:val="-2"/>
          <w:sz w:val="22"/>
        </w:rPr>
        <w:t>이슈브리프는</w:t>
      </w:r>
      <w:proofErr w:type="spellEnd"/>
      <w:r w:rsidR="00117BE3">
        <w:rPr>
          <w:rFonts w:eastAsiaTheme="minorHAnsi" w:hint="eastAsia"/>
          <w:color w:val="000000" w:themeColor="text1"/>
          <w:spacing w:val="-2"/>
          <w:sz w:val="22"/>
        </w:rPr>
        <w:t xml:space="preserve"> </w:t>
      </w:r>
      <w:r w:rsidR="00117BE3" w:rsidRPr="00DE2A62">
        <w:rPr>
          <w:rFonts w:eastAsiaTheme="minorHAnsi" w:hint="eastAsia"/>
          <w:color w:val="000000" w:themeColor="text1"/>
          <w:spacing w:val="-2"/>
          <w:sz w:val="22"/>
        </w:rPr>
        <w:t>20</w:t>
      </w:r>
      <w:r w:rsidR="00117BE3" w:rsidRPr="00DE2A62">
        <w:rPr>
          <w:rFonts w:eastAsiaTheme="minorHAnsi"/>
          <w:color w:val="000000" w:themeColor="text1"/>
          <w:spacing w:val="-2"/>
          <w:sz w:val="22"/>
        </w:rPr>
        <w:t>20</w:t>
      </w:r>
      <w:r w:rsidR="00117BE3" w:rsidRPr="00DE2A62">
        <w:rPr>
          <w:rFonts w:eastAsiaTheme="minorHAnsi" w:hint="eastAsia"/>
          <w:color w:val="000000" w:themeColor="text1"/>
          <w:spacing w:val="-2"/>
          <w:sz w:val="22"/>
        </w:rPr>
        <w:t xml:space="preserve">년 </w:t>
      </w:r>
      <w:r w:rsidR="00117BE3" w:rsidRPr="00DE2A62">
        <w:rPr>
          <w:rFonts w:eastAsiaTheme="minorHAnsi"/>
          <w:color w:val="000000" w:themeColor="text1"/>
          <w:spacing w:val="-2"/>
          <w:sz w:val="22"/>
        </w:rPr>
        <w:t>1</w:t>
      </w:r>
      <w:r w:rsidR="00117BE3">
        <w:rPr>
          <w:rFonts w:eastAsiaTheme="minorHAnsi"/>
          <w:color w:val="000000" w:themeColor="text1"/>
          <w:spacing w:val="-2"/>
          <w:sz w:val="22"/>
        </w:rPr>
        <w:t>2</w:t>
      </w:r>
      <w:r w:rsidR="00117BE3" w:rsidRPr="00DE2A62">
        <w:rPr>
          <w:rFonts w:eastAsiaTheme="minorHAnsi" w:hint="eastAsia"/>
          <w:color w:val="000000" w:themeColor="text1"/>
          <w:spacing w:val="-2"/>
          <w:sz w:val="22"/>
        </w:rPr>
        <w:t xml:space="preserve">월 </w:t>
      </w:r>
      <w:r w:rsidR="00117BE3" w:rsidRPr="00DE2A62">
        <w:rPr>
          <w:rFonts w:eastAsiaTheme="minorHAnsi"/>
          <w:color w:val="000000" w:themeColor="text1"/>
          <w:spacing w:val="-2"/>
          <w:sz w:val="22"/>
        </w:rPr>
        <w:t>2</w:t>
      </w:r>
      <w:r w:rsidR="00117BE3">
        <w:rPr>
          <w:rFonts w:eastAsiaTheme="minorHAnsi"/>
          <w:color w:val="000000" w:themeColor="text1"/>
          <w:spacing w:val="-2"/>
          <w:sz w:val="22"/>
        </w:rPr>
        <w:t>8</w:t>
      </w:r>
      <w:r w:rsidR="00117BE3" w:rsidRPr="00DE2A62">
        <w:rPr>
          <w:rFonts w:eastAsiaTheme="minorHAnsi" w:hint="eastAsia"/>
          <w:color w:val="000000" w:themeColor="text1"/>
          <w:spacing w:val="-2"/>
          <w:sz w:val="22"/>
        </w:rPr>
        <w:t>~</w:t>
      </w:r>
      <w:r w:rsidR="00117BE3" w:rsidRPr="00DE2A62">
        <w:rPr>
          <w:rFonts w:eastAsiaTheme="minorHAnsi"/>
          <w:color w:val="000000" w:themeColor="text1"/>
          <w:spacing w:val="-2"/>
          <w:sz w:val="22"/>
        </w:rPr>
        <w:t>2</w:t>
      </w:r>
      <w:r w:rsidR="00117BE3">
        <w:rPr>
          <w:rFonts w:eastAsiaTheme="minorHAnsi"/>
          <w:color w:val="000000" w:themeColor="text1"/>
          <w:spacing w:val="-2"/>
          <w:sz w:val="22"/>
        </w:rPr>
        <w:t>9</w:t>
      </w:r>
      <w:r w:rsidR="00117BE3" w:rsidRPr="00DE2A62">
        <w:rPr>
          <w:rFonts w:eastAsiaTheme="minorHAnsi" w:hint="eastAsia"/>
          <w:color w:val="000000" w:themeColor="text1"/>
          <w:spacing w:val="-2"/>
          <w:sz w:val="22"/>
        </w:rPr>
        <w:t>일</w:t>
      </w:r>
      <w:r w:rsidR="00117BE3">
        <w:rPr>
          <w:rFonts w:eastAsiaTheme="minorHAnsi"/>
          <w:color w:val="000000" w:themeColor="text1"/>
          <w:spacing w:val="-2"/>
          <w:sz w:val="22"/>
        </w:rPr>
        <w:t xml:space="preserve"> </w:t>
      </w:r>
      <w:r w:rsidR="00117BE3">
        <w:rPr>
          <w:rFonts w:eastAsiaTheme="minorHAnsi" w:hint="eastAsia"/>
          <w:color w:val="000000" w:themeColor="text1"/>
          <w:spacing w:val="-2"/>
          <w:sz w:val="22"/>
        </w:rPr>
        <w:t xml:space="preserve">실시한 여론조사 자료를 분석한 결과로 </w:t>
      </w:r>
      <w:r w:rsidR="00617069" w:rsidRPr="00DE2A62">
        <w:rPr>
          <w:rFonts w:eastAsiaTheme="minorHAnsi" w:hint="eastAsia"/>
          <w:color w:val="000000" w:themeColor="text1"/>
          <w:spacing w:val="-2"/>
          <w:sz w:val="22"/>
        </w:rPr>
        <w:t xml:space="preserve">한국인의 </w:t>
      </w:r>
      <w:r w:rsidR="00134E04" w:rsidRPr="00DE2A62">
        <w:rPr>
          <w:rFonts w:eastAsiaTheme="minorHAnsi" w:hint="eastAsia"/>
          <w:color w:val="000000" w:themeColor="text1"/>
          <w:spacing w:val="-2"/>
          <w:sz w:val="22"/>
        </w:rPr>
        <w:t>대</w:t>
      </w:r>
      <w:r w:rsidR="00134E04">
        <w:rPr>
          <w:rFonts w:eastAsiaTheme="minorHAnsi" w:hint="eastAsia"/>
          <w:color w:val="000000" w:themeColor="text1"/>
          <w:spacing w:val="-2"/>
          <w:sz w:val="22"/>
        </w:rPr>
        <w:t>미</w:t>
      </w:r>
      <w:r w:rsidR="00134E04">
        <w:rPr>
          <w:rFonts w:eastAsiaTheme="minorHAnsi"/>
          <w:color w:val="000000" w:themeColor="text1"/>
          <w:spacing w:val="-2"/>
          <w:sz w:val="22"/>
        </w:rPr>
        <w:t>(對美)</w:t>
      </w:r>
      <w:r w:rsidR="00117BE3">
        <w:rPr>
          <w:rFonts w:eastAsiaTheme="minorHAnsi"/>
          <w:color w:val="000000" w:themeColor="text1"/>
          <w:spacing w:val="-2"/>
          <w:sz w:val="22"/>
        </w:rPr>
        <w:t xml:space="preserve"> </w:t>
      </w:r>
      <w:r w:rsidR="00617069" w:rsidRPr="00DE2A62">
        <w:rPr>
          <w:rFonts w:eastAsiaTheme="minorHAnsi" w:hint="eastAsia"/>
          <w:color w:val="000000" w:themeColor="text1"/>
          <w:spacing w:val="-2"/>
          <w:sz w:val="22"/>
        </w:rPr>
        <w:t>인식</w:t>
      </w:r>
      <w:r w:rsidR="00134E04">
        <w:rPr>
          <w:rFonts w:eastAsiaTheme="minorHAnsi" w:hint="eastAsia"/>
          <w:color w:val="000000" w:themeColor="text1"/>
          <w:spacing w:val="-2"/>
          <w:sz w:val="22"/>
        </w:rPr>
        <w:t>과 한미관계 전망</w:t>
      </w:r>
      <w:r w:rsidR="00117BE3">
        <w:rPr>
          <w:rFonts w:eastAsiaTheme="minorHAnsi" w:hint="eastAsia"/>
          <w:color w:val="000000" w:themeColor="text1"/>
          <w:spacing w:val="-2"/>
          <w:sz w:val="22"/>
        </w:rPr>
        <w:t>을 살펴보고,</w:t>
      </w:r>
      <w:r w:rsidR="00117BE3">
        <w:rPr>
          <w:rFonts w:eastAsiaTheme="minorHAnsi"/>
          <w:color w:val="000000" w:themeColor="text1"/>
          <w:spacing w:val="-2"/>
          <w:sz w:val="22"/>
        </w:rPr>
        <w:t xml:space="preserve"> </w:t>
      </w:r>
      <w:r w:rsidR="00117BE3">
        <w:rPr>
          <w:rFonts w:eastAsiaTheme="minorHAnsi" w:hint="eastAsia"/>
          <w:color w:val="000000" w:themeColor="text1"/>
          <w:spacing w:val="-2"/>
          <w:sz w:val="22"/>
        </w:rPr>
        <w:t>그 결과가 갖는 정책적 함의를 제시했다.</w:t>
      </w:r>
      <w:r w:rsidR="00117BE3">
        <w:rPr>
          <w:rFonts w:eastAsiaTheme="minorHAnsi"/>
          <w:color w:val="000000" w:themeColor="text1"/>
          <w:spacing w:val="-2"/>
          <w:sz w:val="22"/>
        </w:rPr>
        <w:t xml:space="preserve"> </w:t>
      </w:r>
    </w:p>
    <w:p w14:paraId="6F1D6202" w14:textId="57E7C95B" w:rsidR="00763463" w:rsidRPr="00F27A7B" w:rsidRDefault="002C51C2" w:rsidP="00371F05">
      <w:pPr>
        <w:pStyle w:val="a5"/>
        <w:tabs>
          <w:tab w:val="left" w:pos="9781"/>
        </w:tabs>
        <w:spacing w:after="240" w:line="276" w:lineRule="auto"/>
        <w:ind w:leftChars="200" w:left="400" w:rightChars="271" w:right="542"/>
        <w:rPr>
          <w:rFonts w:eastAsiaTheme="minorHAnsi"/>
          <w:b/>
          <w:color w:val="0033CC"/>
          <w:spacing w:val="-2"/>
          <w:sz w:val="22"/>
        </w:rPr>
      </w:pPr>
      <w:r>
        <w:rPr>
          <w:rFonts w:eastAsiaTheme="minorHAnsi" w:hint="eastAsia"/>
          <w:spacing w:val="-2"/>
          <w:sz w:val="22"/>
        </w:rPr>
        <w:t xml:space="preserve">먼저 </w:t>
      </w:r>
      <w:r w:rsidR="00371F05">
        <w:rPr>
          <w:rFonts w:eastAsiaTheme="minorHAnsi" w:hint="eastAsia"/>
          <w:spacing w:val="-2"/>
          <w:sz w:val="22"/>
        </w:rPr>
        <w:t xml:space="preserve">바이든 </w:t>
      </w:r>
      <w:r w:rsidR="00E436FF">
        <w:rPr>
          <w:rFonts w:eastAsiaTheme="minorHAnsi" w:hint="eastAsia"/>
          <w:spacing w:val="-2"/>
          <w:sz w:val="22"/>
        </w:rPr>
        <w:t>미</w:t>
      </w:r>
      <w:r w:rsidR="00E436FF">
        <w:rPr>
          <w:rFonts w:eastAsiaTheme="minorHAnsi"/>
          <w:spacing w:val="-2"/>
          <w:sz w:val="22"/>
        </w:rPr>
        <w:t>(美)</w:t>
      </w:r>
      <w:r w:rsidR="00371F05">
        <w:rPr>
          <w:rFonts w:eastAsiaTheme="minorHAnsi" w:hint="eastAsia"/>
          <w:spacing w:val="-2"/>
          <w:sz w:val="22"/>
        </w:rPr>
        <w:t xml:space="preserve"> 대통령</w:t>
      </w:r>
      <w:r w:rsidR="00E436FF">
        <w:rPr>
          <w:rFonts w:eastAsiaTheme="minorHAnsi" w:hint="eastAsia"/>
          <w:spacing w:val="-2"/>
          <w:sz w:val="22"/>
        </w:rPr>
        <w:t>(</w:t>
      </w:r>
      <w:r w:rsidR="00E436FF">
        <w:rPr>
          <w:rFonts w:eastAsiaTheme="minorHAnsi"/>
          <w:spacing w:val="-2"/>
          <w:sz w:val="22"/>
        </w:rPr>
        <w:t>12</w:t>
      </w:r>
      <w:r w:rsidR="00E436FF">
        <w:rPr>
          <w:rFonts w:eastAsiaTheme="minorHAnsi" w:hint="eastAsia"/>
          <w:spacing w:val="-2"/>
          <w:sz w:val="22"/>
        </w:rPr>
        <w:t>월 당시 당선인)</w:t>
      </w:r>
      <w:r w:rsidR="00371F05">
        <w:rPr>
          <w:rFonts w:eastAsiaTheme="minorHAnsi" w:hint="eastAsia"/>
          <w:spacing w:val="-2"/>
          <w:sz w:val="22"/>
        </w:rPr>
        <w:t xml:space="preserve"> 호감도</w:t>
      </w:r>
      <w:r w:rsidR="00736941">
        <w:rPr>
          <w:rFonts w:eastAsiaTheme="minorHAnsi" w:hint="eastAsia"/>
          <w:spacing w:val="-2"/>
          <w:sz w:val="22"/>
        </w:rPr>
        <w:t>(</w:t>
      </w:r>
      <w:r w:rsidR="00736941">
        <w:rPr>
          <w:rFonts w:eastAsiaTheme="minorHAnsi"/>
          <w:spacing w:val="-2"/>
          <w:sz w:val="22"/>
        </w:rPr>
        <w:t>0</w:t>
      </w:r>
      <w:r w:rsidR="00736941">
        <w:rPr>
          <w:rFonts w:eastAsiaTheme="minorHAnsi" w:hint="eastAsia"/>
          <w:spacing w:val="-2"/>
          <w:sz w:val="22"/>
        </w:rPr>
        <w:t>점</w:t>
      </w:r>
      <w:r w:rsidR="00736941">
        <w:rPr>
          <w:rFonts w:eastAsiaTheme="minorHAnsi"/>
          <w:spacing w:val="-2"/>
          <w:sz w:val="22"/>
        </w:rPr>
        <w:t xml:space="preserve">= 전혀 </w:t>
      </w:r>
      <w:r w:rsidR="00736941">
        <w:rPr>
          <w:rFonts w:eastAsiaTheme="minorHAnsi" w:hint="eastAsia"/>
          <w:spacing w:val="-2"/>
          <w:sz w:val="22"/>
        </w:rPr>
        <w:t>호감이 없다~</w:t>
      </w:r>
      <w:r w:rsidR="00736941">
        <w:rPr>
          <w:rFonts w:eastAsiaTheme="minorHAnsi"/>
          <w:spacing w:val="-2"/>
          <w:sz w:val="22"/>
        </w:rPr>
        <w:t>10</w:t>
      </w:r>
      <w:r w:rsidR="00736941">
        <w:rPr>
          <w:rFonts w:eastAsiaTheme="minorHAnsi" w:hint="eastAsia"/>
          <w:spacing w:val="-2"/>
          <w:sz w:val="22"/>
        </w:rPr>
        <w:t>점=</w:t>
      </w:r>
      <w:r w:rsidR="00736941">
        <w:rPr>
          <w:rFonts w:eastAsiaTheme="minorHAnsi"/>
          <w:spacing w:val="-2"/>
          <w:sz w:val="22"/>
        </w:rPr>
        <w:t xml:space="preserve"> </w:t>
      </w:r>
      <w:r w:rsidR="00736941">
        <w:rPr>
          <w:rFonts w:eastAsiaTheme="minorHAnsi" w:hint="eastAsia"/>
          <w:spacing w:val="-2"/>
          <w:sz w:val="22"/>
        </w:rPr>
        <w:t>매우 호감이 있다)</w:t>
      </w:r>
      <w:r w:rsidR="00371F05">
        <w:rPr>
          <w:rFonts w:eastAsiaTheme="minorHAnsi" w:hint="eastAsia"/>
          <w:spacing w:val="-2"/>
          <w:sz w:val="22"/>
        </w:rPr>
        <w:t xml:space="preserve">는 </w:t>
      </w:r>
      <w:r w:rsidR="00371F05">
        <w:rPr>
          <w:rFonts w:eastAsiaTheme="minorHAnsi"/>
          <w:spacing w:val="-2"/>
          <w:sz w:val="22"/>
        </w:rPr>
        <w:t>5.89</w:t>
      </w:r>
      <w:r w:rsidR="00371F05">
        <w:rPr>
          <w:rFonts w:eastAsiaTheme="minorHAnsi" w:hint="eastAsia"/>
          <w:spacing w:val="-2"/>
          <w:sz w:val="22"/>
        </w:rPr>
        <w:t>점으로 트럼프(</w:t>
      </w:r>
      <w:r w:rsidR="00371F05">
        <w:rPr>
          <w:rFonts w:eastAsiaTheme="minorHAnsi"/>
          <w:spacing w:val="-2"/>
          <w:sz w:val="22"/>
        </w:rPr>
        <w:t>3.44</w:t>
      </w:r>
      <w:r w:rsidR="00371F05">
        <w:rPr>
          <w:rFonts w:eastAsiaTheme="minorHAnsi" w:hint="eastAsia"/>
          <w:spacing w:val="-2"/>
          <w:sz w:val="22"/>
        </w:rPr>
        <w:t>점)보다 높았</w:t>
      </w:r>
      <w:r>
        <w:rPr>
          <w:rFonts w:eastAsiaTheme="minorHAnsi" w:hint="eastAsia"/>
          <w:spacing w:val="-2"/>
          <w:sz w:val="22"/>
        </w:rPr>
        <w:t>고,</w:t>
      </w:r>
      <w:r w:rsidR="00D50EDD">
        <w:rPr>
          <w:rFonts w:eastAsiaTheme="minorHAnsi"/>
          <w:spacing w:val="-2"/>
          <w:sz w:val="22"/>
        </w:rPr>
        <w:t xml:space="preserve"> </w:t>
      </w:r>
      <w:r w:rsidR="009E55B3">
        <w:rPr>
          <w:rFonts w:eastAsiaTheme="minorHAnsi" w:hint="eastAsia"/>
          <w:spacing w:val="-2"/>
          <w:sz w:val="22"/>
        </w:rPr>
        <w:t>미국 호감도</w:t>
      </w:r>
      <w:r w:rsidR="00BC57EB">
        <w:rPr>
          <w:rFonts w:eastAsiaTheme="minorHAnsi" w:hint="eastAsia"/>
          <w:spacing w:val="-2"/>
          <w:sz w:val="22"/>
        </w:rPr>
        <w:t>(</w:t>
      </w:r>
      <w:r w:rsidR="00BC57EB">
        <w:rPr>
          <w:rFonts w:eastAsiaTheme="minorHAnsi"/>
          <w:spacing w:val="-2"/>
          <w:sz w:val="22"/>
        </w:rPr>
        <w:t>5.99</w:t>
      </w:r>
      <w:r w:rsidR="00BC57EB">
        <w:rPr>
          <w:rFonts w:eastAsiaTheme="minorHAnsi" w:hint="eastAsia"/>
          <w:spacing w:val="-2"/>
          <w:sz w:val="22"/>
        </w:rPr>
        <w:t>점</w:t>
      </w:r>
      <w:r w:rsidR="00BC57EB">
        <w:rPr>
          <w:rFonts w:eastAsiaTheme="minorHAnsi"/>
          <w:spacing w:val="-2"/>
          <w:sz w:val="22"/>
        </w:rPr>
        <w:t>)</w:t>
      </w:r>
      <w:r w:rsidR="00BC57EB">
        <w:rPr>
          <w:rFonts w:eastAsiaTheme="minorHAnsi" w:hint="eastAsia"/>
          <w:spacing w:val="-2"/>
          <w:sz w:val="22"/>
        </w:rPr>
        <w:t>와 비슷한 수준이었다.</w:t>
      </w:r>
      <w:r w:rsidR="00BC57EB">
        <w:rPr>
          <w:rFonts w:eastAsiaTheme="minorHAnsi"/>
          <w:spacing w:val="-2"/>
          <w:sz w:val="22"/>
        </w:rPr>
        <w:t xml:space="preserve"> </w:t>
      </w:r>
      <w:r w:rsidR="00BC57EB">
        <w:rPr>
          <w:rFonts w:eastAsiaTheme="minorHAnsi" w:hint="eastAsia"/>
          <w:spacing w:val="-2"/>
          <w:sz w:val="22"/>
        </w:rPr>
        <w:t xml:space="preserve">이는 </w:t>
      </w:r>
      <w:r w:rsidR="0029009C">
        <w:rPr>
          <w:rFonts w:eastAsiaTheme="minorHAnsi" w:hint="eastAsia"/>
          <w:spacing w:val="-2"/>
          <w:sz w:val="22"/>
        </w:rPr>
        <w:t>트럼프</w:t>
      </w:r>
      <w:r w:rsidR="00ED02DD">
        <w:rPr>
          <w:rFonts w:eastAsiaTheme="minorHAnsi" w:hint="eastAsia"/>
          <w:spacing w:val="-2"/>
          <w:sz w:val="22"/>
        </w:rPr>
        <w:t>에 대한</w:t>
      </w:r>
      <w:r w:rsidR="0029009C">
        <w:rPr>
          <w:rFonts w:eastAsiaTheme="minorHAnsi" w:hint="eastAsia"/>
          <w:spacing w:val="-2"/>
          <w:sz w:val="22"/>
        </w:rPr>
        <w:t xml:space="preserve"> 평가가</w:t>
      </w:r>
      <w:r w:rsidR="0029009C">
        <w:rPr>
          <w:rFonts w:eastAsiaTheme="minorHAnsi"/>
          <w:spacing w:val="-2"/>
          <w:sz w:val="22"/>
        </w:rPr>
        <w:t xml:space="preserve"> </w:t>
      </w:r>
      <w:r w:rsidR="0029009C">
        <w:rPr>
          <w:rFonts w:eastAsiaTheme="minorHAnsi" w:hint="eastAsia"/>
          <w:spacing w:val="-2"/>
          <w:sz w:val="22"/>
        </w:rPr>
        <w:t xml:space="preserve">부정적이었던 것과 </w:t>
      </w:r>
      <w:r w:rsidR="00211F05">
        <w:rPr>
          <w:rFonts w:eastAsiaTheme="minorHAnsi" w:hint="eastAsia"/>
          <w:spacing w:val="-2"/>
          <w:sz w:val="22"/>
        </w:rPr>
        <w:t>관련이 있었</w:t>
      </w:r>
      <w:r w:rsidR="0029009C">
        <w:rPr>
          <w:rFonts w:eastAsiaTheme="minorHAnsi" w:hint="eastAsia"/>
          <w:spacing w:val="-2"/>
          <w:sz w:val="22"/>
        </w:rPr>
        <w:t>다.</w:t>
      </w:r>
      <w:r w:rsidR="0029009C">
        <w:rPr>
          <w:rFonts w:eastAsiaTheme="minorHAnsi"/>
          <w:spacing w:val="-2"/>
          <w:sz w:val="22"/>
        </w:rPr>
        <w:t xml:space="preserve"> </w:t>
      </w:r>
      <w:r w:rsidR="00F76E78">
        <w:rPr>
          <w:rFonts w:eastAsiaTheme="minorHAnsi" w:hint="eastAsia"/>
          <w:spacing w:val="-2"/>
          <w:sz w:val="22"/>
        </w:rPr>
        <w:t xml:space="preserve">한국인의 </w:t>
      </w:r>
      <w:r w:rsidR="00717D62">
        <w:rPr>
          <w:rFonts w:eastAsiaTheme="minorHAnsi"/>
          <w:spacing w:val="-2"/>
          <w:sz w:val="22"/>
        </w:rPr>
        <w:t>68.7%</w:t>
      </w:r>
      <w:r w:rsidR="00ED02DD">
        <w:rPr>
          <w:rFonts w:eastAsiaTheme="minorHAnsi" w:hint="eastAsia"/>
          <w:spacing w:val="-2"/>
          <w:sz w:val="22"/>
        </w:rPr>
        <w:t xml:space="preserve">는 </w:t>
      </w:r>
      <w:r w:rsidR="00371F05">
        <w:rPr>
          <w:rFonts w:eastAsiaTheme="minorHAnsi" w:hint="eastAsia"/>
          <w:spacing w:val="-2"/>
          <w:sz w:val="22"/>
        </w:rPr>
        <w:t>트럼프</w:t>
      </w:r>
      <w:r w:rsidR="00717D62">
        <w:rPr>
          <w:rFonts w:eastAsiaTheme="minorHAnsi" w:hint="eastAsia"/>
          <w:spacing w:val="-2"/>
          <w:sz w:val="22"/>
        </w:rPr>
        <w:t xml:space="preserve">가 </w:t>
      </w:r>
      <w:r w:rsidR="00ED02DD">
        <w:rPr>
          <w:rFonts w:eastAsiaTheme="minorHAnsi" w:hint="eastAsia"/>
          <w:spacing w:val="-2"/>
          <w:sz w:val="22"/>
        </w:rPr>
        <w:t xml:space="preserve">지난 </w:t>
      </w:r>
      <w:r w:rsidR="00ED02DD">
        <w:rPr>
          <w:rFonts w:eastAsiaTheme="minorHAnsi"/>
          <w:spacing w:val="-2"/>
          <w:sz w:val="22"/>
        </w:rPr>
        <w:t>4</w:t>
      </w:r>
      <w:r w:rsidR="00ED02DD">
        <w:rPr>
          <w:rFonts w:eastAsiaTheme="minorHAnsi" w:hint="eastAsia"/>
          <w:spacing w:val="-2"/>
          <w:sz w:val="22"/>
        </w:rPr>
        <w:t>년</w:t>
      </w:r>
      <w:r w:rsidR="005B2074">
        <w:rPr>
          <w:rFonts w:eastAsiaTheme="minorHAnsi" w:hint="eastAsia"/>
          <w:spacing w:val="-2"/>
          <w:sz w:val="22"/>
        </w:rPr>
        <w:t>간</w:t>
      </w:r>
      <w:r w:rsidR="00ED02DD">
        <w:rPr>
          <w:rFonts w:eastAsiaTheme="minorHAnsi" w:hint="eastAsia"/>
          <w:spacing w:val="-2"/>
          <w:sz w:val="22"/>
        </w:rPr>
        <w:t xml:space="preserve"> </w:t>
      </w:r>
      <w:r w:rsidR="00717D62">
        <w:rPr>
          <w:rFonts w:eastAsiaTheme="minorHAnsi" w:hint="eastAsia"/>
          <w:spacing w:val="-2"/>
          <w:sz w:val="22"/>
        </w:rPr>
        <w:t>국정운영을 잘 못했다</w:t>
      </w:r>
      <w:r w:rsidR="00ED02DD">
        <w:rPr>
          <w:rFonts w:eastAsiaTheme="minorHAnsi" w:hint="eastAsia"/>
          <w:spacing w:val="-2"/>
          <w:sz w:val="22"/>
        </w:rPr>
        <w:t xml:space="preserve">고 </w:t>
      </w:r>
      <w:r w:rsidR="003A7739">
        <w:rPr>
          <w:rFonts w:eastAsiaTheme="minorHAnsi" w:hint="eastAsia"/>
          <w:spacing w:val="-2"/>
          <w:sz w:val="22"/>
        </w:rPr>
        <w:t>답</w:t>
      </w:r>
      <w:r w:rsidR="00ED02DD">
        <w:rPr>
          <w:rFonts w:eastAsiaTheme="minorHAnsi" w:hint="eastAsia"/>
          <w:spacing w:val="-2"/>
          <w:sz w:val="22"/>
        </w:rPr>
        <w:t>했다</w:t>
      </w:r>
      <w:r w:rsidR="00371F05">
        <w:rPr>
          <w:rFonts w:eastAsiaTheme="minorHAnsi" w:hint="eastAsia"/>
          <w:spacing w:val="-2"/>
          <w:sz w:val="22"/>
        </w:rPr>
        <w:t>(</w:t>
      </w:r>
      <w:r w:rsidR="00717D62">
        <w:rPr>
          <w:rFonts w:eastAsiaTheme="minorHAnsi" w:hint="eastAsia"/>
          <w:spacing w:val="-2"/>
          <w:sz w:val="22"/>
        </w:rPr>
        <w:t>잘 했다</w:t>
      </w:r>
      <w:r w:rsidR="00371F05">
        <w:rPr>
          <w:rFonts w:eastAsiaTheme="minorHAnsi" w:hint="eastAsia"/>
          <w:spacing w:val="-2"/>
          <w:sz w:val="22"/>
        </w:rPr>
        <w:t xml:space="preserve"> </w:t>
      </w:r>
      <w:r w:rsidR="00371F05">
        <w:rPr>
          <w:rFonts w:eastAsiaTheme="minorHAnsi"/>
          <w:spacing w:val="-2"/>
          <w:sz w:val="22"/>
        </w:rPr>
        <w:t>26.9%)</w:t>
      </w:r>
      <w:r w:rsidR="00371F05">
        <w:rPr>
          <w:rFonts w:eastAsiaTheme="minorHAnsi" w:hint="eastAsia"/>
          <w:spacing w:val="-2"/>
          <w:sz w:val="22"/>
        </w:rPr>
        <w:t>.</w:t>
      </w:r>
      <w:r w:rsidR="00371F05">
        <w:rPr>
          <w:rFonts w:eastAsiaTheme="minorHAnsi"/>
          <w:spacing w:val="-2"/>
          <w:sz w:val="22"/>
        </w:rPr>
        <w:t xml:space="preserve"> </w:t>
      </w:r>
      <w:r w:rsidR="00371F05">
        <w:rPr>
          <w:rFonts w:eastAsiaTheme="minorHAnsi" w:hint="eastAsia"/>
          <w:spacing w:val="-2"/>
          <w:sz w:val="22"/>
        </w:rPr>
        <w:t xml:space="preserve">트럼프의 국정운영을 부정적으로 </w:t>
      </w:r>
      <w:r w:rsidR="00717D62">
        <w:rPr>
          <w:rFonts w:eastAsiaTheme="minorHAnsi" w:hint="eastAsia"/>
          <w:spacing w:val="-2"/>
          <w:sz w:val="22"/>
        </w:rPr>
        <w:t xml:space="preserve">본 </w:t>
      </w:r>
      <w:r w:rsidR="00371F05">
        <w:rPr>
          <w:rFonts w:eastAsiaTheme="minorHAnsi" w:hint="eastAsia"/>
          <w:spacing w:val="-2"/>
          <w:sz w:val="22"/>
        </w:rPr>
        <w:t>이들은 3</w:t>
      </w:r>
      <w:r w:rsidR="00371F05">
        <w:rPr>
          <w:rFonts w:eastAsiaTheme="minorHAnsi"/>
          <w:spacing w:val="-2"/>
          <w:sz w:val="22"/>
        </w:rPr>
        <w:t>3.9%</w:t>
      </w:r>
      <w:r w:rsidR="00371F05">
        <w:rPr>
          <w:rFonts w:eastAsiaTheme="minorHAnsi" w:hint="eastAsia"/>
          <w:spacing w:val="-2"/>
          <w:sz w:val="22"/>
        </w:rPr>
        <w:t>가 다자주의 등 국제질서를 무너뜨린 점,</w:t>
      </w:r>
      <w:r w:rsidR="00371F05">
        <w:rPr>
          <w:rFonts w:eastAsiaTheme="minorHAnsi"/>
          <w:spacing w:val="-2"/>
          <w:sz w:val="22"/>
        </w:rPr>
        <w:t xml:space="preserve"> 23.2%</w:t>
      </w:r>
      <w:r w:rsidR="00371F05">
        <w:rPr>
          <w:rFonts w:eastAsiaTheme="minorHAnsi" w:hint="eastAsia"/>
          <w:spacing w:val="-2"/>
          <w:sz w:val="22"/>
        </w:rPr>
        <w:t>는 인종차별 등 미국 내 갈등을 악화시켰다는 점</w:t>
      </w:r>
      <w:r w:rsidR="00FE42C7">
        <w:rPr>
          <w:rFonts w:eastAsiaTheme="minorHAnsi" w:hint="eastAsia"/>
          <w:spacing w:val="-2"/>
          <w:sz w:val="22"/>
        </w:rPr>
        <w:t xml:space="preserve"> 등을 </w:t>
      </w:r>
      <w:r w:rsidR="00371F05">
        <w:rPr>
          <w:rFonts w:eastAsiaTheme="minorHAnsi" w:hint="eastAsia"/>
          <w:spacing w:val="-2"/>
          <w:sz w:val="22"/>
        </w:rPr>
        <w:t>이유로 들었다</w:t>
      </w:r>
      <w:r w:rsidR="00717D62">
        <w:rPr>
          <w:rFonts w:eastAsiaTheme="minorHAnsi" w:hint="eastAsia"/>
          <w:spacing w:val="-2"/>
          <w:sz w:val="22"/>
        </w:rPr>
        <w:t>(</w:t>
      </w:r>
      <w:r w:rsidR="00587D25">
        <w:rPr>
          <w:rFonts w:eastAsiaTheme="minorHAnsi"/>
          <w:spacing w:val="-2"/>
          <w:sz w:val="22"/>
        </w:rPr>
        <w:t>‘</w:t>
      </w:r>
      <w:r w:rsidR="00717D62">
        <w:rPr>
          <w:rFonts w:eastAsiaTheme="minorHAnsi" w:hint="eastAsia"/>
          <w:spacing w:val="-2"/>
          <w:sz w:val="22"/>
        </w:rPr>
        <w:t>코로나1</w:t>
      </w:r>
      <w:r w:rsidR="00717D62">
        <w:rPr>
          <w:rFonts w:eastAsiaTheme="minorHAnsi"/>
          <w:spacing w:val="-2"/>
          <w:sz w:val="22"/>
        </w:rPr>
        <w:t xml:space="preserve">9 </w:t>
      </w:r>
      <w:proofErr w:type="spellStart"/>
      <w:r w:rsidR="00717D62">
        <w:rPr>
          <w:rFonts w:eastAsiaTheme="minorHAnsi" w:hint="eastAsia"/>
          <w:spacing w:val="-2"/>
          <w:sz w:val="22"/>
        </w:rPr>
        <w:t>팬데믹에</w:t>
      </w:r>
      <w:proofErr w:type="spellEnd"/>
      <w:r w:rsidR="00717D62">
        <w:rPr>
          <w:rFonts w:eastAsiaTheme="minorHAnsi" w:hint="eastAsia"/>
          <w:spacing w:val="-2"/>
          <w:sz w:val="22"/>
        </w:rPr>
        <w:t xml:space="preserve"> 잘 대응하지 못해서</w:t>
      </w:r>
      <w:r w:rsidR="00587D25">
        <w:rPr>
          <w:rFonts w:eastAsiaTheme="minorHAnsi"/>
          <w:spacing w:val="-2"/>
          <w:sz w:val="22"/>
        </w:rPr>
        <w:t>’</w:t>
      </w:r>
      <w:r w:rsidR="00717D62">
        <w:rPr>
          <w:rFonts w:eastAsiaTheme="minorHAnsi" w:hint="eastAsia"/>
          <w:spacing w:val="-2"/>
          <w:sz w:val="22"/>
        </w:rPr>
        <w:t xml:space="preserve"> </w:t>
      </w:r>
      <w:r w:rsidR="00717D62">
        <w:rPr>
          <w:rFonts w:eastAsiaTheme="minorHAnsi"/>
          <w:spacing w:val="-2"/>
          <w:sz w:val="22"/>
        </w:rPr>
        <w:t xml:space="preserve">15.6%, </w:t>
      </w:r>
      <w:r w:rsidR="00587D25">
        <w:rPr>
          <w:rFonts w:eastAsiaTheme="minorHAnsi"/>
          <w:spacing w:val="-2"/>
          <w:sz w:val="22"/>
        </w:rPr>
        <w:t>‘</w:t>
      </w:r>
      <w:r w:rsidR="00717D62">
        <w:rPr>
          <w:rFonts w:eastAsiaTheme="minorHAnsi" w:hint="eastAsia"/>
          <w:spacing w:val="-2"/>
          <w:sz w:val="22"/>
        </w:rPr>
        <w:t>북미대화에서 성과를 내지못해서</w:t>
      </w:r>
      <w:r w:rsidR="00587D25">
        <w:rPr>
          <w:rFonts w:eastAsiaTheme="minorHAnsi"/>
          <w:spacing w:val="-2"/>
          <w:sz w:val="22"/>
        </w:rPr>
        <w:t>’</w:t>
      </w:r>
      <w:r w:rsidR="00717D62">
        <w:rPr>
          <w:rFonts w:eastAsiaTheme="minorHAnsi" w:hint="eastAsia"/>
          <w:spacing w:val="-2"/>
          <w:sz w:val="22"/>
        </w:rPr>
        <w:t xml:space="preserve"> </w:t>
      </w:r>
      <w:r w:rsidR="00717D62">
        <w:rPr>
          <w:rFonts w:eastAsiaTheme="minorHAnsi"/>
          <w:spacing w:val="-2"/>
          <w:sz w:val="22"/>
        </w:rPr>
        <w:t>9.9%</w:t>
      </w:r>
      <w:r w:rsidR="00973364">
        <w:rPr>
          <w:rFonts w:eastAsiaTheme="minorHAnsi"/>
          <w:spacing w:val="-2"/>
          <w:sz w:val="22"/>
        </w:rPr>
        <w:t xml:space="preserve">, </w:t>
      </w:r>
      <w:r w:rsidR="00587D25">
        <w:rPr>
          <w:rFonts w:eastAsiaTheme="minorHAnsi"/>
          <w:spacing w:val="-2"/>
          <w:sz w:val="22"/>
        </w:rPr>
        <w:t>‘</w:t>
      </w:r>
      <w:proofErr w:type="spellStart"/>
      <w:r w:rsidR="00973364">
        <w:rPr>
          <w:rFonts w:eastAsiaTheme="minorHAnsi" w:hint="eastAsia"/>
          <w:spacing w:val="-2"/>
          <w:sz w:val="22"/>
        </w:rPr>
        <w:t>미중</w:t>
      </w:r>
      <w:proofErr w:type="spellEnd"/>
      <w:r w:rsidR="00973364">
        <w:rPr>
          <w:rFonts w:eastAsiaTheme="minorHAnsi" w:hint="eastAsia"/>
          <w:spacing w:val="-2"/>
          <w:sz w:val="22"/>
        </w:rPr>
        <w:t xml:space="preserve"> 무역분쟁을 </w:t>
      </w:r>
      <w:proofErr w:type="spellStart"/>
      <w:r w:rsidR="00BC57EB">
        <w:rPr>
          <w:rFonts w:eastAsiaTheme="minorHAnsi" w:hint="eastAsia"/>
          <w:spacing w:val="-2"/>
          <w:sz w:val="22"/>
        </w:rPr>
        <w:t>심화시켜서</w:t>
      </w:r>
      <w:proofErr w:type="spellEnd"/>
      <w:r w:rsidR="00587D25">
        <w:rPr>
          <w:rFonts w:eastAsiaTheme="minorHAnsi"/>
          <w:spacing w:val="-2"/>
          <w:sz w:val="22"/>
        </w:rPr>
        <w:t>’</w:t>
      </w:r>
      <w:r w:rsidR="00973364">
        <w:rPr>
          <w:rFonts w:eastAsiaTheme="minorHAnsi" w:hint="eastAsia"/>
          <w:spacing w:val="-2"/>
          <w:sz w:val="22"/>
        </w:rPr>
        <w:t xml:space="preserve"> </w:t>
      </w:r>
      <w:r w:rsidR="00973364">
        <w:rPr>
          <w:rFonts w:eastAsiaTheme="minorHAnsi"/>
          <w:spacing w:val="-2"/>
          <w:sz w:val="22"/>
        </w:rPr>
        <w:t>9.5%</w:t>
      </w:r>
      <w:r w:rsidR="00717D62">
        <w:rPr>
          <w:rFonts w:eastAsiaTheme="minorHAnsi"/>
          <w:spacing w:val="-2"/>
          <w:sz w:val="22"/>
        </w:rPr>
        <w:t>)</w:t>
      </w:r>
      <w:r w:rsidR="00371F05">
        <w:rPr>
          <w:rFonts w:eastAsiaTheme="minorHAnsi" w:hint="eastAsia"/>
          <w:spacing w:val="-2"/>
          <w:sz w:val="22"/>
        </w:rPr>
        <w:t>.</w:t>
      </w:r>
      <w:r w:rsidR="00371F05">
        <w:rPr>
          <w:rFonts w:eastAsiaTheme="minorHAnsi"/>
          <w:spacing w:val="-2"/>
          <w:sz w:val="22"/>
        </w:rPr>
        <w:t xml:space="preserve"> </w:t>
      </w:r>
    </w:p>
    <w:p w14:paraId="6D73E17B" w14:textId="2CF06894" w:rsidR="000B4A89" w:rsidRDefault="00111C71" w:rsidP="00371F05">
      <w:pPr>
        <w:pStyle w:val="a5"/>
        <w:tabs>
          <w:tab w:val="left" w:pos="9781"/>
        </w:tabs>
        <w:spacing w:after="240" w:line="276" w:lineRule="auto"/>
        <w:ind w:leftChars="200" w:left="400" w:rightChars="271" w:right="542"/>
        <w:rPr>
          <w:rFonts w:eastAsiaTheme="minorHAnsi"/>
          <w:spacing w:val="-2"/>
          <w:sz w:val="22"/>
        </w:rPr>
      </w:pPr>
      <w:r>
        <w:rPr>
          <w:rFonts w:eastAsiaTheme="minorHAnsi" w:hint="eastAsia"/>
          <w:spacing w:val="-2"/>
          <w:sz w:val="22"/>
        </w:rPr>
        <w:t xml:space="preserve">한국인은 </w:t>
      </w:r>
      <w:r w:rsidR="000B4A89">
        <w:rPr>
          <w:rFonts w:eastAsiaTheme="minorHAnsi" w:hint="eastAsia"/>
          <w:spacing w:val="-2"/>
          <w:sz w:val="22"/>
        </w:rPr>
        <w:t>바이든 행정부 출범 후 한반도 정세</w:t>
      </w:r>
      <w:r w:rsidR="005B2074">
        <w:rPr>
          <w:rFonts w:eastAsiaTheme="minorHAnsi" w:hint="eastAsia"/>
          <w:spacing w:val="-2"/>
          <w:sz w:val="22"/>
        </w:rPr>
        <w:t>가 긍정적일 것으로 봤</w:t>
      </w:r>
      <w:r w:rsidR="00892A2A">
        <w:rPr>
          <w:rFonts w:eastAsiaTheme="minorHAnsi" w:hint="eastAsia"/>
          <w:spacing w:val="-2"/>
          <w:sz w:val="22"/>
        </w:rPr>
        <w:t>다.</w:t>
      </w:r>
      <w:r w:rsidR="00892A2A">
        <w:rPr>
          <w:rFonts w:eastAsiaTheme="minorHAnsi"/>
          <w:spacing w:val="-2"/>
          <w:sz w:val="22"/>
        </w:rPr>
        <w:t xml:space="preserve"> </w:t>
      </w:r>
      <w:r w:rsidR="008A09EB">
        <w:rPr>
          <w:rFonts w:eastAsiaTheme="minorHAnsi"/>
          <w:spacing w:val="-2"/>
          <w:sz w:val="22"/>
        </w:rPr>
        <w:t>63%</w:t>
      </w:r>
      <w:r w:rsidR="008A09EB">
        <w:rPr>
          <w:rFonts w:eastAsiaTheme="minorHAnsi" w:hint="eastAsia"/>
          <w:spacing w:val="-2"/>
          <w:sz w:val="22"/>
        </w:rPr>
        <w:t>가 한반도 정세가 좋아질 것</w:t>
      </w:r>
      <w:r w:rsidR="00E436FF">
        <w:rPr>
          <w:rFonts w:eastAsiaTheme="minorHAnsi" w:hint="eastAsia"/>
          <w:spacing w:val="-2"/>
          <w:sz w:val="22"/>
        </w:rPr>
        <w:t>으로 봤고</w:t>
      </w:r>
      <w:r w:rsidR="008A09EB">
        <w:rPr>
          <w:rFonts w:eastAsiaTheme="minorHAnsi" w:hint="eastAsia"/>
          <w:spacing w:val="-2"/>
          <w:sz w:val="22"/>
        </w:rPr>
        <w:t>,</w:t>
      </w:r>
      <w:r w:rsidR="008A09EB">
        <w:rPr>
          <w:rFonts w:eastAsiaTheme="minorHAnsi"/>
          <w:spacing w:val="-2"/>
          <w:sz w:val="22"/>
        </w:rPr>
        <w:t xml:space="preserve"> </w:t>
      </w:r>
      <w:r w:rsidR="008A09EB">
        <w:rPr>
          <w:rFonts w:eastAsiaTheme="minorHAnsi" w:hint="eastAsia"/>
          <w:spacing w:val="-2"/>
          <w:sz w:val="22"/>
        </w:rPr>
        <w:t>나빠질 것</w:t>
      </w:r>
      <w:r w:rsidR="00E436FF">
        <w:rPr>
          <w:rFonts w:eastAsiaTheme="minorHAnsi" w:hint="eastAsia"/>
          <w:spacing w:val="-2"/>
          <w:sz w:val="22"/>
        </w:rPr>
        <w:t xml:space="preserve">으로 본 전망은 </w:t>
      </w:r>
      <w:r w:rsidR="008A09EB">
        <w:rPr>
          <w:rFonts w:eastAsiaTheme="minorHAnsi"/>
          <w:spacing w:val="-2"/>
          <w:sz w:val="22"/>
        </w:rPr>
        <w:t>25.9%</w:t>
      </w:r>
      <w:r>
        <w:rPr>
          <w:rFonts w:eastAsiaTheme="minorHAnsi" w:hint="eastAsia"/>
          <w:spacing w:val="-2"/>
          <w:sz w:val="22"/>
        </w:rPr>
        <w:t>였</w:t>
      </w:r>
      <w:r w:rsidR="008A09EB">
        <w:rPr>
          <w:rFonts w:eastAsiaTheme="minorHAnsi" w:hint="eastAsia"/>
          <w:spacing w:val="-2"/>
          <w:sz w:val="22"/>
        </w:rPr>
        <w:t>다.</w:t>
      </w:r>
      <w:r w:rsidR="008A09EB">
        <w:rPr>
          <w:rFonts w:eastAsiaTheme="minorHAnsi"/>
          <w:spacing w:val="-2"/>
          <w:sz w:val="22"/>
        </w:rPr>
        <w:t xml:space="preserve"> </w:t>
      </w:r>
      <w:r w:rsidR="00EA4A07">
        <w:rPr>
          <w:rFonts w:eastAsiaTheme="minorHAnsi" w:hint="eastAsia"/>
          <w:spacing w:val="-2"/>
          <w:sz w:val="22"/>
        </w:rPr>
        <w:t xml:space="preserve">이 경향은 </w:t>
      </w:r>
      <w:r w:rsidR="00E436FF">
        <w:rPr>
          <w:rFonts w:eastAsiaTheme="minorHAnsi" w:hint="eastAsia"/>
          <w:spacing w:val="-2"/>
          <w:sz w:val="22"/>
        </w:rPr>
        <w:t xml:space="preserve">한국인의 </w:t>
      </w:r>
      <w:r w:rsidR="008A09EB">
        <w:rPr>
          <w:rFonts w:eastAsiaTheme="minorHAnsi" w:hint="eastAsia"/>
          <w:spacing w:val="-2"/>
          <w:sz w:val="22"/>
        </w:rPr>
        <w:t xml:space="preserve">한미관계 전망에서도 </w:t>
      </w:r>
      <w:r w:rsidR="006C7D18">
        <w:rPr>
          <w:rFonts w:eastAsiaTheme="minorHAnsi" w:hint="eastAsia"/>
          <w:spacing w:val="-2"/>
          <w:sz w:val="22"/>
        </w:rPr>
        <w:t xml:space="preserve">뚜렷하게 </w:t>
      </w:r>
      <w:r w:rsidR="00BF7744">
        <w:rPr>
          <w:rFonts w:eastAsiaTheme="minorHAnsi" w:hint="eastAsia"/>
          <w:spacing w:val="-2"/>
          <w:sz w:val="22"/>
        </w:rPr>
        <w:t>드러났</w:t>
      </w:r>
      <w:r w:rsidR="008A09EB">
        <w:rPr>
          <w:rFonts w:eastAsiaTheme="minorHAnsi" w:hint="eastAsia"/>
          <w:spacing w:val="-2"/>
          <w:sz w:val="22"/>
        </w:rPr>
        <w:t>다.</w:t>
      </w:r>
      <w:r w:rsidR="008A09EB">
        <w:rPr>
          <w:rFonts w:eastAsiaTheme="minorHAnsi"/>
          <w:spacing w:val="-2"/>
          <w:sz w:val="22"/>
        </w:rPr>
        <w:t xml:space="preserve"> </w:t>
      </w:r>
      <w:r w:rsidR="00E436FF">
        <w:rPr>
          <w:rFonts w:eastAsiaTheme="minorHAnsi" w:hint="eastAsia"/>
          <w:spacing w:val="-2"/>
          <w:sz w:val="22"/>
        </w:rPr>
        <w:t xml:space="preserve">다수인 </w:t>
      </w:r>
      <w:r w:rsidR="008A09EB">
        <w:rPr>
          <w:rFonts w:eastAsiaTheme="minorHAnsi"/>
          <w:spacing w:val="-2"/>
          <w:sz w:val="22"/>
        </w:rPr>
        <w:t>74.7%</w:t>
      </w:r>
      <w:r w:rsidR="008A09EB">
        <w:rPr>
          <w:rFonts w:eastAsiaTheme="minorHAnsi" w:hint="eastAsia"/>
          <w:spacing w:val="-2"/>
          <w:sz w:val="22"/>
        </w:rPr>
        <w:t>는 바이든 행정부 출범 후 한미관계가 좋아질 것</w:t>
      </w:r>
      <w:r w:rsidR="00644411">
        <w:rPr>
          <w:rFonts w:eastAsiaTheme="minorHAnsi" w:hint="eastAsia"/>
          <w:spacing w:val="-2"/>
          <w:sz w:val="22"/>
        </w:rPr>
        <w:t>으로 봤다.</w:t>
      </w:r>
      <w:r w:rsidR="00644411">
        <w:rPr>
          <w:rFonts w:eastAsiaTheme="minorHAnsi"/>
          <w:spacing w:val="-2"/>
          <w:sz w:val="22"/>
        </w:rPr>
        <w:t xml:space="preserve"> </w:t>
      </w:r>
      <w:r w:rsidR="008A09EB">
        <w:rPr>
          <w:rFonts w:eastAsiaTheme="minorHAnsi" w:hint="eastAsia"/>
          <w:spacing w:val="-2"/>
          <w:sz w:val="22"/>
        </w:rPr>
        <w:t>나빠질 것</w:t>
      </w:r>
      <w:r w:rsidR="00644411">
        <w:rPr>
          <w:rFonts w:eastAsiaTheme="minorHAnsi" w:hint="eastAsia"/>
          <w:spacing w:val="-2"/>
          <w:sz w:val="22"/>
        </w:rPr>
        <w:t>으로</w:t>
      </w:r>
      <w:r w:rsidR="008A09EB">
        <w:rPr>
          <w:rFonts w:eastAsiaTheme="minorHAnsi" w:hint="eastAsia"/>
          <w:spacing w:val="-2"/>
          <w:sz w:val="22"/>
        </w:rPr>
        <w:t xml:space="preserve"> </w:t>
      </w:r>
      <w:r w:rsidR="00644411">
        <w:rPr>
          <w:rFonts w:eastAsiaTheme="minorHAnsi" w:hint="eastAsia"/>
          <w:spacing w:val="-2"/>
          <w:sz w:val="22"/>
        </w:rPr>
        <w:t>본</w:t>
      </w:r>
      <w:r w:rsidR="008A09EB">
        <w:rPr>
          <w:rFonts w:eastAsiaTheme="minorHAnsi" w:hint="eastAsia"/>
          <w:spacing w:val="-2"/>
          <w:sz w:val="22"/>
        </w:rPr>
        <w:t xml:space="preserve"> 응답은 </w:t>
      </w:r>
      <w:r w:rsidR="008A09EB">
        <w:rPr>
          <w:rFonts w:eastAsiaTheme="minorHAnsi"/>
          <w:spacing w:val="-2"/>
          <w:sz w:val="22"/>
        </w:rPr>
        <w:t>18.3%</w:t>
      </w:r>
      <w:r w:rsidR="00E436FF">
        <w:rPr>
          <w:rFonts w:eastAsiaTheme="minorHAnsi" w:hint="eastAsia"/>
          <w:spacing w:val="-2"/>
          <w:sz w:val="22"/>
        </w:rPr>
        <w:t>로 소수였</w:t>
      </w:r>
      <w:r w:rsidR="008A09EB">
        <w:rPr>
          <w:rFonts w:eastAsiaTheme="minorHAnsi" w:hint="eastAsia"/>
          <w:spacing w:val="-2"/>
          <w:sz w:val="22"/>
        </w:rPr>
        <w:t>다.</w:t>
      </w:r>
      <w:r w:rsidR="008A09EB">
        <w:rPr>
          <w:rFonts w:eastAsiaTheme="minorHAnsi"/>
          <w:spacing w:val="-2"/>
          <w:sz w:val="22"/>
        </w:rPr>
        <w:t xml:space="preserve"> </w:t>
      </w:r>
      <w:r w:rsidR="007E514C">
        <w:rPr>
          <w:rFonts w:eastAsiaTheme="minorHAnsi" w:hint="eastAsia"/>
          <w:spacing w:val="-2"/>
          <w:sz w:val="22"/>
        </w:rPr>
        <w:t xml:space="preserve">한미관계를 긍정적으로 </w:t>
      </w:r>
      <w:r w:rsidR="006C7D18">
        <w:rPr>
          <w:rFonts w:eastAsiaTheme="minorHAnsi" w:hint="eastAsia"/>
          <w:spacing w:val="-2"/>
          <w:sz w:val="22"/>
        </w:rPr>
        <w:t xml:space="preserve">내다본 </w:t>
      </w:r>
      <w:r w:rsidR="007E514C">
        <w:rPr>
          <w:rFonts w:eastAsiaTheme="minorHAnsi" w:hint="eastAsia"/>
          <w:spacing w:val="-2"/>
          <w:sz w:val="22"/>
        </w:rPr>
        <w:t>이유</w:t>
      </w:r>
      <w:r w:rsidR="007A3A03">
        <w:rPr>
          <w:rFonts w:eastAsiaTheme="minorHAnsi" w:hint="eastAsia"/>
          <w:spacing w:val="-2"/>
          <w:sz w:val="22"/>
        </w:rPr>
        <w:t xml:space="preserve">로는 </w:t>
      </w:r>
      <w:r w:rsidR="007A3A03">
        <w:rPr>
          <w:rFonts w:eastAsiaTheme="minorHAnsi"/>
          <w:spacing w:val="-2"/>
          <w:sz w:val="22"/>
        </w:rPr>
        <w:t>‘</w:t>
      </w:r>
      <w:r w:rsidR="007A3A03">
        <w:rPr>
          <w:rFonts w:eastAsiaTheme="minorHAnsi" w:hint="eastAsia"/>
          <w:spacing w:val="-2"/>
          <w:sz w:val="22"/>
        </w:rPr>
        <w:t>미국이 동맹국과의 공조를 강화할 것 같아서</w:t>
      </w:r>
      <w:r w:rsidR="007A3A03">
        <w:rPr>
          <w:rFonts w:eastAsiaTheme="minorHAnsi"/>
          <w:spacing w:val="-2"/>
          <w:sz w:val="22"/>
        </w:rPr>
        <w:t>’(42.6%)</w:t>
      </w:r>
      <w:r w:rsidR="007A3A03">
        <w:rPr>
          <w:rFonts w:eastAsiaTheme="minorHAnsi" w:hint="eastAsia"/>
          <w:spacing w:val="-2"/>
          <w:sz w:val="22"/>
        </w:rPr>
        <w:t>가 주로 꼽혔다(</w:t>
      </w:r>
      <w:r w:rsidR="00587D25">
        <w:rPr>
          <w:rFonts w:eastAsiaTheme="minorHAnsi"/>
          <w:spacing w:val="-2"/>
          <w:sz w:val="22"/>
        </w:rPr>
        <w:t>‘</w:t>
      </w:r>
      <w:r w:rsidR="007A3A03">
        <w:rPr>
          <w:rFonts w:eastAsiaTheme="minorHAnsi" w:hint="eastAsia"/>
          <w:spacing w:val="-2"/>
          <w:sz w:val="22"/>
        </w:rPr>
        <w:t>방위비분담금 문제가 해결될 것 같아서</w:t>
      </w:r>
      <w:r w:rsidR="00587D25">
        <w:rPr>
          <w:rFonts w:eastAsiaTheme="minorHAnsi"/>
          <w:spacing w:val="-2"/>
          <w:sz w:val="22"/>
        </w:rPr>
        <w:t>’</w:t>
      </w:r>
      <w:r w:rsidR="007A3A03">
        <w:rPr>
          <w:rFonts w:eastAsiaTheme="minorHAnsi" w:hint="eastAsia"/>
          <w:spacing w:val="-2"/>
          <w:sz w:val="22"/>
        </w:rPr>
        <w:t xml:space="preserve"> </w:t>
      </w:r>
      <w:r w:rsidR="007A3A03">
        <w:rPr>
          <w:rFonts w:eastAsiaTheme="minorHAnsi"/>
          <w:spacing w:val="-2"/>
          <w:sz w:val="22"/>
        </w:rPr>
        <w:t xml:space="preserve">18.4%, </w:t>
      </w:r>
      <w:r w:rsidR="00587D25">
        <w:rPr>
          <w:rFonts w:eastAsiaTheme="minorHAnsi"/>
          <w:spacing w:val="-2"/>
          <w:sz w:val="22"/>
        </w:rPr>
        <w:t>‘</w:t>
      </w:r>
      <w:proofErr w:type="spellStart"/>
      <w:r w:rsidR="007A3A03">
        <w:rPr>
          <w:rFonts w:eastAsiaTheme="minorHAnsi" w:hint="eastAsia"/>
          <w:spacing w:val="-2"/>
          <w:sz w:val="22"/>
        </w:rPr>
        <w:t>미중경쟁으로</w:t>
      </w:r>
      <w:proofErr w:type="spellEnd"/>
      <w:r w:rsidR="007A3A03">
        <w:rPr>
          <w:rFonts w:eastAsiaTheme="minorHAnsi" w:hint="eastAsia"/>
          <w:spacing w:val="-2"/>
          <w:sz w:val="22"/>
        </w:rPr>
        <w:t xml:space="preserve"> 한미동맹의 가치가 높아질 것 같아서</w:t>
      </w:r>
      <w:r w:rsidR="00587D25">
        <w:rPr>
          <w:rFonts w:eastAsiaTheme="minorHAnsi"/>
          <w:spacing w:val="-2"/>
          <w:sz w:val="22"/>
        </w:rPr>
        <w:t>’</w:t>
      </w:r>
      <w:r w:rsidR="007A3A03">
        <w:rPr>
          <w:rFonts w:eastAsiaTheme="minorHAnsi" w:hint="eastAsia"/>
          <w:spacing w:val="-2"/>
          <w:sz w:val="22"/>
        </w:rPr>
        <w:t xml:space="preserve"> </w:t>
      </w:r>
      <w:r w:rsidR="007A3A03">
        <w:rPr>
          <w:rFonts w:eastAsiaTheme="minorHAnsi"/>
          <w:spacing w:val="-2"/>
          <w:sz w:val="22"/>
        </w:rPr>
        <w:t>18.1%</w:t>
      </w:r>
      <w:r w:rsidR="0097017E">
        <w:rPr>
          <w:rFonts w:eastAsiaTheme="minorHAnsi" w:hint="eastAsia"/>
          <w:spacing w:val="-2"/>
          <w:sz w:val="22"/>
        </w:rPr>
        <w:t>)</w:t>
      </w:r>
      <w:r w:rsidR="007A3A03">
        <w:rPr>
          <w:rFonts w:eastAsiaTheme="minorHAnsi" w:hint="eastAsia"/>
          <w:spacing w:val="-2"/>
          <w:sz w:val="22"/>
        </w:rPr>
        <w:t>.</w:t>
      </w:r>
      <w:r w:rsidR="007A3A03">
        <w:rPr>
          <w:rFonts w:eastAsiaTheme="minorHAnsi"/>
          <w:spacing w:val="-2"/>
          <w:sz w:val="22"/>
        </w:rPr>
        <w:t xml:space="preserve"> </w:t>
      </w:r>
    </w:p>
    <w:p w14:paraId="4D7CD86E" w14:textId="2E4533A3" w:rsidR="00644411" w:rsidRDefault="007A4FC2" w:rsidP="00371F05">
      <w:pPr>
        <w:pStyle w:val="a5"/>
        <w:tabs>
          <w:tab w:val="left" w:pos="9781"/>
        </w:tabs>
        <w:spacing w:after="240" w:line="276" w:lineRule="auto"/>
        <w:ind w:leftChars="200" w:left="400" w:rightChars="271" w:right="542"/>
        <w:rPr>
          <w:rFonts w:eastAsiaTheme="minorHAnsi"/>
          <w:spacing w:val="-2"/>
          <w:sz w:val="22"/>
        </w:rPr>
      </w:pPr>
      <w:r>
        <w:rPr>
          <w:rFonts w:eastAsiaTheme="minorHAnsi" w:hint="eastAsia"/>
          <w:spacing w:val="-2"/>
          <w:sz w:val="22"/>
        </w:rPr>
        <w:t>한미동맹</w:t>
      </w:r>
      <w:r w:rsidR="0010475A">
        <w:rPr>
          <w:rFonts w:eastAsiaTheme="minorHAnsi" w:hint="eastAsia"/>
          <w:spacing w:val="-2"/>
          <w:sz w:val="22"/>
        </w:rPr>
        <w:t>에 대해</w:t>
      </w:r>
      <w:r w:rsidR="00761296">
        <w:rPr>
          <w:rFonts w:eastAsiaTheme="minorHAnsi" w:hint="eastAsia"/>
          <w:spacing w:val="-2"/>
          <w:sz w:val="22"/>
        </w:rPr>
        <w:t>선</w:t>
      </w:r>
      <w:r w:rsidR="0010475A">
        <w:rPr>
          <w:rFonts w:eastAsiaTheme="minorHAnsi" w:hint="eastAsia"/>
          <w:spacing w:val="-2"/>
          <w:sz w:val="22"/>
        </w:rPr>
        <w:t xml:space="preserve"> </w:t>
      </w:r>
      <w:r w:rsidR="00A348E5">
        <w:rPr>
          <w:rFonts w:eastAsiaTheme="minorHAnsi" w:hint="eastAsia"/>
          <w:spacing w:val="-2"/>
          <w:sz w:val="22"/>
        </w:rPr>
        <w:t xml:space="preserve">이를 </w:t>
      </w:r>
      <w:r w:rsidR="00E436FF">
        <w:rPr>
          <w:rFonts w:eastAsiaTheme="minorHAnsi" w:hint="eastAsia"/>
          <w:spacing w:val="-2"/>
          <w:sz w:val="22"/>
        </w:rPr>
        <w:t>민주주의,</w:t>
      </w:r>
      <w:r w:rsidR="00E436FF">
        <w:rPr>
          <w:rFonts w:eastAsiaTheme="minorHAnsi"/>
          <w:spacing w:val="-2"/>
          <w:sz w:val="22"/>
        </w:rPr>
        <w:t xml:space="preserve"> </w:t>
      </w:r>
      <w:r w:rsidR="00E436FF">
        <w:rPr>
          <w:rFonts w:eastAsiaTheme="minorHAnsi" w:hint="eastAsia"/>
          <w:spacing w:val="-2"/>
          <w:sz w:val="22"/>
        </w:rPr>
        <w:t xml:space="preserve">인권 등 보편가치를 공유하는 </w:t>
      </w:r>
      <w:r w:rsidR="00A348E5">
        <w:rPr>
          <w:rFonts w:eastAsiaTheme="minorHAnsi" w:hint="eastAsia"/>
          <w:spacing w:val="-2"/>
          <w:sz w:val="22"/>
        </w:rPr>
        <w:t xml:space="preserve">가치동맹으로 발전시켜야 한다는 의견이 </w:t>
      </w:r>
      <w:r w:rsidR="00A348E5">
        <w:rPr>
          <w:rFonts w:eastAsiaTheme="minorHAnsi"/>
          <w:spacing w:val="-2"/>
          <w:sz w:val="22"/>
        </w:rPr>
        <w:t>66.3%</w:t>
      </w:r>
      <w:r w:rsidR="001907AD">
        <w:rPr>
          <w:rFonts w:eastAsiaTheme="minorHAnsi" w:hint="eastAsia"/>
          <w:spacing w:val="-2"/>
          <w:sz w:val="22"/>
        </w:rPr>
        <w:t>로 다수를 차지했</w:t>
      </w:r>
      <w:r w:rsidR="00A348E5">
        <w:rPr>
          <w:rFonts w:eastAsiaTheme="minorHAnsi" w:hint="eastAsia"/>
          <w:spacing w:val="-2"/>
          <w:sz w:val="22"/>
        </w:rPr>
        <w:t>다.</w:t>
      </w:r>
      <w:r w:rsidR="00E436FF">
        <w:rPr>
          <w:rFonts w:eastAsiaTheme="minorHAnsi"/>
          <w:spacing w:val="-2"/>
          <w:sz w:val="22"/>
        </w:rPr>
        <w:t xml:space="preserve"> </w:t>
      </w:r>
      <w:r w:rsidR="00E436FF">
        <w:rPr>
          <w:rFonts w:eastAsiaTheme="minorHAnsi" w:hint="eastAsia"/>
          <w:spacing w:val="-2"/>
          <w:sz w:val="22"/>
        </w:rPr>
        <w:t xml:space="preserve">반대로 북한의 위협에 대한 안보동맹으로 한정해야 한다는 의견은 </w:t>
      </w:r>
      <w:r w:rsidR="00E436FF">
        <w:rPr>
          <w:rFonts w:eastAsiaTheme="minorHAnsi"/>
          <w:spacing w:val="-2"/>
          <w:sz w:val="22"/>
        </w:rPr>
        <w:t>28.8%</w:t>
      </w:r>
      <w:r w:rsidR="00E436FF">
        <w:rPr>
          <w:rFonts w:eastAsiaTheme="minorHAnsi" w:hint="eastAsia"/>
          <w:spacing w:val="-2"/>
          <w:sz w:val="22"/>
        </w:rPr>
        <w:t>로 그 절반에도 미치지 못했다.</w:t>
      </w:r>
      <w:r w:rsidR="00E436FF">
        <w:rPr>
          <w:rFonts w:eastAsiaTheme="minorHAnsi"/>
          <w:spacing w:val="-2"/>
          <w:sz w:val="22"/>
        </w:rPr>
        <w:t xml:space="preserve"> </w:t>
      </w:r>
      <w:r w:rsidR="00761296">
        <w:rPr>
          <w:rFonts w:eastAsiaTheme="minorHAnsi" w:hint="eastAsia"/>
          <w:spacing w:val="-2"/>
          <w:sz w:val="22"/>
        </w:rPr>
        <w:t>한미동맹을 안보동맹 이상으로 확장해야 한다는 뜻</w:t>
      </w:r>
      <w:r w:rsidR="00573758">
        <w:rPr>
          <w:rFonts w:eastAsiaTheme="minorHAnsi" w:hint="eastAsia"/>
          <w:spacing w:val="-2"/>
          <w:sz w:val="22"/>
        </w:rPr>
        <w:t>이었</w:t>
      </w:r>
      <w:r w:rsidR="00761296">
        <w:rPr>
          <w:rFonts w:eastAsiaTheme="minorHAnsi" w:hint="eastAsia"/>
          <w:spacing w:val="-2"/>
          <w:sz w:val="22"/>
        </w:rPr>
        <w:t>다.</w:t>
      </w:r>
      <w:r w:rsidR="00761296">
        <w:rPr>
          <w:rFonts w:eastAsiaTheme="minorHAnsi"/>
          <w:spacing w:val="-2"/>
          <w:sz w:val="22"/>
        </w:rPr>
        <w:t xml:space="preserve"> </w:t>
      </w:r>
      <w:r w:rsidR="00761296">
        <w:rPr>
          <w:rFonts w:eastAsiaTheme="minorHAnsi" w:hint="eastAsia"/>
          <w:spacing w:val="-2"/>
          <w:sz w:val="22"/>
        </w:rPr>
        <w:t xml:space="preserve">이와 함께 </w:t>
      </w:r>
      <w:r w:rsidR="00644411">
        <w:rPr>
          <w:rFonts w:eastAsiaTheme="minorHAnsi" w:hint="eastAsia"/>
          <w:spacing w:val="-2"/>
          <w:sz w:val="22"/>
        </w:rPr>
        <w:t xml:space="preserve">한미동맹에 있어 중요한 </w:t>
      </w:r>
      <w:r w:rsidR="004C7E0F">
        <w:rPr>
          <w:rFonts w:eastAsiaTheme="minorHAnsi" w:hint="eastAsia"/>
          <w:spacing w:val="-2"/>
          <w:sz w:val="22"/>
        </w:rPr>
        <w:t>현안</w:t>
      </w:r>
      <w:r w:rsidR="00761296">
        <w:rPr>
          <w:rFonts w:eastAsiaTheme="minorHAnsi" w:hint="eastAsia"/>
          <w:spacing w:val="-2"/>
          <w:sz w:val="22"/>
        </w:rPr>
        <w:t xml:space="preserve">을 </w:t>
      </w:r>
      <w:r w:rsidR="00644411">
        <w:rPr>
          <w:rFonts w:eastAsiaTheme="minorHAnsi" w:hint="eastAsia"/>
          <w:spacing w:val="-2"/>
          <w:sz w:val="22"/>
        </w:rPr>
        <w:t>물었</w:t>
      </w:r>
      <w:r w:rsidR="00E436FF">
        <w:rPr>
          <w:rFonts w:eastAsiaTheme="minorHAnsi" w:hint="eastAsia"/>
          <w:spacing w:val="-2"/>
          <w:sz w:val="22"/>
        </w:rPr>
        <w:t>다.</w:t>
      </w:r>
      <w:r w:rsidR="00E436FF">
        <w:rPr>
          <w:rFonts w:eastAsiaTheme="minorHAnsi"/>
          <w:spacing w:val="-2"/>
          <w:sz w:val="22"/>
        </w:rPr>
        <w:t xml:space="preserve"> </w:t>
      </w:r>
      <w:r w:rsidR="00644411">
        <w:rPr>
          <w:rFonts w:eastAsiaTheme="minorHAnsi" w:hint="eastAsia"/>
          <w:spacing w:val="-2"/>
          <w:sz w:val="22"/>
        </w:rPr>
        <w:t>북핵 등 대북문제를 꼽</w:t>
      </w:r>
      <w:r w:rsidR="00E436FF">
        <w:rPr>
          <w:rFonts w:eastAsiaTheme="minorHAnsi" w:hint="eastAsia"/>
          <w:spacing w:val="-2"/>
          <w:sz w:val="22"/>
        </w:rPr>
        <w:t>은 비율이 2</w:t>
      </w:r>
      <w:r w:rsidR="00E436FF">
        <w:rPr>
          <w:rFonts w:eastAsiaTheme="minorHAnsi"/>
          <w:spacing w:val="-2"/>
          <w:sz w:val="22"/>
        </w:rPr>
        <w:t>5.3%</w:t>
      </w:r>
      <w:r w:rsidR="00E436FF">
        <w:rPr>
          <w:rFonts w:eastAsiaTheme="minorHAnsi" w:hint="eastAsia"/>
          <w:spacing w:val="-2"/>
          <w:sz w:val="22"/>
        </w:rPr>
        <w:t xml:space="preserve">로 가장 </w:t>
      </w:r>
      <w:r w:rsidR="004C7E0F">
        <w:rPr>
          <w:rFonts w:eastAsiaTheme="minorHAnsi" w:hint="eastAsia"/>
          <w:spacing w:val="-2"/>
          <w:sz w:val="22"/>
        </w:rPr>
        <w:t>많</w:t>
      </w:r>
      <w:r w:rsidR="00E436FF">
        <w:rPr>
          <w:rFonts w:eastAsiaTheme="minorHAnsi" w:hint="eastAsia"/>
          <w:spacing w:val="-2"/>
          <w:sz w:val="22"/>
        </w:rPr>
        <w:t>았다.</w:t>
      </w:r>
      <w:r w:rsidR="00E436FF">
        <w:rPr>
          <w:rFonts w:eastAsiaTheme="minorHAnsi"/>
          <w:spacing w:val="-2"/>
          <w:sz w:val="22"/>
        </w:rPr>
        <w:t xml:space="preserve"> </w:t>
      </w:r>
      <w:r w:rsidR="004506E1">
        <w:rPr>
          <w:rFonts w:eastAsiaTheme="minorHAnsi" w:hint="eastAsia"/>
          <w:spacing w:val="-2"/>
          <w:sz w:val="22"/>
        </w:rPr>
        <w:t xml:space="preserve">다음으로는 방위비분담금 협상 </w:t>
      </w:r>
      <w:r w:rsidR="004506E1">
        <w:rPr>
          <w:rFonts w:eastAsiaTheme="minorHAnsi"/>
          <w:spacing w:val="-2"/>
          <w:sz w:val="22"/>
        </w:rPr>
        <w:t>16.7%</w:t>
      </w:r>
      <w:r w:rsidR="004506E1">
        <w:rPr>
          <w:rFonts w:eastAsiaTheme="minorHAnsi" w:hint="eastAsia"/>
          <w:spacing w:val="-2"/>
          <w:sz w:val="22"/>
        </w:rPr>
        <w:t>,</w:t>
      </w:r>
      <w:r w:rsidR="004506E1">
        <w:rPr>
          <w:rFonts w:eastAsiaTheme="minorHAnsi"/>
          <w:spacing w:val="-2"/>
          <w:sz w:val="22"/>
        </w:rPr>
        <w:t xml:space="preserve"> </w:t>
      </w:r>
      <w:proofErr w:type="spellStart"/>
      <w:r w:rsidR="004506E1">
        <w:rPr>
          <w:rFonts w:eastAsiaTheme="minorHAnsi" w:hint="eastAsia"/>
          <w:spacing w:val="-2"/>
          <w:sz w:val="22"/>
        </w:rPr>
        <w:t>미중</w:t>
      </w:r>
      <w:proofErr w:type="spellEnd"/>
      <w:r w:rsidR="004506E1">
        <w:rPr>
          <w:rFonts w:eastAsiaTheme="minorHAnsi" w:hint="eastAsia"/>
          <w:spacing w:val="-2"/>
          <w:sz w:val="22"/>
        </w:rPr>
        <w:t xml:space="preserve"> 무역분쟁 문제 </w:t>
      </w:r>
      <w:r w:rsidR="004506E1">
        <w:rPr>
          <w:rFonts w:eastAsiaTheme="minorHAnsi"/>
          <w:spacing w:val="-2"/>
          <w:sz w:val="22"/>
        </w:rPr>
        <w:lastRenderedPageBreak/>
        <w:t>13.5%</w:t>
      </w:r>
      <w:r w:rsidR="004506E1">
        <w:rPr>
          <w:rFonts w:eastAsiaTheme="minorHAnsi" w:hint="eastAsia"/>
          <w:spacing w:val="-2"/>
          <w:sz w:val="22"/>
        </w:rPr>
        <w:t>,</w:t>
      </w:r>
      <w:r w:rsidR="004506E1">
        <w:rPr>
          <w:rFonts w:eastAsiaTheme="minorHAnsi"/>
          <w:spacing w:val="-2"/>
          <w:sz w:val="22"/>
        </w:rPr>
        <w:t xml:space="preserve"> </w:t>
      </w:r>
      <w:r w:rsidR="004506E1">
        <w:rPr>
          <w:rFonts w:eastAsiaTheme="minorHAnsi" w:hint="eastAsia"/>
          <w:spacing w:val="-2"/>
          <w:sz w:val="22"/>
        </w:rPr>
        <w:t xml:space="preserve">전시작전통제권 전환 </w:t>
      </w:r>
      <w:r w:rsidR="004506E1">
        <w:rPr>
          <w:rFonts w:eastAsiaTheme="minorHAnsi"/>
          <w:spacing w:val="-2"/>
          <w:sz w:val="22"/>
        </w:rPr>
        <w:t>11.6%</w:t>
      </w:r>
      <w:r w:rsidR="004506E1">
        <w:rPr>
          <w:rFonts w:eastAsiaTheme="minorHAnsi" w:hint="eastAsia"/>
          <w:spacing w:val="-2"/>
          <w:sz w:val="22"/>
        </w:rPr>
        <w:t>,</w:t>
      </w:r>
      <w:r w:rsidR="004506E1">
        <w:rPr>
          <w:rFonts w:eastAsiaTheme="minorHAnsi"/>
          <w:spacing w:val="-2"/>
          <w:sz w:val="22"/>
        </w:rPr>
        <w:t xml:space="preserve"> </w:t>
      </w:r>
      <w:r w:rsidR="004506E1">
        <w:rPr>
          <w:rFonts w:eastAsiaTheme="minorHAnsi" w:hint="eastAsia"/>
          <w:spacing w:val="-2"/>
          <w:sz w:val="22"/>
        </w:rPr>
        <w:t xml:space="preserve">주한미군 및 한미연합훈련 문제 </w:t>
      </w:r>
      <w:r w:rsidR="004506E1">
        <w:rPr>
          <w:rFonts w:eastAsiaTheme="minorHAnsi"/>
          <w:spacing w:val="-2"/>
          <w:sz w:val="22"/>
        </w:rPr>
        <w:t>11.4%</w:t>
      </w:r>
      <w:r w:rsidR="004506E1">
        <w:rPr>
          <w:rFonts w:eastAsiaTheme="minorHAnsi" w:hint="eastAsia"/>
          <w:spacing w:val="-2"/>
          <w:sz w:val="22"/>
        </w:rPr>
        <w:t>,</w:t>
      </w:r>
      <w:r w:rsidR="004506E1">
        <w:rPr>
          <w:rFonts w:eastAsiaTheme="minorHAnsi"/>
          <w:spacing w:val="-2"/>
          <w:sz w:val="22"/>
        </w:rPr>
        <w:t xml:space="preserve"> </w:t>
      </w:r>
      <w:r w:rsidR="004506E1">
        <w:rPr>
          <w:rFonts w:eastAsiaTheme="minorHAnsi" w:hint="eastAsia"/>
          <w:spacing w:val="-2"/>
          <w:sz w:val="22"/>
        </w:rPr>
        <w:t xml:space="preserve">코로나 </w:t>
      </w:r>
      <w:proofErr w:type="spellStart"/>
      <w:r w:rsidR="004506E1">
        <w:rPr>
          <w:rFonts w:eastAsiaTheme="minorHAnsi" w:hint="eastAsia"/>
          <w:spacing w:val="-2"/>
          <w:sz w:val="22"/>
        </w:rPr>
        <w:t>팬데믹</w:t>
      </w:r>
      <w:proofErr w:type="spellEnd"/>
      <w:r w:rsidR="004506E1">
        <w:rPr>
          <w:rFonts w:eastAsiaTheme="minorHAnsi" w:hint="eastAsia"/>
          <w:spacing w:val="-2"/>
          <w:sz w:val="22"/>
        </w:rPr>
        <w:t xml:space="preserve"> 등 전염병 대응 </w:t>
      </w:r>
      <w:r w:rsidR="004506E1">
        <w:rPr>
          <w:rFonts w:eastAsiaTheme="minorHAnsi"/>
          <w:spacing w:val="-2"/>
          <w:sz w:val="22"/>
        </w:rPr>
        <w:t>10.6%</w:t>
      </w:r>
      <w:r w:rsidR="004506E1">
        <w:rPr>
          <w:rFonts w:eastAsiaTheme="minorHAnsi" w:hint="eastAsia"/>
          <w:spacing w:val="-2"/>
          <w:sz w:val="22"/>
        </w:rPr>
        <w:t>의 순</w:t>
      </w:r>
      <w:r w:rsidR="00E436FF">
        <w:rPr>
          <w:rFonts w:eastAsiaTheme="minorHAnsi" w:hint="eastAsia"/>
          <w:spacing w:val="-2"/>
          <w:sz w:val="22"/>
        </w:rPr>
        <w:t>이었다</w:t>
      </w:r>
      <w:r w:rsidR="00402C4E">
        <w:rPr>
          <w:rFonts w:eastAsiaTheme="minorHAnsi"/>
          <w:spacing w:val="-2"/>
          <w:sz w:val="22"/>
        </w:rPr>
        <w:t>(</w:t>
      </w:r>
      <w:r w:rsidR="00402C4E">
        <w:rPr>
          <w:rFonts w:eastAsiaTheme="minorHAnsi" w:hint="eastAsia"/>
          <w:spacing w:val="-2"/>
          <w:sz w:val="22"/>
        </w:rPr>
        <w:t xml:space="preserve">기후변화 </w:t>
      </w:r>
      <w:r w:rsidR="00402C4E">
        <w:rPr>
          <w:rFonts w:eastAsiaTheme="minorHAnsi"/>
          <w:spacing w:val="-2"/>
          <w:sz w:val="22"/>
        </w:rPr>
        <w:t xml:space="preserve">3.6%). </w:t>
      </w:r>
    </w:p>
    <w:p w14:paraId="49C5D81E" w14:textId="27E402E3" w:rsidR="00CF2D44" w:rsidRDefault="008464BE" w:rsidP="001C17ED">
      <w:pPr>
        <w:pStyle w:val="a5"/>
        <w:tabs>
          <w:tab w:val="left" w:pos="9781"/>
        </w:tabs>
        <w:spacing w:after="240" w:line="276" w:lineRule="auto"/>
        <w:ind w:leftChars="200" w:left="400" w:rightChars="271" w:right="542"/>
        <w:rPr>
          <w:rFonts w:eastAsiaTheme="minorHAnsi"/>
          <w:color w:val="000000" w:themeColor="text1"/>
          <w:spacing w:val="-2"/>
          <w:sz w:val="22"/>
        </w:rPr>
      </w:pPr>
      <w:r w:rsidRPr="00DE2A62">
        <w:rPr>
          <w:rFonts w:eastAsiaTheme="minorHAnsi" w:hint="eastAsia"/>
          <w:color w:val="000000" w:themeColor="text1"/>
          <w:spacing w:val="-2"/>
          <w:sz w:val="22"/>
        </w:rPr>
        <w:t xml:space="preserve">이번 </w:t>
      </w:r>
      <w:r w:rsidR="003D64F0" w:rsidRPr="00DE2A62">
        <w:rPr>
          <w:rFonts w:eastAsiaTheme="minorHAnsi" w:hint="eastAsia"/>
          <w:color w:val="000000" w:themeColor="text1"/>
          <w:spacing w:val="-2"/>
          <w:sz w:val="22"/>
        </w:rPr>
        <w:t>조사에</w:t>
      </w:r>
      <w:r w:rsidR="009967E5" w:rsidRPr="00DE2A62">
        <w:rPr>
          <w:rFonts w:eastAsiaTheme="minorHAnsi" w:hint="eastAsia"/>
          <w:color w:val="000000" w:themeColor="text1"/>
          <w:spacing w:val="-2"/>
          <w:sz w:val="22"/>
        </w:rPr>
        <w:t xml:space="preserve">서 </w:t>
      </w:r>
      <w:r w:rsidR="00E7097F">
        <w:rPr>
          <w:rFonts w:eastAsiaTheme="minorHAnsi" w:hint="eastAsia"/>
          <w:color w:val="000000" w:themeColor="text1"/>
          <w:spacing w:val="-2"/>
          <w:sz w:val="22"/>
        </w:rPr>
        <w:t xml:space="preserve">한국인은 </w:t>
      </w:r>
      <w:r w:rsidR="00761296">
        <w:rPr>
          <w:rFonts w:eastAsiaTheme="minorHAnsi" w:hint="eastAsia"/>
          <w:color w:val="000000" w:themeColor="text1"/>
          <w:spacing w:val="-2"/>
          <w:sz w:val="22"/>
        </w:rPr>
        <w:t>미국과 한미관계</w:t>
      </w:r>
      <w:r w:rsidR="00C97984">
        <w:rPr>
          <w:rFonts w:eastAsiaTheme="minorHAnsi" w:hint="eastAsia"/>
          <w:color w:val="000000" w:themeColor="text1"/>
          <w:spacing w:val="-2"/>
          <w:sz w:val="22"/>
        </w:rPr>
        <w:t>에 대체로 긍정적이었</w:t>
      </w:r>
      <w:r w:rsidR="003D64F0" w:rsidRPr="00DE2A62">
        <w:rPr>
          <w:rFonts w:eastAsiaTheme="minorHAnsi" w:hint="eastAsia"/>
          <w:color w:val="000000" w:themeColor="text1"/>
          <w:spacing w:val="-2"/>
          <w:sz w:val="22"/>
        </w:rPr>
        <w:t>다.</w:t>
      </w:r>
      <w:r w:rsidR="003D64F0" w:rsidRPr="00DE2A62">
        <w:rPr>
          <w:rFonts w:eastAsiaTheme="minorHAnsi"/>
          <w:color w:val="000000" w:themeColor="text1"/>
          <w:spacing w:val="-2"/>
          <w:sz w:val="22"/>
        </w:rPr>
        <w:t xml:space="preserve"> </w:t>
      </w:r>
      <w:r w:rsidR="004F3E1F">
        <w:rPr>
          <w:rFonts w:eastAsiaTheme="minorHAnsi" w:hint="eastAsia"/>
          <w:color w:val="000000" w:themeColor="text1"/>
          <w:spacing w:val="-2"/>
          <w:sz w:val="22"/>
        </w:rPr>
        <w:t xml:space="preserve">여기에는 </w:t>
      </w:r>
      <w:r w:rsidR="006A5899">
        <w:rPr>
          <w:rFonts w:eastAsiaTheme="minorHAnsi" w:hint="eastAsia"/>
          <w:color w:val="000000" w:themeColor="text1"/>
          <w:spacing w:val="-2"/>
          <w:sz w:val="22"/>
        </w:rPr>
        <w:t>다자주의 국제질서를 무너뜨린 트럼프 행정부에 대한 반감이 바이든</w:t>
      </w:r>
      <w:r w:rsidR="004F3E1F">
        <w:rPr>
          <w:rFonts w:eastAsiaTheme="minorHAnsi" w:hint="eastAsia"/>
          <w:color w:val="000000" w:themeColor="text1"/>
          <w:spacing w:val="-2"/>
          <w:sz w:val="22"/>
        </w:rPr>
        <w:t xml:space="preserve"> </w:t>
      </w:r>
      <w:r w:rsidR="00C9222F">
        <w:rPr>
          <w:rFonts w:eastAsiaTheme="minorHAnsi" w:hint="eastAsia"/>
          <w:color w:val="000000" w:themeColor="text1"/>
          <w:spacing w:val="-2"/>
          <w:sz w:val="22"/>
        </w:rPr>
        <w:t xml:space="preserve">행정부 출범으로 인한 </w:t>
      </w:r>
      <w:r w:rsidR="006A5899">
        <w:rPr>
          <w:rFonts w:eastAsiaTheme="minorHAnsi" w:hint="eastAsia"/>
          <w:color w:val="000000" w:themeColor="text1"/>
          <w:spacing w:val="-2"/>
          <w:sz w:val="22"/>
        </w:rPr>
        <w:t xml:space="preserve">기대감으로 </w:t>
      </w:r>
      <w:r w:rsidR="00C9222F">
        <w:rPr>
          <w:rFonts w:eastAsiaTheme="minorHAnsi" w:hint="eastAsia"/>
          <w:color w:val="000000" w:themeColor="text1"/>
          <w:spacing w:val="-2"/>
          <w:sz w:val="22"/>
        </w:rPr>
        <w:t>바뀐</w:t>
      </w:r>
      <w:r w:rsidR="006A5899">
        <w:rPr>
          <w:rFonts w:eastAsiaTheme="minorHAnsi" w:hint="eastAsia"/>
          <w:color w:val="000000" w:themeColor="text1"/>
          <w:spacing w:val="-2"/>
          <w:sz w:val="22"/>
        </w:rPr>
        <w:t xml:space="preserve"> </w:t>
      </w:r>
      <w:r w:rsidR="004F3E1F">
        <w:rPr>
          <w:rFonts w:eastAsiaTheme="minorHAnsi" w:hint="eastAsia"/>
          <w:color w:val="000000" w:themeColor="text1"/>
          <w:spacing w:val="-2"/>
          <w:sz w:val="22"/>
        </w:rPr>
        <w:t>탓도 있</w:t>
      </w:r>
      <w:r w:rsidR="00BA483C">
        <w:rPr>
          <w:rFonts w:eastAsiaTheme="minorHAnsi" w:hint="eastAsia"/>
          <w:color w:val="000000" w:themeColor="text1"/>
          <w:spacing w:val="-2"/>
          <w:sz w:val="22"/>
        </w:rPr>
        <w:t>었</w:t>
      </w:r>
      <w:r w:rsidR="004F3E1F">
        <w:rPr>
          <w:rFonts w:eastAsiaTheme="minorHAnsi" w:hint="eastAsia"/>
          <w:color w:val="000000" w:themeColor="text1"/>
          <w:spacing w:val="-2"/>
          <w:sz w:val="22"/>
        </w:rPr>
        <w:t>다.</w:t>
      </w:r>
      <w:r w:rsidR="004F3E1F">
        <w:rPr>
          <w:rFonts w:eastAsiaTheme="minorHAnsi"/>
          <w:color w:val="000000" w:themeColor="text1"/>
          <w:spacing w:val="-2"/>
          <w:sz w:val="22"/>
        </w:rPr>
        <w:t xml:space="preserve"> </w:t>
      </w:r>
      <w:r w:rsidR="00E1688F">
        <w:rPr>
          <w:rFonts w:eastAsiaTheme="minorHAnsi" w:hint="eastAsia"/>
          <w:color w:val="000000" w:themeColor="text1"/>
          <w:spacing w:val="-2"/>
          <w:sz w:val="22"/>
        </w:rPr>
        <w:t>제임스 김 연구위원은</w:t>
      </w:r>
      <w:r w:rsidR="00E1688F">
        <w:rPr>
          <w:rFonts w:eastAsiaTheme="minorHAnsi"/>
          <w:color w:val="000000" w:themeColor="text1"/>
          <w:spacing w:val="-2"/>
          <w:sz w:val="22"/>
        </w:rPr>
        <w:t xml:space="preserve"> </w:t>
      </w:r>
      <w:r w:rsidR="00E1688F">
        <w:rPr>
          <w:rFonts w:eastAsiaTheme="minorHAnsi" w:hint="eastAsia"/>
          <w:color w:val="000000" w:themeColor="text1"/>
          <w:spacing w:val="-2"/>
          <w:sz w:val="22"/>
        </w:rPr>
        <w:t>바이든 행정부 출범에 따라</w:t>
      </w:r>
      <w:r w:rsidR="00E1688F">
        <w:rPr>
          <w:rFonts w:eastAsiaTheme="minorHAnsi"/>
          <w:color w:val="000000" w:themeColor="text1"/>
          <w:spacing w:val="-2"/>
          <w:sz w:val="22"/>
        </w:rPr>
        <w:t xml:space="preserve"> </w:t>
      </w:r>
      <w:r w:rsidR="00E1688F">
        <w:rPr>
          <w:rFonts w:eastAsiaTheme="minorHAnsi" w:hint="eastAsia"/>
          <w:color w:val="000000" w:themeColor="text1"/>
          <w:spacing w:val="-2"/>
          <w:sz w:val="22"/>
        </w:rPr>
        <w:t xml:space="preserve">달라진 국내 </w:t>
      </w:r>
      <w:r w:rsidR="00BB2460">
        <w:rPr>
          <w:rFonts w:eastAsiaTheme="minorHAnsi" w:hint="eastAsia"/>
          <w:color w:val="000000" w:themeColor="text1"/>
          <w:spacing w:val="-2"/>
          <w:sz w:val="22"/>
        </w:rPr>
        <w:t>대미</w:t>
      </w:r>
      <w:r w:rsidR="00E1688F">
        <w:rPr>
          <w:rFonts w:eastAsiaTheme="minorHAnsi" w:hint="eastAsia"/>
          <w:color w:val="000000" w:themeColor="text1"/>
          <w:spacing w:val="-2"/>
          <w:sz w:val="22"/>
        </w:rPr>
        <w:t xml:space="preserve"> 여론의 기류를 정확</w:t>
      </w:r>
      <w:r w:rsidR="004534E6">
        <w:rPr>
          <w:rFonts w:eastAsiaTheme="minorHAnsi" w:hint="eastAsia"/>
          <w:color w:val="000000" w:themeColor="text1"/>
          <w:spacing w:val="-2"/>
          <w:sz w:val="22"/>
        </w:rPr>
        <w:t xml:space="preserve">하게 </w:t>
      </w:r>
      <w:r w:rsidR="00E1688F">
        <w:rPr>
          <w:rFonts w:eastAsiaTheme="minorHAnsi" w:hint="eastAsia"/>
          <w:color w:val="000000" w:themeColor="text1"/>
          <w:spacing w:val="-2"/>
          <w:sz w:val="22"/>
        </w:rPr>
        <w:t>읽어야 한다고 지적했다.</w:t>
      </w:r>
      <w:r w:rsidR="00E1688F">
        <w:rPr>
          <w:rFonts w:eastAsiaTheme="minorHAnsi"/>
          <w:color w:val="000000" w:themeColor="text1"/>
          <w:spacing w:val="-2"/>
          <w:sz w:val="22"/>
        </w:rPr>
        <w:t xml:space="preserve"> </w:t>
      </w:r>
      <w:r w:rsidR="00CF2D44">
        <w:rPr>
          <w:rFonts w:eastAsiaTheme="minorHAnsi" w:hint="eastAsia"/>
          <w:color w:val="000000" w:themeColor="text1"/>
          <w:spacing w:val="-2"/>
          <w:sz w:val="22"/>
        </w:rPr>
        <w:t>또 한국인이 한미동맹을 가치동맹으로 확장하는데 동의</w:t>
      </w:r>
      <w:r w:rsidR="000D5B1A">
        <w:rPr>
          <w:rFonts w:eastAsiaTheme="minorHAnsi" w:hint="eastAsia"/>
          <w:color w:val="000000" w:themeColor="text1"/>
          <w:spacing w:val="-2"/>
          <w:sz w:val="22"/>
        </w:rPr>
        <w:t>했지만,</w:t>
      </w:r>
      <w:r w:rsidR="002C4083">
        <w:rPr>
          <w:rFonts w:eastAsiaTheme="minorHAnsi" w:hint="eastAsia"/>
          <w:color w:val="000000" w:themeColor="text1"/>
          <w:spacing w:val="-2"/>
          <w:sz w:val="22"/>
        </w:rPr>
        <w:t xml:space="preserve"> </w:t>
      </w:r>
      <w:r w:rsidR="00CF2D44">
        <w:rPr>
          <w:rFonts w:eastAsiaTheme="minorHAnsi" w:hint="eastAsia"/>
          <w:color w:val="000000" w:themeColor="text1"/>
          <w:spacing w:val="-2"/>
          <w:sz w:val="22"/>
        </w:rPr>
        <w:t>북핵을 포함한 대북문제를 한미동맹 주요 현안으로 꼽은 점</w:t>
      </w:r>
      <w:r w:rsidR="00D31CCA">
        <w:rPr>
          <w:rFonts w:eastAsiaTheme="minorHAnsi" w:hint="eastAsia"/>
          <w:color w:val="000000" w:themeColor="text1"/>
          <w:spacing w:val="-2"/>
          <w:sz w:val="22"/>
        </w:rPr>
        <w:t>은</w:t>
      </w:r>
      <w:r w:rsidR="00AD2731">
        <w:rPr>
          <w:rFonts w:eastAsiaTheme="minorHAnsi" w:hint="eastAsia"/>
          <w:color w:val="000000" w:themeColor="text1"/>
          <w:spacing w:val="-2"/>
          <w:sz w:val="22"/>
        </w:rPr>
        <w:t xml:space="preserve"> </w:t>
      </w:r>
      <w:r w:rsidR="00CF2D44">
        <w:rPr>
          <w:rFonts w:eastAsiaTheme="minorHAnsi" w:hint="eastAsia"/>
          <w:color w:val="000000" w:themeColor="text1"/>
          <w:spacing w:val="-2"/>
          <w:sz w:val="22"/>
        </w:rPr>
        <w:t>주목해야 한다고 덧붙였다.</w:t>
      </w:r>
      <w:r w:rsidR="00CF2D44">
        <w:rPr>
          <w:rFonts w:eastAsiaTheme="minorHAnsi"/>
          <w:color w:val="000000" w:themeColor="text1"/>
          <w:spacing w:val="-2"/>
          <w:sz w:val="22"/>
        </w:rPr>
        <w:t xml:space="preserve"> </w:t>
      </w:r>
    </w:p>
    <w:p w14:paraId="3BF67949" w14:textId="097A9762" w:rsidR="002F6CCE" w:rsidRDefault="00BD3071" w:rsidP="002F6CCE">
      <w:pPr>
        <w:pStyle w:val="a5"/>
        <w:tabs>
          <w:tab w:val="left" w:pos="9781"/>
        </w:tabs>
        <w:spacing w:after="240" w:line="276" w:lineRule="auto"/>
        <w:ind w:leftChars="200" w:left="400" w:rightChars="271" w:right="542"/>
        <w:rPr>
          <w:rFonts w:eastAsiaTheme="minorHAnsi"/>
          <w:color w:val="000000" w:themeColor="text1"/>
          <w:sz w:val="22"/>
          <w:shd w:val="clear" w:color="auto" w:fill="FFFFFF"/>
        </w:rPr>
      </w:pPr>
      <w:r>
        <w:rPr>
          <w:rFonts w:eastAsiaTheme="minorHAnsi" w:hint="eastAsia"/>
          <w:color w:val="000000" w:themeColor="text1"/>
          <w:sz w:val="22"/>
          <w:shd w:val="clear" w:color="auto" w:fill="FFFFFF"/>
        </w:rPr>
        <w:t xml:space="preserve">이번 조사는 </w:t>
      </w:r>
      <w:r w:rsidR="00F14B9B" w:rsidRPr="002306F8">
        <w:rPr>
          <w:rFonts w:eastAsiaTheme="minorHAnsi"/>
          <w:color w:val="000000" w:themeColor="text1"/>
          <w:sz w:val="22"/>
          <w:shd w:val="clear" w:color="auto" w:fill="FFFFFF"/>
        </w:rPr>
        <w:t>아산정책연구원</w:t>
      </w:r>
      <w:r>
        <w:rPr>
          <w:rFonts w:eastAsiaTheme="minorHAnsi" w:hint="eastAsia"/>
          <w:color w:val="000000" w:themeColor="text1"/>
          <w:sz w:val="22"/>
          <w:shd w:val="clear" w:color="auto" w:fill="FFFFFF"/>
        </w:rPr>
        <w:t>이</w:t>
      </w:r>
      <w:r w:rsidR="00F14B9B" w:rsidRPr="002306F8">
        <w:rPr>
          <w:rFonts w:eastAsiaTheme="minorHAnsi"/>
          <w:color w:val="000000" w:themeColor="text1"/>
          <w:sz w:val="22"/>
          <w:shd w:val="clear" w:color="auto" w:fill="FFFFFF"/>
        </w:rPr>
        <w:t xml:space="preserve"> </w:t>
      </w:r>
      <w:proofErr w:type="spellStart"/>
      <w:r w:rsidR="009E3BCB">
        <w:rPr>
          <w:rFonts w:eastAsiaTheme="minorHAnsi" w:hint="eastAsia"/>
          <w:color w:val="000000" w:themeColor="text1"/>
          <w:sz w:val="22"/>
          <w:shd w:val="clear" w:color="auto" w:fill="FFFFFF"/>
        </w:rPr>
        <w:t>리서치앤리서치</w:t>
      </w:r>
      <w:r w:rsidR="00134E04">
        <w:rPr>
          <w:rFonts w:eastAsiaTheme="minorHAnsi" w:hint="eastAsia"/>
          <w:color w:val="000000" w:themeColor="text1"/>
          <w:sz w:val="22"/>
          <w:shd w:val="clear" w:color="auto" w:fill="FFFFFF"/>
        </w:rPr>
        <w:t>에</w:t>
      </w:r>
      <w:proofErr w:type="spellEnd"/>
      <w:r w:rsidR="00134E04">
        <w:rPr>
          <w:rFonts w:eastAsiaTheme="minorHAnsi" w:hint="eastAsia"/>
          <w:color w:val="000000" w:themeColor="text1"/>
          <w:sz w:val="22"/>
          <w:shd w:val="clear" w:color="auto" w:fill="FFFFFF"/>
        </w:rPr>
        <w:t xml:space="preserve"> 의뢰해</w:t>
      </w:r>
      <w:r w:rsidR="00D51BF3">
        <w:rPr>
          <w:rFonts w:eastAsiaTheme="minorHAnsi" w:hint="eastAsia"/>
          <w:color w:val="000000" w:themeColor="text1"/>
          <w:sz w:val="22"/>
          <w:shd w:val="clear" w:color="auto" w:fill="FFFFFF"/>
        </w:rPr>
        <w:t>,</w:t>
      </w:r>
      <w:r w:rsidR="00134E04">
        <w:rPr>
          <w:rFonts w:eastAsiaTheme="minorHAnsi"/>
          <w:color w:val="000000" w:themeColor="text1"/>
          <w:sz w:val="22"/>
          <w:shd w:val="clear" w:color="auto" w:fill="FFFFFF"/>
        </w:rPr>
        <w:t xml:space="preserve"> </w:t>
      </w:r>
      <w:r w:rsidR="00134E04">
        <w:rPr>
          <w:rFonts w:eastAsiaTheme="minorHAnsi" w:hint="eastAsia"/>
          <w:color w:val="000000" w:themeColor="text1"/>
          <w:sz w:val="22"/>
          <w:shd w:val="clear" w:color="auto" w:fill="FFFFFF"/>
        </w:rPr>
        <w:t>유무선전화</w:t>
      </w:r>
      <w:r w:rsidR="00134E04">
        <w:rPr>
          <w:rFonts w:eastAsiaTheme="minorHAnsi"/>
          <w:color w:val="000000" w:themeColor="text1"/>
          <w:sz w:val="22"/>
          <w:shd w:val="clear" w:color="auto" w:fill="FFFFFF"/>
        </w:rPr>
        <w:t>RDD</w:t>
      </w:r>
      <w:r w:rsidR="00134E04">
        <w:rPr>
          <w:rFonts w:eastAsiaTheme="minorHAnsi" w:hint="eastAsia"/>
          <w:color w:val="000000" w:themeColor="text1"/>
          <w:sz w:val="22"/>
          <w:shd w:val="clear" w:color="auto" w:fill="FFFFFF"/>
        </w:rPr>
        <w:t>로 전화인터뷰(</w:t>
      </w:r>
      <w:r w:rsidR="00134E04">
        <w:rPr>
          <w:rFonts w:eastAsiaTheme="minorHAnsi"/>
          <w:color w:val="000000" w:themeColor="text1"/>
          <w:sz w:val="22"/>
          <w:shd w:val="clear" w:color="auto" w:fill="FFFFFF"/>
        </w:rPr>
        <w:t>CATI)</w:t>
      </w:r>
      <w:r w:rsidR="00134E04">
        <w:rPr>
          <w:rFonts w:eastAsiaTheme="minorHAnsi" w:hint="eastAsia"/>
          <w:color w:val="000000" w:themeColor="text1"/>
          <w:sz w:val="22"/>
          <w:shd w:val="clear" w:color="auto" w:fill="FFFFFF"/>
        </w:rPr>
        <w:t>를 실시했다.</w:t>
      </w:r>
      <w:r w:rsidR="00134E04">
        <w:rPr>
          <w:rFonts w:eastAsiaTheme="minorHAnsi"/>
          <w:color w:val="000000" w:themeColor="text1"/>
          <w:sz w:val="22"/>
          <w:shd w:val="clear" w:color="auto" w:fill="FFFFFF"/>
        </w:rPr>
        <w:t xml:space="preserve"> </w:t>
      </w:r>
      <w:r w:rsidR="00FD1325" w:rsidRPr="002306F8">
        <w:rPr>
          <w:rFonts w:eastAsiaTheme="minorHAnsi" w:hint="eastAsia"/>
          <w:color w:val="000000" w:themeColor="text1"/>
          <w:sz w:val="22"/>
          <w:shd w:val="clear" w:color="auto" w:fill="FFFFFF"/>
        </w:rPr>
        <w:t xml:space="preserve">조사대상은 </w:t>
      </w:r>
      <w:r w:rsidR="00D51BF3">
        <w:rPr>
          <w:rFonts w:eastAsiaTheme="minorHAnsi" w:hint="eastAsia"/>
          <w:color w:val="000000" w:themeColor="text1"/>
          <w:sz w:val="22"/>
          <w:shd w:val="clear" w:color="auto" w:fill="FFFFFF"/>
        </w:rPr>
        <w:t xml:space="preserve">전국 </w:t>
      </w:r>
      <w:r w:rsidR="00FD1325" w:rsidRPr="002306F8">
        <w:rPr>
          <w:rFonts w:eastAsiaTheme="minorHAnsi" w:hint="eastAsia"/>
          <w:color w:val="000000" w:themeColor="text1"/>
          <w:sz w:val="22"/>
          <w:shd w:val="clear" w:color="auto" w:fill="FFFFFF"/>
        </w:rPr>
        <w:t>만</w:t>
      </w:r>
      <w:r w:rsidR="00D51BF3">
        <w:rPr>
          <w:rFonts w:eastAsiaTheme="minorHAnsi" w:hint="eastAsia"/>
          <w:color w:val="000000" w:themeColor="text1"/>
          <w:sz w:val="22"/>
          <w:shd w:val="clear" w:color="auto" w:fill="FFFFFF"/>
        </w:rPr>
        <w:t xml:space="preserve"> </w:t>
      </w:r>
      <w:r w:rsidR="00FD1325" w:rsidRPr="002306F8">
        <w:rPr>
          <w:rFonts w:eastAsiaTheme="minorHAnsi" w:hint="eastAsia"/>
          <w:color w:val="000000" w:themeColor="text1"/>
          <w:sz w:val="22"/>
          <w:shd w:val="clear" w:color="auto" w:fill="FFFFFF"/>
        </w:rPr>
        <w:t>1</w:t>
      </w:r>
      <w:r w:rsidR="00134E04">
        <w:rPr>
          <w:rFonts w:eastAsiaTheme="minorHAnsi"/>
          <w:color w:val="000000" w:themeColor="text1"/>
          <w:sz w:val="22"/>
          <w:shd w:val="clear" w:color="auto" w:fill="FFFFFF"/>
        </w:rPr>
        <w:t>9</w:t>
      </w:r>
      <w:r w:rsidR="00FD1325" w:rsidRPr="002306F8">
        <w:rPr>
          <w:rFonts w:eastAsiaTheme="minorHAnsi" w:hint="eastAsia"/>
          <w:color w:val="000000" w:themeColor="text1"/>
          <w:sz w:val="22"/>
          <w:shd w:val="clear" w:color="auto" w:fill="FFFFFF"/>
        </w:rPr>
        <w:t>세 이상 성인남녀 1,</w:t>
      </w:r>
      <w:r w:rsidR="00A76C96">
        <w:rPr>
          <w:rFonts w:eastAsiaTheme="minorHAnsi"/>
          <w:color w:val="000000" w:themeColor="text1"/>
          <w:sz w:val="22"/>
          <w:shd w:val="clear" w:color="auto" w:fill="FFFFFF"/>
        </w:rPr>
        <w:t>0</w:t>
      </w:r>
      <w:r w:rsidR="00FD1325" w:rsidRPr="002306F8">
        <w:rPr>
          <w:rFonts w:eastAsiaTheme="minorHAnsi" w:hint="eastAsia"/>
          <w:color w:val="000000" w:themeColor="text1"/>
          <w:sz w:val="22"/>
          <w:shd w:val="clear" w:color="auto" w:fill="FFFFFF"/>
        </w:rPr>
        <w:t>00명</w:t>
      </w:r>
      <w:r w:rsidR="00B34AAF">
        <w:rPr>
          <w:rFonts w:eastAsiaTheme="minorHAnsi" w:hint="eastAsia"/>
          <w:color w:val="000000" w:themeColor="text1"/>
          <w:sz w:val="22"/>
          <w:shd w:val="clear" w:color="auto" w:fill="FFFFFF"/>
        </w:rPr>
        <w:t xml:space="preserve">으로 </w:t>
      </w:r>
      <w:proofErr w:type="spellStart"/>
      <w:r w:rsidR="00B34AAF">
        <w:rPr>
          <w:rFonts w:eastAsiaTheme="minorHAnsi" w:hint="eastAsia"/>
          <w:color w:val="000000" w:themeColor="text1"/>
          <w:sz w:val="22"/>
          <w:shd w:val="clear" w:color="auto" w:fill="FFFFFF"/>
        </w:rPr>
        <w:t>표집오차는</w:t>
      </w:r>
      <w:proofErr w:type="spellEnd"/>
      <w:r w:rsidR="00B34AAF">
        <w:rPr>
          <w:rFonts w:eastAsiaTheme="minorHAnsi" w:hint="eastAsia"/>
          <w:color w:val="000000" w:themeColor="text1"/>
          <w:sz w:val="22"/>
          <w:shd w:val="clear" w:color="auto" w:fill="FFFFFF"/>
        </w:rPr>
        <w:t xml:space="preserve"> 95%</w:t>
      </w:r>
      <w:r w:rsidR="00B34AAF">
        <w:rPr>
          <w:rFonts w:eastAsiaTheme="minorHAnsi"/>
          <w:color w:val="000000" w:themeColor="text1"/>
          <w:sz w:val="22"/>
          <w:shd w:val="clear" w:color="auto" w:fill="FFFFFF"/>
        </w:rPr>
        <w:t xml:space="preserve"> </w:t>
      </w:r>
      <w:r w:rsidR="00B34AAF">
        <w:rPr>
          <w:rFonts w:eastAsiaTheme="minorHAnsi" w:hint="eastAsia"/>
          <w:color w:val="000000" w:themeColor="text1"/>
          <w:sz w:val="22"/>
          <w:shd w:val="clear" w:color="auto" w:fill="FFFFFF"/>
        </w:rPr>
        <w:t xml:space="preserve">신뢰구간에 </w:t>
      </w:r>
      <w:r w:rsidR="007025E7" w:rsidRPr="007025E7">
        <w:rPr>
          <w:rFonts w:eastAsiaTheme="minorHAnsi" w:hint="eastAsia"/>
          <w:color w:val="000000" w:themeColor="text1"/>
          <w:sz w:val="22"/>
          <w:shd w:val="clear" w:color="auto" w:fill="FFFFFF"/>
        </w:rPr>
        <w:t>±</w:t>
      </w:r>
      <w:r w:rsidR="007025E7" w:rsidRPr="007025E7">
        <w:rPr>
          <w:rFonts w:eastAsiaTheme="minorHAnsi"/>
          <w:color w:val="000000" w:themeColor="text1"/>
          <w:sz w:val="22"/>
          <w:shd w:val="clear" w:color="auto" w:fill="FFFFFF"/>
        </w:rPr>
        <w:t>3.1%</w:t>
      </w:r>
      <w:r w:rsidR="007025E7">
        <w:rPr>
          <w:rFonts w:eastAsiaTheme="minorHAnsi"/>
          <w:color w:val="000000" w:themeColor="text1"/>
          <w:sz w:val="22"/>
          <w:shd w:val="clear" w:color="auto" w:fill="FFFFFF"/>
        </w:rPr>
        <w:t xml:space="preserve"> </w:t>
      </w:r>
      <w:r w:rsidR="007025E7">
        <w:rPr>
          <w:rFonts w:eastAsiaTheme="minorHAnsi" w:hint="eastAsia"/>
          <w:color w:val="000000" w:themeColor="text1"/>
          <w:sz w:val="22"/>
          <w:shd w:val="clear" w:color="auto" w:fill="FFFFFF"/>
        </w:rPr>
        <w:t>포인</w:t>
      </w:r>
      <w:r w:rsidR="00134E04">
        <w:rPr>
          <w:rFonts w:eastAsiaTheme="minorHAnsi" w:hint="eastAsia"/>
          <w:color w:val="000000" w:themeColor="text1"/>
          <w:sz w:val="22"/>
          <w:shd w:val="clear" w:color="auto" w:fill="FFFFFF"/>
        </w:rPr>
        <w:t>트</w:t>
      </w:r>
      <w:r w:rsidR="00F14B9B" w:rsidRPr="002306F8">
        <w:rPr>
          <w:rFonts w:eastAsiaTheme="minorHAnsi"/>
          <w:color w:val="000000" w:themeColor="text1"/>
          <w:sz w:val="22"/>
          <w:shd w:val="clear" w:color="auto" w:fill="FFFFFF"/>
        </w:rPr>
        <w:t>다.</w:t>
      </w:r>
      <w:r w:rsidR="00F14B9B" w:rsidRPr="002306F8">
        <w:rPr>
          <w:rFonts w:eastAsiaTheme="minorHAnsi" w:hint="eastAsia"/>
          <w:color w:val="000000" w:themeColor="text1"/>
          <w:sz w:val="22"/>
          <w:shd w:val="clear" w:color="auto" w:fill="FFFFFF"/>
        </w:rPr>
        <w:t xml:space="preserve"> </w:t>
      </w:r>
    </w:p>
    <w:p w14:paraId="12CDE39A" w14:textId="77777777" w:rsidR="00A8422B" w:rsidRPr="000C391D" w:rsidRDefault="00A8422B" w:rsidP="002F6CCE">
      <w:pPr>
        <w:pStyle w:val="a5"/>
        <w:tabs>
          <w:tab w:val="left" w:pos="9781"/>
        </w:tabs>
        <w:spacing w:after="240" w:line="276" w:lineRule="auto"/>
        <w:ind w:leftChars="200" w:left="400" w:rightChars="271" w:right="542"/>
        <w:rPr>
          <w:rFonts w:eastAsiaTheme="minorHAnsi"/>
          <w:sz w:val="10"/>
          <w:szCs w:val="10"/>
        </w:rPr>
      </w:pPr>
    </w:p>
    <w:p w14:paraId="2DFB4341" w14:textId="16966CC5" w:rsidR="00FD1325" w:rsidRDefault="00FD1325" w:rsidP="00FD1325">
      <w:pPr>
        <w:pStyle w:val="a5"/>
        <w:tabs>
          <w:tab w:val="left" w:pos="9781"/>
        </w:tabs>
        <w:spacing w:line="276" w:lineRule="auto"/>
        <w:ind w:leftChars="200" w:left="400" w:rightChars="271" w:right="542"/>
        <w:rPr>
          <w:rFonts w:eastAsiaTheme="minorHAnsi"/>
          <w:szCs w:val="20"/>
        </w:rPr>
      </w:pPr>
      <w:r w:rsidRPr="00220F55">
        <w:rPr>
          <w:rFonts w:eastAsiaTheme="minorHAnsi"/>
          <w:szCs w:val="20"/>
        </w:rPr>
        <w:t>*</w:t>
      </w:r>
      <w:r w:rsidR="00A76C96">
        <w:rPr>
          <w:rFonts w:eastAsiaTheme="minorHAnsi" w:hint="eastAsia"/>
          <w:szCs w:val="20"/>
        </w:rPr>
        <w:t xml:space="preserve">조사 </w:t>
      </w:r>
      <w:r w:rsidRPr="00220F55">
        <w:rPr>
          <w:rFonts w:eastAsiaTheme="minorHAnsi"/>
          <w:szCs w:val="20"/>
        </w:rPr>
        <w:t>관련 문의:</w:t>
      </w:r>
      <w:r>
        <w:rPr>
          <w:rFonts w:eastAsiaTheme="minorHAnsi" w:hint="eastAsia"/>
          <w:szCs w:val="20"/>
        </w:rPr>
        <w:t xml:space="preserve"> </w:t>
      </w:r>
    </w:p>
    <w:p w14:paraId="5DF0E0B3" w14:textId="70529882" w:rsidR="00CD68C5" w:rsidRDefault="00A76C96" w:rsidP="00FD1325">
      <w:pPr>
        <w:pStyle w:val="a5"/>
        <w:tabs>
          <w:tab w:val="left" w:pos="9781"/>
        </w:tabs>
        <w:spacing w:line="276" w:lineRule="auto"/>
        <w:ind w:leftChars="200" w:left="400" w:rightChars="271" w:right="542"/>
        <w:rPr>
          <w:rFonts w:eastAsiaTheme="minorHAnsi"/>
          <w:szCs w:val="20"/>
        </w:rPr>
      </w:pPr>
      <w:r>
        <w:rPr>
          <w:rFonts w:eastAsiaTheme="minorHAnsi" w:hint="eastAsia"/>
          <w:szCs w:val="20"/>
        </w:rPr>
        <w:t>제임스 김 선임연구위원</w:t>
      </w:r>
      <w:r>
        <w:rPr>
          <w:rFonts w:eastAsiaTheme="minorHAnsi"/>
          <w:szCs w:val="20"/>
        </w:rPr>
        <w:t xml:space="preserve"> 02) 3701-7373, </w:t>
      </w:r>
      <w:hyperlink r:id="rId10" w:history="1">
        <w:r w:rsidRPr="00F3540B">
          <w:rPr>
            <w:rStyle w:val="a4"/>
            <w:rFonts w:eastAsiaTheme="minorHAnsi"/>
            <w:szCs w:val="20"/>
          </w:rPr>
          <w:t>jjkim@asaninst.org</w:t>
        </w:r>
      </w:hyperlink>
      <w:r>
        <w:rPr>
          <w:rFonts w:eastAsiaTheme="minorHAnsi"/>
          <w:szCs w:val="20"/>
        </w:rPr>
        <w:t xml:space="preserve"> </w:t>
      </w:r>
      <w:r w:rsidR="009B5495">
        <w:rPr>
          <w:rFonts w:eastAsiaTheme="minorHAnsi"/>
          <w:szCs w:val="20"/>
        </w:rPr>
        <w:br/>
      </w:r>
      <w:proofErr w:type="spellStart"/>
      <w:r w:rsidR="00FD1325">
        <w:rPr>
          <w:rFonts w:eastAsiaTheme="minorHAnsi" w:hint="eastAsia"/>
          <w:szCs w:val="20"/>
        </w:rPr>
        <w:t>강충구</w:t>
      </w:r>
      <w:proofErr w:type="spellEnd"/>
      <w:r w:rsidR="00FD1325">
        <w:rPr>
          <w:rFonts w:eastAsiaTheme="minorHAnsi" w:hint="eastAsia"/>
          <w:szCs w:val="20"/>
        </w:rPr>
        <w:t xml:space="preserve"> 책임연구원 02) 3701-7343, </w:t>
      </w:r>
      <w:hyperlink r:id="rId11" w:history="1">
        <w:r w:rsidR="00FD1325" w:rsidRPr="002F4255">
          <w:rPr>
            <w:rStyle w:val="a4"/>
            <w:rFonts w:eastAsiaTheme="minorHAnsi" w:hint="eastAsia"/>
            <w:szCs w:val="20"/>
          </w:rPr>
          <w:t>ckkang@asaninst.org</w:t>
        </w:r>
      </w:hyperlink>
      <w:r w:rsidR="00FD1325">
        <w:rPr>
          <w:rFonts w:eastAsiaTheme="minorHAnsi" w:hint="eastAsia"/>
          <w:szCs w:val="20"/>
        </w:rPr>
        <w:t xml:space="preserve"> </w:t>
      </w:r>
    </w:p>
    <w:p w14:paraId="69486B3B" w14:textId="77777777" w:rsidR="00F6636F" w:rsidRPr="00F6636F" w:rsidRDefault="00F6636F" w:rsidP="00FD1325">
      <w:pPr>
        <w:pStyle w:val="a5"/>
        <w:tabs>
          <w:tab w:val="left" w:pos="9781"/>
        </w:tabs>
        <w:spacing w:line="276" w:lineRule="auto"/>
        <w:ind w:leftChars="200" w:left="400" w:rightChars="271" w:right="542"/>
        <w:rPr>
          <w:rFonts w:eastAsiaTheme="minorHAnsi"/>
          <w:szCs w:val="20"/>
        </w:rPr>
      </w:pPr>
    </w:p>
    <w:tbl>
      <w:tblPr>
        <w:tblStyle w:val="a3"/>
        <w:tblpPr w:leftFromText="142" w:rightFromText="142" w:vertAnchor="text" w:horzAnchor="margin" w:tblpXSpec="center" w:tblpY="182"/>
        <w:tblW w:w="9639" w:type="dxa"/>
        <w:tblLook w:val="04A0" w:firstRow="1" w:lastRow="0" w:firstColumn="1" w:lastColumn="0" w:noHBand="0" w:noVBand="1"/>
      </w:tblPr>
      <w:tblGrid>
        <w:gridCol w:w="9639"/>
      </w:tblGrid>
      <w:tr w:rsidR="009B1A70" w:rsidRPr="000B3684" w14:paraId="1E2450D4" w14:textId="77777777" w:rsidTr="009B1A70">
        <w:tc>
          <w:tcPr>
            <w:tcW w:w="9639" w:type="dxa"/>
          </w:tcPr>
          <w:p w14:paraId="7CE90A77" w14:textId="1205DCC2" w:rsidR="009B1A70" w:rsidRPr="004130C5" w:rsidRDefault="009B1A70" w:rsidP="009B1A70">
            <w:pPr>
              <w:spacing w:line="216" w:lineRule="auto"/>
              <w:jc w:val="both"/>
              <w:rPr>
                <w:rFonts w:ascii="맑은 고딕" w:eastAsia="맑은 고딕" w:hAnsi="맑은 고딕" w:cs="Times New Roman"/>
                <w:sz w:val="4"/>
                <w:szCs w:val="2"/>
              </w:rPr>
            </w:pPr>
            <w:r w:rsidRPr="0053612D">
              <w:rPr>
                <w:rFonts w:ascii="Microsoft YaHei" w:hint="eastAsia"/>
                <w:sz w:val="18"/>
                <w:szCs w:val="18"/>
              </w:rPr>
              <w:t>아산정책연구원은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객관적이면서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수준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높은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공공정책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연구를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수행하는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독립적인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연구기관</w:t>
            </w:r>
            <w:r>
              <w:rPr>
                <w:rFonts w:ascii="Microsoft YaHei" w:hint="eastAsia"/>
                <w:sz w:val="18"/>
                <w:szCs w:val="18"/>
              </w:rPr>
              <w:t>이다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. </w:t>
            </w:r>
            <w:r w:rsidRPr="0053612D">
              <w:rPr>
                <w:rFonts w:ascii="Microsoft YaHei" w:hint="eastAsia"/>
                <w:sz w:val="18"/>
                <w:szCs w:val="18"/>
              </w:rPr>
              <w:t>한반도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, </w:t>
            </w:r>
            <w:r w:rsidRPr="0053612D">
              <w:rPr>
                <w:rFonts w:ascii="Microsoft YaHei" w:hint="eastAsia"/>
                <w:sz w:val="18"/>
                <w:szCs w:val="18"/>
              </w:rPr>
              <w:t>동아시아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, </w:t>
            </w:r>
            <w:r w:rsidRPr="0053612D">
              <w:rPr>
                <w:rFonts w:ascii="Microsoft YaHei" w:hint="eastAsia"/>
                <w:sz w:val="18"/>
                <w:szCs w:val="18"/>
              </w:rPr>
              <w:t>그리고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지구촌의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현안에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대한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깊이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있는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정책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대안을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제시하고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, </w:t>
            </w:r>
            <w:r w:rsidRPr="0053612D">
              <w:rPr>
                <w:rFonts w:ascii="Microsoft YaHei" w:hint="eastAsia"/>
                <w:sz w:val="18"/>
                <w:szCs w:val="18"/>
              </w:rPr>
              <w:t>국민과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정책결정자들이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>
              <w:rPr>
                <w:rFonts w:ascii="Microsoft YaHei" w:hint="eastAsia"/>
                <w:sz w:val="18"/>
                <w:szCs w:val="18"/>
              </w:rPr>
              <w:t>합리적인</w:t>
            </w:r>
            <w:r>
              <w:rPr>
                <w:rFonts w:ascii="Microsoft YaHei" w:hint="eastAsia"/>
                <w:sz w:val="18"/>
                <w:szCs w:val="18"/>
              </w:rPr>
              <w:t xml:space="preserve"> </w:t>
            </w:r>
            <w:r>
              <w:rPr>
                <w:rFonts w:ascii="Microsoft YaHei" w:hint="eastAsia"/>
                <w:sz w:val="18"/>
                <w:szCs w:val="18"/>
              </w:rPr>
              <w:t>선택을</w:t>
            </w:r>
            <w:r>
              <w:rPr>
                <w:rFonts w:ascii="Microsoft YaHei" w:hint="eastAsia"/>
                <w:sz w:val="18"/>
                <w:szCs w:val="18"/>
              </w:rPr>
              <w:t xml:space="preserve"> </w:t>
            </w:r>
            <w:r>
              <w:rPr>
                <w:rFonts w:ascii="Microsoft YaHei" w:hint="eastAsia"/>
                <w:sz w:val="18"/>
                <w:szCs w:val="18"/>
              </w:rPr>
              <w:t>할</w:t>
            </w:r>
            <w:r>
              <w:rPr>
                <w:rFonts w:ascii="Microsoft YaHei" w:hint="eastAsia"/>
                <w:sz w:val="18"/>
                <w:szCs w:val="18"/>
              </w:rPr>
              <w:t xml:space="preserve"> </w:t>
            </w:r>
            <w:r w:rsidR="006476F4">
              <w:rPr>
                <w:rFonts w:ascii="Microsoft YaHei" w:hint="eastAsia"/>
                <w:sz w:val="18"/>
                <w:szCs w:val="18"/>
              </w:rPr>
              <w:t>수</w:t>
            </w:r>
            <w:r w:rsidR="006476F4">
              <w:rPr>
                <w:rFonts w:ascii="Microsoft YaHei"/>
                <w:sz w:val="18"/>
                <w:szCs w:val="18"/>
              </w:rPr>
              <w:t xml:space="preserve"> </w:t>
            </w:r>
            <w:r w:rsidR="006476F4">
              <w:rPr>
                <w:rFonts w:ascii="Microsoft YaHei"/>
                <w:sz w:val="18"/>
                <w:szCs w:val="18"/>
              </w:rPr>
              <w:t>있도록</w:t>
            </w:r>
            <w:r w:rsidR="000C391D">
              <w:rPr>
                <w:rFonts w:ascii="Microsoft YaHei" w:hint="eastAsia"/>
                <w:sz w:val="18"/>
                <w:szCs w:val="18"/>
              </w:rPr>
              <w:t xml:space="preserve"> </w:t>
            </w:r>
            <w:r w:rsidR="000C391D">
              <w:rPr>
                <w:rFonts w:ascii="Microsoft YaHei" w:hint="eastAsia"/>
                <w:sz w:val="18"/>
                <w:szCs w:val="18"/>
              </w:rPr>
              <w:t>돕고자</w:t>
            </w:r>
            <w:r w:rsidR="000C391D">
              <w:rPr>
                <w:rFonts w:ascii="Microsoft YaHei" w:hint="eastAsia"/>
                <w:sz w:val="18"/>
                <w:szCs w:val="18"/>
              </w:rPr>
              <w:t xml:space="preserve"> </w:t>
            </w:r>
            <w:r w:rsidR="000C391D">
              <w:rPr>
                <w:rFonts w:ascii="Microsoft YaHei" w:hint="eastAsia"/>
                <w:sz w:val="18"/>
                <w:szCs w:val="18"/>
              </w:rPr>
              <w:t>한다</w:t>
            </w:r>
            <w:r w:rsidR="000C391D">
              <w:rPr>
                <w:rFonts w:ascii="Microsoft YaHei" w:hint="eastAsia"/>
                <w:sz w:val="18"/>
                <w:szCs w:val="18"/>
              </w:rPr>
              <w:t>.</w:t>
            </w:r>
            <w:r w:rsidR="000C391D">
              <w:rPr>
                <w:rFonts w:ascii="Microsoft YaHei"/>
                <w:sz w:val="18"/>
                <w:szCs w:val="18"/>
              </w:rPr>
              <w:t xml:space="preserve"> </w:t>
            </w:r>
          </w:p>
          <w:p w14:paraId="13437676" w14:textId="77777777" w:rsidR="009B1A70" w:rsidRPr="00CD53EE" w:rsidRDefault="009B1A70" w:rsidP="009B1A70">
            <w:pPr>
              <w:spacing w:line="216" w:lineRule="auto"/>
              <w:jc w:val="both"/>
              <w:rPr>
                <w:rFonts w:ascii="맑은 고딕" w:eastAsia="맑은 고딕" w:hAnsi="맑은 고딕" w:cs="Times New Roman"/>
                <w:sz w:val="4"/>
                <w:szCs w:val="2"/>
              </w:rPr>
            </w:pPr>
          </w:p>
        </w:tc>
      </w:tr>
    </w:tbl>
    <w:p w14:paraId="723DA530" w14:textId="77777777" w:rsidR="00266D82" w:rsidRPr="00EE3E12" w:rsidRDefault="00266D82" w:rsidP="009B1A70">
      <w:pPr>
        <w:rPr>
          <w:b/>
          <w:sz w:val="2"/>
        </w:rPr>
      </w:pPr>
    </w:p>
    <w:sectPr w:rsidR="00266D82" w:rsidRPr="00EE3E12" w:rsidSect="003617E1">
      <w:pgSz w:w="11906" w:h="16838"/>
      <w:pgMar w:top="720" w:right="720" w:bottom="1134" w:left="72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469B31" w14:textId="77777777" w:rsidR="00CE74CE" w:rsidRDefault="00CE74CE" w:rsidP="009545A4">
      <w:r>
        <w:separator/>
      </w:r>
    </w:p>
  </w:endnote>
  <w:endnote w:type="continuationSeparator" w:id="0">
    <w:p w14:paraId="799513CE" w14:textId="77777777" w:rsidR="00CE74CE" w:rsidRDefault="00CE74CE" w:rsidP="009545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35DFDD" w14:textId="77777777" w:rsidR="00CE74CE" w:rsidRDefault="00CE74CE" w:rsidP="009545A4">
      <w:r>
        <w:separator/>
      </w:r>
    </w:p>
  </w:footnote>
  <w:footnote w:type="continuationSeparator" w:id="0">
    <w:p w14:paraId="289D289B" w14:textId="77777777" w:rsidR="00CE74CE" w:rsidRDefault="00CE74CE" w:rsidP="009545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024E5E"/>
    <w:multiLevelType w:val="hybridMultilevel"/>
    <w:tmpl w:val="1188D958"/>
    <w:lvl w:ilvl="0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" w15:restartNumberingAfterBreak="0">
    <w:nsid w:val="535C4809"/>
    <w:multiLevelType w:val="multilevel"/>
    <w:tmpl w:val="A4B2AE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5E03A35"/>
    <w:multiLevelType w:val="multilevel"/>
    <w:tmpl w:val="7B82C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157185A"/>
    <w:multiLevelType w:val="hybridMultilevel"/>
    <w:tmpl w:val="0712842C"/>
    <w:lvl w:ilvl="0" w:tplc="D6ECC0C0">
      <w:numFmt w:val="bullet"/>
      <w:lvlText w:val="-"/>
      <w:lvlJc w:val="left"/>
      <w:pPr>
        <w:ind w:left="760" w:hanging="360"/>
      </w:pPr>
      <w:rPr>
        <w:rFonts w:ascii="바탕" w:eastAsia="바탕" w:hAnsi="바탕" w:cs="바탕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742A302F"/>
    <w:multiLevelType w:val="hybridMultilevel"/>
    <w:tmpl w:val="27FEB88C"/>
    <w:lvl w:ilvl="0" w:tplc="B3647D4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NDYzNDWwMLc0MDJV0lEKTi0uzszPAykwrgUAdZ8HCSwAAAA="/>
  </w:docVars>
  <w:rsids>
    <w:rsidRoot w:val="00AF7093"/>
    <w:rsid w:val="000013AB"/>
    <w:rsid w:val="0000201F"/>
    <w:rsid w:val="00004D94"/>
    <w:rsid w:val="00005799"/>
    <w:rsid w:val="000079BD"/>
    <w:rsid w:val="0001136D"/>
    <w:rsid w:val="00011AEA"/>
    <w:rsid w:val="000159A3"/>
    <w:rsid w:val="000162F0"/>
    <w:rsid w:val="0002171D"/>
    <w:rsid w:val="000224BD"/>
    <w:rsid w:val="00026295"/>
    <w:rsid w:val="00026993"/>
    <w:rsid w:val="00034219"/>
    <w:rsid w:val="000345E2"/>
    <w:rsid w:val="00034663"/>
    <w:rsid w:val="00041A25"/>
    <w:rsid w:val="00044458"/>
    <w:rsid w:val="000462A5"/>
    <w:rsid w:val="000463FB"/>
    <w:rsid w:val="00051475"/>
    <w:rsid w:val="000537FC"/>
    <w:rsid w:val="00054C9E"/>
    <w:rsid w:val="0005586D"/>
    <w:rsid w:val="00056347"/>
    <w:rsid w:val="00056A35"/>
    <w:rsid w:val="00057027"/>
    <w:rsid w:val="00060AA5"/>
    <w:rsid w:val="00062628"/>
    <w:rsid w:val="00062BBE"/>
    <w:rsid w:val="00063583"/>
    <w:rsid w:val="000641C8"/>
    <w:rsid w:val="00065215"/>
    <w:rsid w:val="00065A02"/>
    <w:rsid w:val="0006619F"/>
    <w:rsid w:val="0007112B"/>
    <w:rsid w:val="00071AA7"/>
    <w:rsid w:val="000727F0"/>
    <w:rsid w:val="000751CB"/>
    <w:rsid w:val="00075468"/>
    <w:rsid w:val="00077B02"/>
    <w:rsid w:val="00080FAD"/>
    <w:rsid w:val="00081FBC"/>
    <w:rsid w:val="00084889"/>
    <w:rsid w:val="0008515C"/>
    <w:rsid w:val="00087387"/>
    <w:rsid w:val="000873CC"/>
    <w:rsid w:val="000906A3"/>
    <w:rsid w:val="000911FC"/>
    <w:rsid w:val="00093906"/>
    <w:rsid w:val="00093976"/>
    <w:rsid w:val="00094BB0"/>
    <w:rsid w:val="00097928"/>
    <w:rsid w:val="00097EAC"/>
    <w:rsid w:val="000A017E"/>
    <w:rsid w:val="000A0CFD"/>
    <w:rsid w:val="000A1C0C"/>
    <w:rsid w:val="000A2C3D"/>
    <w:rsid w:val="000A3E01"/>
    <w:rsid w:val="000A4313"/>
    <w:rsid w:val="000A5446"/>
    <w:rsid w:val="000A750B"/>
    <w:rsid w:val="000A7621"/>
    <w:rsid w:val="000A7983"/>
    <w:rsid w:val="000A7D9E"/>
    <w:rsid w:val="000B00A4"/>
    <w:rsid w:val="000B14D0"/>
    <w:rsid w:val="000B2452"/>
    <w:rsid w:val="000B26D3"/>
    <w:rsid w:val="000B443D"/>
    <w:rsid w:val="000B4840"/>
    <w:rsid w:val="000B4A89"/>
    <w:rsid w:val="000B5466"/>
    <w:rsid w:val="000B69E9"/>
    <w:rsid w:val="000C1E51"/>
    <w:rsid w:val="000C2317"/>
    <w:rsid w:val="000C297F"/>
    <w:rsid w:val="000C391D"/>
    <w:rsid w:val="000C45EE"/>
    <w:rsid w:val="000C71B9"/>
    <w:rsid w:val="000D14DE"/>
    <w:rsid w:val="000D32B2"/>
    <w:rsid w:val="000D458D"/>
    <w:rsid w:val="000D4FB1"/>
    <w:rsid w:val="000D5B1A"/>
    <w:rsid w:val="000D68FB"/>
    <w:rsid w:val="000D6914"/>
    <w:rsid w:val="000D6D48"/>
    <w:rsid w:val="000E14B9"/>
    <w:rsid w:val="000E2DAB"/>
    <w:rsid w:val="000E4FF0"/>
    <w:rsid w:val="000E58C8"/>
    <w:rsid w:val="000E7C9D"/>
    <w:rsid w:val="000F08D8"/>
    <w:rsid w:val="000F105D"/>
    <w:rsid w:val="000F108E"/>
    <w:rsid w:val="000F14DC"/>
    <w:rsid w:val="000F241D"/>
    <w:rsid w:val="000F752C"/>
    <w:rsid w:val="000F7DF2"/>
    <w:rsid w:val="00103524"/>
    <w:rsid w:val="0010475A"/>
    <w:rsid w:val="00106444"/>
    <w:rsid w:val="00107ED3"/>
    <w:rsid w:val="00110A88"/>
    <w:rsid w:val="00111C71"/>
    <w:rsid w:val="00111EDD"/>
    <w:rsid w:val="00112005"/>
    <w:rsid w:val="00112D4D"/>
    <w:rsid w:val="0011360E"/>
    <w:rsid w:val="001178CD"/>
    <w:rsid w:val="00117BE3"/>
    <w:rsid w:val="001207DA"/>
    <w:rsid w:val="001210F2"/>
    <w:rsid w:val="00123CB0"/>
    <w:rsid w:val="001255BE"/>
    <w:rsid w:val="00130616"/>
    <w:rsid w:val="00134CCF"/>
    <w:rsid w:val="00134E04"/>
    <w:rsid w:val="00141EF2"/>
    <w:rsid w:val="001422E7"/>
    <w:rsid w:val="001425E0"/>
    <w:rsid w:val="00144AF7"/>
    <w:rsid w:val="00152641"/>
    <w:rsid w:val="00153093"/>
    <w:rsid w:val="00154043"/>
    <w:rsid w:val="0015508E"/>
    <w:rsid w:val="00155181"/>
    <w:rsid w:val="001558D9"/>
    <w:rsid w:val="00156BF2"/>
    <w:rsid w:val="0016757D"/>
    <w:rsid w:val="001700BA"/>
    <w:rsid w:val="00171589"/>
    <w:rsid w:val="00171B45"/>
    <w:rsid w:val="00172181"/>
    <w:rsid w:val="00174855"/>
    <w:rsid w:val="001759B6"/>
    <w:rsid w:val="00177498"/>
    <w:rsid w:val="00180137"/>
    <w:rsid w:val="0018027F"/>
    <w:rsid w:val="001802B0"/>
    <w:rsid w:val="001807DA"/>
    <w:rsid w:val="00182301"/>
    <w:rsid w:val="00182C02"/>
    <w:rsid w:val="00183636"/>
    <w:rsid w:val="00184682"/>
    <w:rsid w:val="001847FF"/>
    <w:rsid w:val="001863FE"/>
    <w:rsid w:val="001905BC"/>
    <w:rsid w:val="001907AD"/>
    <w:rsid w:val="00195F5D"/>
    <w:rsid w:val="0019787B"/>
    <w:rsid w:val="00197993"/>
    <w:rsid w:val="001979EA"/>
    <w:rsid w:val="001A332B"/>
    <w:rsid w:val="001A3C55"/>
    <w:rsid w:val="001A4087"/>
    <w:rsid w:val="001A500E"/>
    <w:rsid w:val="001A52CC"/>
    <w:rsid w:val="001A56B6"/>
    <w:rsid w:val="001A5C5C"/>
    <w:rsid w:val="001B09BB"/>
    <w:rsid w:val="001B40A4"/>
    <w:rsid w:val="001B411F"/>
    <w:rsid w:val="001B510D"/>
    <w:rsid w:val="001B5862"/>
    <w:rsid w:val="001C07BF"/>
    <w:rsid w:val="001C17ED"/>
    <w:rsid w:val="001C1F76"/>
    <w:rsid w:val="001C24DE"/>
    <w:rsid w:val="001C277F"/>
    <w:rsid w:val="001C310E"/>
    <w:rsid w:val="001C4673"/>
    <w:rsid w:val="001C46D5"/>
    <w:rsid w:val="001C71BA"/>
    <w:rsid w:val="001C75CF"/>
    <w:rsid w:val="001D2F2F"/>
    <w:rsid w:val="001D3146"/>
    <w:rsid w:val="001D3332"/>
    <w:rsid w:val="001D3535"/>
    <w:rsid w:val="001D5B34"/>
    <w:rsid w:val="001E0050"/>
    <w:rsid w:val="001E0217"/>
    <w:rsid w:val="001E1109"/>
    <w:rsid w:val="001E3196"/>
    <w:rsid w:val="001E65D0"/>
    <w:rsid w:val="001E6840"/>
    <w:rsid w:val="001E74FE"/>
    <w:rsid w:val="001F1195"/>
    <w:rsid w:val="001F1B2C"/>
    <w:rsid w:val="001F1D94"/>
    <w:rsid w:val="001F312D"/>
    <w:rsid w:val="001F38D1"/>
    <w:rsid w:val="001F466F"/>
    <w:rsid w:val="001F59DF"/>
    <w:rsid w:val="001F62A9"/>
    <w:rsid w:val="001F652A"/>
    <w:rsid w:val="00200B8C"/>
    <w:rsid w:val="002049F5"/>
    <w:rsid w:val="00204B7E"/>
    <w:rsid w:val="00211F05"/>
    <w:rsid w:val="00213ED8"/>
    <w:rsid w:val="00215AF2"/>
    <w:rsid w:val="00216462"/>
    <w:rsid w:val="0021777D"/>
    <w:rsid w:val="002202FC"/>
    <w:rsid w:val="00220F55"/>
    <w:rsid w:val="00221234"/>
    <w:rsid w:val="00225A07"/>
    <w:rsid w:val="002306F8"/>
    <w:rsid w:val="002322F7"/>
    <w:rsid w:val="0023296F"/>
    <w:rsid w:val="0023668B"/>
    <w:rsid w:val="00237360"/>
    <w:rsid w:val="00243FB6"/>
    <w:rsid w:val="0024621A"/>
    <w:rsid w:val="00247D56"/>
    <w:rsid w:val="0025077B"/>
    <w:rsid w:val="002516BA"/>
    <w:rsid w:val="002518B2"/>
    <w:rsid w:val="00253CE5"/>
    <w:rsid w:val="002540FD"/>
    <w:rsid w:val="00255215"/>
    <w:rsid w:val="002571D7"/>
    <w:rsid w:val="00257D02"/>
    <w:rsid w:val="00257F8F"/>
    <w:rsid w:val="00265B19"/>
    <w:rsid w:val="00266D82"/>
    <w:rsid w:val="002673D0"/>
    <w:rsid w:val="00270080"/>
    <w:rsid w:val="002714A8"/>
    <w:rsid w:val="00271576"/>
    <w:rsid w:val="002739C9"/>
    <w:rsid w:val="00275091"/>
    <w:rsid w:val="00276D46"/>
    <w:rsid w:val="0028119E"/>
    <w:rsid w:val="00282965"/>
    <w:rsid w:val="00282CF3"/>
    <w:rsid w:val="002837EA"/>
    <w:rsid w:val="002847FD"/>
    <w:rsid w:val="00284EE3"/>
    <w:rsid w:val="0028687A"/>
    <w:rsid w:val="00287FFA"/>
    <w:rsid w:val="0029009C"/>
    <w:rsid w:val="00290C42"/>
    <w:rsid w:val="00291242"/>
    <w:rsid w:val="00291455"/>
    <w:rsid w:val="002940A9"/>
    <w:rsid w:val="002949D0"/>
    <w:rsid w:val="00295D75"/>
    <w:rsid w:val="00297B5B"/>
    <w:rsid w:val="002A1496"/>
    <w:rsid w:val="002A2CE5"/>
    <w:rsid w:val="002A2D46"/>
    <w:rsid w:val="002A4BB2"/>
    <w:rsid w:val="002A70E3"/>
    <w:rsid w:val="002A795A"/>
    <w:rsid w:val="002A7A81"/>
    <w:rsid w:val="002B1C1C"/>
    <w:rsid w:val="002B4AEE"/>
    <w:rsid w:val="002B5867"/>
    <w:rsid w:val="002B6157"/>
    <w:rsid w:val="002B61E4"/>
    <w:rsid w:val="002B6E03"/>
    <w:rsid w:val="002C0666"/>
    <w:rsid w:val="002C0A66"/>
    <w:rsid w:val="002C4083"/>
    <w:rsid w:val="002C51C2"/>
    <w:rsid w:val="002C5E48"/>
    <w:rsid w:val="002C68D5"/>
    <w:rsid w:val="002C692B"/>
    <w:rsid w:val="002C7CC0"/>
    <w:rsid w:val="002D564F"/>
    <w:rsid w:val="002E1712"/>
    <w:rsid w:val="002E322C"/>
    <w:rsid w:val="002E37F5"/>
    <w:rsid w:val="002E3FA4"/>
    <w:rsid w:val="002E444C"/>
    <w:rsid w:val="002E6404"/>
    <w:rsid w:val="002E71B9"/>
    <w:rsid w:val="002E7F6E"/>
    <w:rsid w:val="002F0089"/>
    <w:rsid w:val="002F5FDE"/>
    <w:rsid w:val="002F6CCE"/>
    <w:rsid w:val="002F78B4"/>
    <w:rsid w:val="003018C8"/>
    <w:rsid w:val="003065A0"/>
    <w:rsid w:val="00307BF2"/>
    <w:rsid w:val="003105A0"/>
    <w:rsid w:val="00311759"/>
    <w:rsid w:val="00312A94"/>
    <w:rsid w:val="00313120"/>
    <w:rsid w:val="00322648"/>
    <w:rsid w:val="00323154"/>
    <w:rsid w:val="00323CB2"/>
    <w:rsid w:val="00325032"/>
    <w:rsid w:val="0032512A"/>
    <w:rsid w:val="003253A6"/>
    <w:rsid w:val="0032746F"/>
    <w:rsid w:val="003334A3"/>
    <w:rsid w:val="00336BEC"/>
    <w:rsid w:val="003373F3"/>
    <w:rsid w:val="00345DB2"/>
    <w:rsid w:val="00350207"/>
    <w:rsid w:val="00353CBD"/>
    <w:rsid w:val="00354F4F"/>
    <w:rsid w:val="00355F39"/>
    <w:rsid w:val="00356690"/>
    <w:rsid w:val="00357D4C"/>
    <w:rsid w:val="0036163E"/>
    <w:rsid w:val="003617E1"/>
    <w:rsid w:val="00361AC9"/>
    <w:rsid w:val="00363796"/>
    <w:rsid w:val="003637EA"/>
    <w:rsid w:val="0036432B"/>
    <w:rsid w:val="00365214"/>
    <w:rsid w:val="00365985"/>
    <w:rsid w:val="003664E9"/>
    <w:rsid w:val="00371F05"/>
    <w:rsid w:val="00375D4B"/>
    <w:rsid w:val="00380E90"/>
    <w:rsid w:val="00381FFC"/>
    <w:rsid w:val="003822AB"/>
    <w:rsid w:val="00383691"/>
    <w:rsid w:val="00387AAC"/>
    <w:rsid w:val="00390E4B"/>
    <w:rsid w:val="0039449F"/>
    <w:rsid w:val="00396D68"/>
    <w:rsid w:val="00397267"/>
    <w:rsid w:val="00397346"/>
    <w:rsid w:val="00397DF2"/>
    <w:rsid w:val="003A00FC"/>
    <w:rsid w:val="003A2CEF"/>
    <w:rsid w:val="003A32FD"/>
    <w:rsid w:val="003A7739"/>
    <w:rsid w:val="003B1320"/>
    <w:rsid w:val="003B43ED"/>
    <w:rsid w:val="003C03CE"/>
    <w:rsid w:val="003C1BB6"/>
    <w:rsid w:val="003C21FE"/>
    <w:rsid w:val="003C4D09"/>
    <w:rsid w:val="003D1BF8"/>
    <w:rsid w:val="003D26AA"/>
    <w:rsid w:val="003D2C48"/>
    <w:rsid w:val="003D3DE3"/>
    <w:rsid w:val="003D534D"/>
    <w:rsid w:val="003D64F0"/>
    <w:rsid w:val="003D6D24"/>
    <w:rsid w:val="003E11E3"/>
    <w:rsid w:val="003E1CBA"/>
    <w:rsid w:val="003E2212"/>
    <w:rsid w:val="003E53ED"/>
    <w:rsid w:val="003E7AFD"/>
    <w:rsid w:val="003F0FD5"/>
    <w:rsid w:val="003F18F7"/>
    <w:rsid w:val="003F3EDF"/>
    <w:rsid w:val="003F5A2B"/>
    <w:rsid w:val="003F61C1"/>
    <w:rsid w:val="003F76F9"/>
    <w:rsid w:val="004007C4"/>
    <w:rsid w:val="004021CD"/>
    <w:rsid w:val="00402C4E"/>
    <w:rsid w:val="00404638"/>
    <w:rsid w:val="00407D1D"/>
    <w:rsid w:val="00407FA2"/>
    <w:rsid w:val="0041022C"/>
    <w:rsid w:val="00410550"/>
    <w:rsid w:val="00410E5C"/>
    <w:rsid w:val="00411DD4"/>
    <w:rsid w:val="0041319E"/>
    <w:rsid w:val="00413917"/>
    <w:rsid w:val="004139F4"/>
    <w:rsid w:val="00416500"/>
    <w:rsid w:val="00416F06"/>
    <w:rsid w:val="00420EA9"/>
    <w:rsid w:val="004211AA"/>
    <w:rsid w:val="00421AE9"/>
    <w:rsid w:val="004262E5"/>
    <w:rsid w:val="00426D83"/>
    <w:rsid w:val="004272A9"/>
    <w:rsid w:val="004275F9"/>
    <w:rsid w:val="004279B7"/>
    <w:rsid w:val="00427A15"/>
    <w:rsid w:val="0043143E"/>
    <w:rsid w:val="00431F49"/>
    <w:rsid w:val="00432844"/>
    <w:rsid w:val="00434AA0"/>
    <w:rsid w:val="00434DE4"/>
    <w:rsid w:val="004361E3"/>
    <w:rsid w:val="00437598"/>
    <w:rsid w:val="00437A10"/>
    <w:rsid w:val="00450020"/>
    <w:rsid w:val="004506E1"/>
    <w:rsid w:val="004530D8"/>
    <w:rsid w:val="004534E6"/>
    <w:rsid w:val="00455207"/>
    <w:rsid w:val="004565D6"/>
    <w:rsid w:val="00456D71"/>
    <w:rsid w:val="00460CEB"/>
    <w:rsid w:val="00461EAB"/>
    <w:rsid w:val="00462206"/>
    <w:rsid w:val="00462C06"/>
    <w:rsid w:val="00463CF8"/>
    <w:rsid w:val="004651EF"/>
    <w:rsid w:val="00466A85"/>
    <w:rsid w:val="004674EF"/>
    <w:rsid w:val="0047263B"/>
    <w:rsid w:val="00475CF9"/>
    <w:rsid w:val="00476442"/>
    <w:rsid w:val="00476976"/>
    <w:rsid w:val="00476BBA"/>
    <w:rsid w:val="00485A5A"/>
    <w:rsid w:val="00487DF0"/>
    <w:rsid w:val="00490C96"/>
    <w:rsid w:val="00490FE9"/>
    <w:rsid w:val="0049197B"/>
    <w:rsid w:val="0049258D"/>
    <w:rsid w:val="00496E34"/>
    <w:rsid w:val="004976AF"/>
    <w:rsid w:val="004A062D"/>
    <w:rsid w:val="004A0713"/>
    <w:rsid w:val="004A2860"/>
    <w:rsid w:val="004A3F43"/>
    <w:rsid w:val="004A593E"/>
    <w:rsid w:val="004A79A9"/>
    <w:rsid w:val="004B0C55"/>
    <w:rsid w:val="004B1EE4"/>
    <w:rsid w:val="004B4A53"/>
    <w:rsid w:val="004B5BAE"/>
    <w:rsid w:val="004B5BB0"/>
    <w:rsid w:val="004B5E91"/>
    <w:rsid w:val="004C13A8"/>
    <w:rsid w:val="004C2DBE"/>
    <w:rsid w:val="004C2FD3"/>
    <w:rsid w:val="004C44E1"/>
    <w:rsid w:val="004C65E6"/>
    <w:rsid w:val="004C7987"/>
    <w:rsid w:val="004C7E0F"/>
    <w:rsid w:val="004D3E28"/>
    <w:rsid w:val="004D48DB"/>
    <w:rsid w:val="004D674E"/>
    <w:rsid w:val="004E040F"/>
    <w:rsid w:val="004E21D3"/>
    <w:rsid w:val="004E3ACE"/>
    <w:rsid w:val="004E41A7"/>
    <w:rsid w:val="004E4827"/>
    <w:rsid w:val="004E6621"/>
    <w:rsid w:val="004E710E"/>
    <w:rsid w:val="004E720A"/>
    <w:rsid w:val="004E7A49"/>
    <w:rsid w:val="004F0A1C"/>
    <w:rsid w:val="004F10B2"/>
    <w:rsid w:val="004F2394"/>
    <w:rsid w:val="004F3E1F"/>
    <w:rsid w:val="004F450C"/>
    <w:rsid w:val="004F5C2C"/>
    <w:rsid w:val="004F6096"/>
    <w:rsid w:val="004F6AC4"/>
    <w:rsid w:val="004F6F9F"/>
    <w:rsid w:val="004F765A"/>
    <w:rsid w:val="005016BA"/>
    <w:rsid w:val="005018BF"/>
    <w:rsid w:val="00502A13"/>
    <w:rsid w:val="00503AE6"/>
    <w:rsid w:val="00504B11"/>
    <w:rsid w:val="00505860"/>
    <w:rsid w:val="0050665F"/>
    <w:rsid w:val="00507F1B"/>
    <w:rsid w:val="0051145C"/>
    <w:rsid w:val="00511C54"/>
    <w:rsid w:val="00513730"/>
    <w:rsid w:val="00514342"/>
    <w:rsid w:val="00514777"/>
    <w:rsid w:val="0051556B"/>
    <w:rsid w:val="00515ADD"/>
    <w:rsid w:val="005227EB"/>
    <w:rsid w:val="0052493D"/>
    <w:rsid w:val="00524D04"/>
    <w:rsid w:val="005253AA"/>
    <w:rsid w:val="00525C2E"/>
    <w:rsid w:val="00525E25"/>
    <w:rsid w:val="0052643D"/>
    <w:rsid w:val="005270A9"/>
    <w:rsid w:val="00527DE0"/>
    <w:rsid w:val="005301F5"/>
    <w:rsid w:val="005305AD"/>
    <w:rsid w:val="00530B06"/>
    <w:rsid w:val="005337EE"/>
    <w:rsid w:val="00536F39"/>
    <w:rsid w:val="00537A09"/>
    <w:rsid w:val="00540852"/>
    <w:rsid w:val="00543115"/>
    <w:rsid w:val="00546383"/>
    <w:rsid w:val="005467D7"/>
    <w:rsid w:val="00550838"/>
    <w:rsid w:val="00553A49"/>
    <w:rsid w:val="00556BBD"/>
    <w:rsid w:val="00557D5D"/>
    <w:rsid w:val="005606EF"/>
    <w:rsid w:val="00562704"/>
    <w:rsid w:val="005639C5"/>
    <w:rsid w:val="00565064"/>
    <w:rsid w:val="00565F67"/>
    <w:rsid w:val="00566F0B"/>
    <w:rsid w:val="0057024F"/>
    <w:rsid w:val="0057098E"/>
    <w:rsid w:val="00570A0A"/>
    <w:rsid w:val="00573758"/>
    <w:rsid w:val="00577E31"/>
    <w:rsid w:val="00577F3D"/>
    <w:rsid w:val="00582057"/>
    <w:rsid w:val="00582E0B"/>
    <w:rsid w:val="00583209"/>
    <w:rsid w:val="0058591C"/>
    <w:rsid w:val="005867EE"/>
    <w:rsid w:val="00587139"/>
    <w:rsid w:val="00587D25"/>
    <w:rsid w:val="00590590"/>
    <w:rsid w:val="00590D06"/>
    <w:rsid w:val="0059309A"/>
    <w:rsid w:val="0059577E"/>
    <w:rsid w:val="005A04C4"/>
    <w:rsid w:val="005A1153"/>
    <w:rsid w:val="005A2472"/>
    <w:rsid w:val="005A5E37"/>
    <w:rsid w:val="005B1265"/>
    <w:rsid w:val="005B2074"/>
    <w:rsid w:val="005B2CAB"/>
    <w:rsid w:val="005B3B21"/>
    <w:rsid w:val="005B3C24"/>
    <w:rsid w:val="005B5B5F"/>
    <w:rsid w:val="005C0CF1"/>
    <w:rsid w:val="005C3E20"/>
    <w:rsid w:val="005C5054"/>
    <w:rsid w:val="005C505E"/>
    <w:rsid w:val="005C6A62"/>
    <w:rsid w:val="005D08CF"/>
    <w:rsid w:val="005D2CB6"/>
    <w:rsid w:val="005D3C9D"/>
    <w:rsid w:val="005D49C3"/>
    <w:rsid w:val="005D7814"/>
    <w:rsid w:val="005D7F03"/>
    <w:rsid w:val="005E070D"/>
    <w:rsid w:val="005E11DC"/>
    <w:rsid w:val="005E2718"/>
    <w:rsid w:val="005E36B0"/>
    <w:rsid w:val="005E393F"/>
    <w:rsid w:val="005E5C00"/>
    <w:rsid w:val="005E6987"/>
    <w:rsid w:val="005E7F75"/>
    <w:rsid w:val="005F1C09"/>
    <w:rsid w:val="005F29D3"/>
    <w:rsid w:val="005F5923"/>
    <w:rsid w:val="005F77B0"/>
    <w:rsid w:val="006007AE"/>
    <w:rsid w:val="006007F1"/>
    <w:rsid w:val="00600847"/>
    <w:rsid w:val="00600EEC"/>
    <w:rsid w:val="00605AAA"/>
    <w:rsid w:val="00610259"/>
    <w:rsid w:val="0061049C"/>
    <w:rsid w:val="00610DD6"/>
    <w:rsid w:val="00611091"/>
    <w:rsid w:val="00612C49"/>
    <w:rsid w:val="0061339C"/>
    <w:rsid w:val="00615BB8"/>
    <w:rsid w:val="00617069"/>
    <w:rsid w:val="006207D0"/>
    <w:rsid w:val="00621B72"/>
    <w:rsid w:val="00621FFF"/>
    <w:rsid w:val="006228B6"/>
    <w:rsid w:val="00622D6B"/>
    <w:rsid w:val="00623118"/>
    <w:rsid w:val="00623725"/>
    <w:rsid w:val="00623F88"/>
    <w:rsid w:val="00627F68"/>
    <w:rsid w:val="006313A3"/>
    <w:rsid w:val="0063165D"/>
    <w:rsid w:val="00631ECD"/>
    <w:rsid w:val="00632D4E"/>
    <w:rsid w:val="00634665"/>
    <w:rsid w:val="006348CA"/>
    <w:rsid w:val="006355B1"/>
    <w:rsid w:val="00637AD3"/>
    <w:rsid w:val="0064213F"/>
    <w:rsid w:val="0064303A"/>
    <w:rsid w:val="0064358A"/>
    <w:rsid w:val="00643C28"/>
    <w:rsid w:val="00644411"/>
    <w:rsid w:val="00645DB6"/>
    <w:rsid w:val="006476F4"/>
    <w:rsid w:val="00650298"/>
    <w:rsid w:val="006514E1"/>
    <w:rsid w:val="00651AB8"/>
    <w:rsid w:val="00655761"/>
    <w:rsid w:val="006574C3"/>
    <w:rsid w:val="00657AA7"/>
    <w:rsid w:val="006606B8"/>
    <w:rsid w:val="0066483B"/>
    <w:rsid w:val="00666A85"/>
    <w:rsid w:val="00666FBB"/>
    <w:rsid w:val="006707C9"/>
    <w:rsid w:val="0067117A"/>
    <w:rsid w:val="00677521"/>
    <w:rsid w:val="00682153"/>
    <w:rsid w:val="00686134"/>
    <w:rsid w:val="00686354"/>
    <w:rsid w:val="00687F70"/>
    <w:rsid w:val="00693514"/>
    <w:rsid w:val="00693ED7"/>
    <w:rsid w:val="006948D4"/>
    <w:rsid w:val="00696B99"/>
    <w:rsid w:val="00697AB0"/>
    <w:rsid w:val="006A180E"/>
    <w:rsid w:val="006A224A"/>
    <w:rsid w:val="006A3F0E"/>
    <w:rsid w:val="006A44B8"/>
    <w:rsid w:val="006A5899"/>
    <w:rsid w:val="006A5955"/>
    <w:rsid w:val="006A73B4"/>
    <w:rsid w:val="006B02F6"/>
    <w:rsid w:val="006B1DFE"/>
    <w:rsid w:val="006B7031"/>
    <w:rsid w:val="006B7E43"/>
    <w:rsid w:val="006C1AAC"/>
    <w:rsid w:val="006C406B"/>
    <w:rsid w:val="006C7D18"/>
    <w:rsid w:val="006D0B53"/>
    <w:rsid w:val="006D2194"/>
    <w:rsid w:val="006D23C8"/>
    <w:rsid w:val="006D2FC7"/>
    <w:rsid w:val="006D5260"/>
    <w:rsid w:val="006D55C4"/>
    <w:rsid w:val="006D5742"/>
    <w:rsid w:val="006D5AFD"/>
    <w:rsid w:val="006D7591"/>
    <w:rsid w:val="006E0828"/>
    <w:rsid w:val="006E0D16"/>
    <w:rsid w:val="006E2F1B"/>
    <w:rsid w:val="006E3304"/>
    <w:rsid w:val="006E4DD6"/>
    <w:rsid w:val="006E5F25"/>
    <w:rsid w:val="006F1E3E"/>
    <w:rsid w:val="006F2590"/>
    <w:rsid w:val="006F2E3F"/>
    <w:rsid w:val="006F2EEC"/>
    <w:rsid w:val="006F58C5"/>
    <w:rsid w:val="006F5D81"/>
    <w:rsid w:val="006F75FD"/>
    <w:rsid w:val="006F77BB"/>
    <w:rsid w:val="006F79B4"/>
    <w:rsid w:val="00701BA8"/>
    <w:rsid w:val="007025E7"/>
    <w:rsid w:val="00703007"/>
    <w:rsid w:val="00703BFC"/>
    <w:rsid w:val="00705573"/>
    <w:rsid w:val="00706CD4"/>
    <w:rsid w:val="007107E6"/>
    <w:rsid w:val="007154AA"/>
    <w:rsid w:val="00715ECF"/>
    <w:rsid w:val="007174EA"/>
    <w:rsid w:val="00717D62"/>
    <w:rsid w:val="00717DB9"/>
    <w:rsid w:val="0072052A"/>
    <w:rsid w:val="00721BDE"/>
    <w:rsid w:val="00722026"/>
    <w:rsid w:val="0072231F"/>
    <w:rsid w:val="00725FBF"/>
    <w:rsid w:val="00727C6A"/>
    <w:rsid w:val="0073042F"/>
    <w:rsid w:val="0073170B"/>
    <w:rsid w:val="007323B5"/>
    <w:rsid w:val="007342A6"/>
    <w:rsid w:val="00734528"/>
    <w:rsid w:val="007349FD"/>
    <w:rsid w:val="00736941"/>
    <w:rsid w:val="00740F91"/>
    <w:rsid w:val="00744051"/>
    <w:rsid w:val="00745583"/>
    <w:rsid w:val="00747E46"/>
    <w:rsid w:val="0075157A"/>
    <w:rsid w:val="007516E9"/>
    <w:rsid w:val="00751F3D"/>
    <w:rsid w:val="00752A31"/>
    <w:rsid w:val="00752D7F"/>
    <w:rsid w:val="00753A97"/>
    <w:rsid w:val="00754608"/>
    <w:rsid w:val="00754F02"/>
    <w:rsid w:val="007559E5"/>
    <w:rsid w:val="00757783"/>
    <w:rsid w:val="00761296"/>
    <w:rsid w:val="00763463"/>
    <w:rsid w:val="00763BAD"/>
    <w:rsid w:val="0076453C"/>
    <w:rsid w:val="00782DA9"/>
    <w:rsid w:val="007838A2"/>
    <w:rsid w:val="0078494D"/>
    <w:rsid w:val="00785346"/>
    <w:rsid w:val="00790AFE"/>
    <w:rsid w:val="00796A9A"/>
    <w:rsid w:val="00797EE0"/>
    <w:rsid w:val="007A094E"/>
    <w:rsid w:val="007A3A03"/>
    <w:rsid w:val="007A3F84"/>
    <w:rsid w:val="007A40CE"/>
    <w:rsid w:val="007A46B9"/>
    <w:rsid w:val="007A4FC2"/>
    <w:rsid w:val="007A5634"/>
    <w:rsid w:val="007A61AE"/>
    <w:rsid w:val="007A62DA"/>
    <w:rsid w:val="007A6CBE"/>
    <w:rsid w:val="007A7706"/>
    <w:rsid w:val="007B3DCF"/>
    <w:rsid w:val="007B4467"/>
    <w:rsid w:val="007B45B8"/>
    <w:rsid w:val="007B4EE2"/>
    <w:rsid w:val="007B53CB"/>
    <w:rsid w:val="007B7B5B"/>
    <w:rsid w:val="007C10EA"/>
    <w:rsid w:val="007C1CEF"/>
    <w:rsid w:val="007C588D"/>
    <w:rsid w:val="007C6BFA"/>
    <w:rsid w:val="007D0625"/>
    <w:rsid w:val="007D070F"/>
    <w:rsid w:val="007D0836"/>
    <w:rsid w:val="007D2BCA"/>
    <w:rsid w:val="007D4729"/>
    <w:rsid w:val="007D74D6"/>
    <w:rsid w:val="007E0603"/>
    <w:rsid w:val="007E27BC"/>
    <w:rsid w:val="007E34E0"/>
    <w:rsid w:val="007E47BF"/>
    <w:rsid w:val="007E514C"/>
    <w:rsid w:val="007E51DF"/>
    <w:rsid w:val="007E72AE"/>
    <w:rsid w:val="007F14DA"/>
    <w:rsid w:val="007F278F"/>
    <w:rsid w:val="007F330D"/>
    <w:rsid w:val="007F4323"/>
    <w:rsid w:val="007F519F"/>
    <w:rsid w:val="007F665B"/>
    <w:rsid w:val="007F6DC8"/>
    <w:rsid w:val="00805001"/>
    <w:rsid w:val="00807246"/>
    <w:rsid w:val="00807761"/>
    <w:rsid w:val="008103A4"/>
    <w:rsid w:val="008118E6"/>
    <w:rsid w:val="00811C64"/>
    <w:rsid w:val="0081419C"/>
    <w:rsid w:val="0081544D"/>
    <w:rsid w:val="00820F60"/>
    <w:rsid w:val="00821144"/>
    <w:rsid w:val="008220E0"/>
    <w:rsid w:val="008260FE"/>
    <w:rsid w:val="008304D5"/>
    <w:rsid w:val="00832C44"/>
    <w:rsid w:val="008357CA"/>
    <w:rsid w:val="008406BE"/>
    <w:rsid w:val="00841522"/>
    <w:rsid w:val="008450F1"/>
    <w:rsid w:val="008464BE"/>
    <w:rsid w:val="00847A04"/>
    <w:rsid w:val="0085053C"/>
    <w:rsid w:val="008509E2"/>
    <w:rsid w:val="00850EA2"/>
    <w:rsid w:val="00851A9F"/>
    <w:rsid w:val="00853223"/>
    <w:rsid w:val="0085373D"/>
    <w:rsid w:val="00854848"/>
    <w:rsid w:val="00860979"/>
    <w:rsid w:val="00864EE4"/>
    <w:rsid w:val="00865C9C"/>
    <w:rsid w:val="008721DC"/>
    <w:rsid w:val="00875BB1"/>
    <w:rsid w:val="00883588"/>
    <w:rsid w:val="0088411A"/>
    <w:rsid w:val="00884717"/>
    <w:rsid w:val="0088710B"/>
    <w:rsid w:val="00887319"/>
    <w:rsid w:val="008874DF"/>
    <w:rsid w:val="00890A76"/>
    <w:rsid w:val="00892A2A"/>
    <w:rsid w:val="00893FC1"/>
    <w:rsid w:val="00894C00"/>
    <w:rsid w:val="00894FC2"/>
    <w:rsid w:val="00895CB0"/>
    <w:rsid w:val="008A08FC"/>
    <w:rsid w:val="008A09EB"/>
    <w:rsid w:val="008A1B1E"/>
    <w:rsid w:val="008A20DD"/>
    <w:rsid w:val="008A21E4"/>
    <w:rsid w:val="008A5FF9"/>
    <w:rsid w:val="008A679C"/>
    <w:rsid w:val="008A739D"/>
    <w:rsid w:val="008B26C4"/>
    <w:rsid w:val="008B295D"/>
    <w:rsid w:val="008B3E19"/>
    <w:rsid w:val="008B78DB"/>
    <w:rsid w:val="008C0680"/>
    <w:rsid w:val="008C20BB"/>
    <w:rsid w:val="008C24E0"/>
    <w:rsid w:val="008C3093"/>
    <w:rsid w:val="008C45A0"/>
    <w:rsid w:val="008C6B13"/>
    <w:rsid w:val="008C6BC7"/>
    <w:rsid w:val="008D01C3"/>
    <w:rsid w:val="008D423C"/>
    <w:rsid w:val="008D4D95"/>
    <w:rsid w:val="008D5372"/>
    <w:rsid w:val="008D773A"/>
    <w:rsid w:val="008E0CD4"/>
    <w:rsid w:val="008F2450"/>
    <w:rsid w:val="008F3CB2"/>
    <w:rsid w:val="008F42EB"/>
    <w:rsid w:val="008F5287"/>
    <w:rsid w:val="008F5CFC"/>
    <w:rsid w:val="008F73E3"/>
    <w:rsid w:val="008F7A8D"/>
    <w:rsid w:val="008F7E84"/>
    <w:rsid w:val="00901035"/>
    <w:rsid w:val="0090123C"/>
    <w:rsid w:val="0090199F"/>
    <w:rsid w:val="00903C99"/>
    <w:rsid w:val="00904016"/>
    <w:rsid w:val="0090461F"/>
    <w:rsid w:val="00904C85"/>
    <w:rsid w:val="00910AE1"/>
    <w:rsid w:val="00911161"/>
    <w:rsid w:val="009113B0"/>
    <w:rsid w:val="009145BF"/>
    <w:rsid w:val="00914BE9"/>
    <w:rsid w:val="00915F4E"/>
    <w:rsid w:val="009163F0"/>
    <w:rsid w:val="009218E9"/>
    <w:rsid w:val="00924363"/>
    <w:rsid w:val="00926E78"/>
    <w:rsid w:val="0093151F"/>
    <w:rsid w:val="009317B5"/>
    <w:rsid w:val="00932A71"/>
    <w:rsid w:val="009344A7"/>
    <w:rsid w:val="00934BB4"/>
    <w:rsid w:val="00934E21"/>
    <w:rsid w:val="00940AC6"/>
    <w:rsid w:val="0094499D"/>
    <w:rsid w:val="00946BE8"/>
    <w:rsid w:val="00950F4E"/>
    <w:rsid w:val="009545A4"/>
    <w:rsid w:val="0095559A"/>
    <w:rsid w:val="0095591D"/>
    <w:rsid w:val="00956DF4"/>
    <w:rsid w:val="00957F7A"/>
    <w:rsid w:val="00961388"/>
    <w:rsid w:val="00961AE5"/>
    <w:rsid w:val="0096248A"/>
    <w:rsid w:val="009670AD"/>
    <w:rsid w:val="0097017E"/>
    <w:rsid w:val="00972062"/>
    <w:rsid w:val="0097282E"/>
    <w:rsid w:val="00973364"/>
    <w:rsid w:val="00973CB8"/>
    <w:rsid w:val="009759F5"/>
    <w:rsid w:val="00976086"/>
    <w:rsid w:val="00977C0C"/>
    <w:rsid w:val="00980CD9"/>
    <w:rsid w:val="00981077"/>
    <w:rsid w:val="00981DA1"/>
    <w:rsid w:val="00982278"/>
    <w:rsid w:val="00987965"/>
    <w:rsid w:val="00990C18"/>
    <w:rsid w:val="00991190"/>
    <w:rsid w:val="00994596"/>
    <w:rsid w:val="009967E5"/>
    <w:rsid w:val="009A09FF"/>
    <w:rsid w:val="009A10A7"/>
    <w:rsid w:val="009A2542"/>
    <w:rsid w:val="009A3116"/>
    <w:rsid w:val="009B1A70"/>
    <w:rsid w:val="009B1C41"/>
    <w:rsid w:val="009B2537"/>
    <w:rsid w:val="009B2E5C"/>
    <w:rsid w:val="009B3FA2"/>
    <w:rsid w:val="009B5495"/>
    <w:rsid w:val="009B6E91"/>
    <w:rsid w:val="009B7E4B"/>
    <w:rsid w:val="009C083A"/>
    <w:rsid w:val="009C1479"/>
    <w:rsid w:val="009C5E35"/>
    <w:rsid w:val="009C6F3C"/>
    <w:rsid w:val="009D04B5"/>
    <w:rsid w:val="009D32AF"/>
    <w:rsid w:val="009D3F26"/>
    <w:rsid w:val="009D537E"/>
    <w:rsid w:val="009D5FDF"/>
    <w:rsid w:val="009D7001"/>
    <w:rsid w:val="009D7FDF"/>
    <w:rsid w:val="009E0267"/>
    <w:rsid w:val="009E1F27"/>
    <w:rsid w:val="009E1FB1"/>
    <w:rsid w:val="009E3BCB"/>
    <w:rsid w:val="009E4D50"/>
    <w:rsid w:val="009E55B3"/>
    <w:rsid w:val="009E7006"/>
    <w:rsid w:val="009F0464"/>
    <w:rsid w:val="009F1055"/>
    <w:rsid w:val="009F37DE"/>
    <w:rsid w:val="009F405C"/>
    <w:rsid w:val="009F5D7E"/>
    <w:rsid w:val="009F5DBC"/>
    <w:rsid w:val="00A0548A"/>
    <w:rsid w:val="00A05DF6"/>
    <w:rsid w:val="00A062D1"/>
    <w:rsid w:val="00A06A3E"/>
    <w:rsid w:val="00A10494"/>
    <w:rsid w:val="00A113CA"/>
    <w:rsid w:val="00A162AE"/>
    <w:rsid w:val="00A16DA3"/>
    <w:rsid w:val="00A17308"/>
    <w:rsid w:val="00A211CD"/>
    <w:rsid w:val="00A211D1"/>
    <w:rsid w:val="00A22322"/>
    <w:rsid w:val="00A24245"/>
    <w:rsid w:val="00A24B84"/>
    <w:rsid w:val="00A27BC9"/>
    <w:rsid w:val="00A30EF4"/>
    <w:rsid w:val="00A321CE"/>
    <w:rsid w:val="00A33754"/>
    <w:rsid w:val="00A34253"/>
    <w:rsid w:val="00A348E5"/>
    <w:rsid w:val="00A34EA8"/>
    <w:rsid w:val="00A35BC5"/>
    <w:rsid w:val="00A43BDA"/>
    <w:rsid w:val="00A442BA"/>
    <w:rsid w:val="00A44991"/>
    <w:rsid w:val="00A44AB1"/>
    <w:rsid w:val="00A46463"/>
    <w:rsid w:val="00A52BEA"/>
    <w:rsid w:val="00A52C66"/>
    <w:rsid w:val="00A52F39"/>
    <w:rsid w:val="00A54E73"/>
    <w:rsid w:val="00A553E3"/>
    <w:rsid w:val="00A558C8"/>
    <w:rsid w:val="00A616B0"/>
    <w:rsid w:val="00A6304A"/>
    <w:rsid w:val="00A6357D"/>
    <w:rsid w:val="00A67E5F"/>
    <w:rsid w:val="00A712D6"/>
    <w:rsid w:val="00A72202"/>
    <w:rsid w:val="00A73FE5"/>
    <w:rsid w:val="00A76C96"/>
    <w:rsid w:val="00A80BA5"/>
    <w:rsid w:val="00A83117"/>
    <w:rsid w:val="00A83606"/>
    <w:rsid w:val="00A83E7F"/>
    <w:rsid w:val="00A8422B"/>
    <w:rsid w:val="00A85760"/>
    <w:rsid w:val="00A87447"/>
    <w:rsid w:val="00A9005E"/>
    <w:rsid w:val="00A917E4"/>
    <w:rsid w:val="00A9258E"/>
    <w:rsid w:val="00A92A28"/>
    <w:rsid w:val="00A94E5F"/>
    <w:rsid w:val="00A9617C"/>
    <w:rsid w:val="00AA32AA"/>
    <w:rsid w:val="00AB2987"/>
    <w:rsid w:val="00AB41BE"/>
    <w:rsid w:val="00AB51C8"/>
    <w:rsid w:val="00AB5FB5"/>
    <w:rsid w:val="00AB7D77"/>
    <w:rsid w:val="00AC5449"/>
    <w:rsid w:val="00AD1443"/>
    <w:rsid w:val="00AD15E4"/>
    <w:rsid w:val="00AD200E"/>
    <w:rsid w:val="00AD2731"/>
    <w:rsid w:val="00AD4E2E"/>
    <w:rsid w:val="00AD52DF"/>
    <w:rsid w:val="00AD58A5"/>
    <w:rsid w:val="00AD6E64"/>
    <w:rsid w:val="00AE6B6F"/>
    <w:rsid w:val="00AF09D2"/>
    <w:rsid w:val="00AF1734"/>
    <w:rsid w:val="00AF1A76"/>
    <w:rsid w:val="00AF2B5C"/>
    <w:rsid w:val="00AF7093"/>
    <w:rsid w:val="00B025C4"/>
    <w:rsid w:val="00B0404B"/>
    <w:rsid w:val="00B046EA"/>
    <w:rsid w:val="00B0599A"/>
    <w:rsid w:val="00B05D69"/>
    <w:rsid w:val="00B0606A"/>
    <w:rsid w:val="00B1454E"/>
    <w:rsid w:val="00B14C4D"/>
    <w:rsid w:val="00B16BF8"/>
    <w:rsid w:val="00B17962"/>
    <w:rsid w:val="00B21092"/>
    <w:rsid w:val="00B21A20"/>
    <w:rsid w:val="00B2264D"/>
    <w:rsid w:val="00B23BEE"/>
    <w:rsid w:val="00B3017B"/>
    <w:rsid w:val="00B314AE"/>
    <w:rsid w:val="00B34AAF"/>
    <w:rsid w:val="00B34FA2"/>
    <w:rsid w:val="00B357ED"/>
    <w:rsid w:val="00B35C84"/>
    <w:rsid w:val="00B36451"/>
    <w:rsid w:val="00B37EBA"/>
    <w:rsid w:val="00B408C7"/>
    <w:rsid w:val="00B438E7"/>
    <w:rsid w:val="00B55942"/>
    <w:rsid w:val="00B5594F"/>
    <w:rsid w:val="00B56A7C"/>
    <w:rsid w:val="00B57FB7"/>
    <w:rsid w:val="00B60C37"/>
    <w:rsid w:val="00B64009"/>
    <w:rsid w:val="00B646CD"/>
    <w:rsid w:val="00B64F8A"/>
    <w:rsid w:val="00B70057"/>
    <w:rsid w:val="00B71BFA"/>
    <w:rsid w:val="00B71E0E"/>
    <w:rsid w:val="00B71F83"/>
    <w:rsid w:val="00B72412"/>
    <w:rsid w:val="00B7341E"/>
    <w:rsid w:val="00B75518"/>
    <w:rsid w:val="00B7602A"/>
    <w:rsid w:val="00B7679A"/>
    <w:rsid w:val="00B77D0E"/>
    <w:rsid w:val="00B81D9F"/>
    <w:rsid w:val="00B82E91"/>
    <w:rsid w:val="00B83449"/>
    <w:rsid w:val="00B83F21"/>
    <w:rsid w:val="00B8441F"/>
    <w:rsid w:val="00B863B5"/>
    <w:rsid w:val="00B90BF1"/>
    <w:rsid w:val="00B934C5"/>
    <w:rsid w:val="00B93E84"/>
    <w:rsid w:val="00B95E28"/>
    <w:rsid w:val="00B97EEE"/>
    <w:rsid w:val="00BA1470"/>
    <w:rsid w:val="00BA2065"/>
    <w:rsid w:val="00BA2F26"/>
    <w:rsid w:val="00BA36D5"/>
    <w:rsid w:val="00BA3CE6"/>
    <w:rsid w:val="00BA4081"/>
    <w:rsid w:val="00BA43B2"/>
    <w:rsid w:val="00BA483C"/>
    <w:rsid w:val="00BA687B"/>
    <w:rsid w:val="00BB0943"/>
    <w:rsid w:val="00BB0D53"/>
    <w:rsid w:val="00BB10DC"/>
    <w:rsid w:val="00BB2460"/>
    <w:rsid w:val="00BB2C6B"/>
    <w:rsid w:val="00BB2DEC"/>
    <w:rsid w:val="00BB4CC1"/>
    <w:rsid w:val="00BB614D"/>
    <w:rsid w:val="00BB7B37"/>
    <w:rsid w:val="00BC0450"/>
    <w:rsid w:val="00BC046F"/>
    <w:rsid w:val="00BC053B"/>
    <w:rsid w:val="00BC15CE"/>
    <w:rsid w:val="00BC57EB"/>
    <w:rsid w:val="00BC6B7F"/>
    <w:rsid w:val="00BD1C18"/>
    <w:rsid w:val="00BD3071"/>
    <w:rsid w:val="00BD6589"/>
    <w:rsid w:val="00BD6CFF"/>
    <w:rsid w:val="00BE0AF1"/>
    <w:rsid w:val="00BE3523"/>
    <w:rsid w:val="00BE48D8"/>
    <w:rsid w:val="00BE4CF6"/>
    <w:rsid w:val="00BE56BC"/>
    <w:rsid w:val="00BE5764"/>
    <w:rsid w:val="00BE678F"/>
    <w:rsid w:val="00BF20F4"/>
    <w:rsid w:val="00BF31E2"/>
    <w:rsid w:val="00BF3220"/>
    <w:rsid w:val="00BF68C9"/>
    <w:rsid w:val="00BF69A9"/>
    <w:rsid w:val="00BF7744"/>
    <w:rsid w:val="00C01D8D"/>
    <w:rsid w:val="00C02D60"/>
    <w:rsid w:val="00C05711"/>
    <w:rsid w:val="00C05BC2"/>
    <w:rsid w:val="00C07719"/>
    <w:rsid w:val="00C16600"/>
    <w:rsid w:val="00C177A0"/>
    <w:rsid w:val="00C2101D"/>
    <w:rsid w:val="00C22C2A"/>
    <w:rsid w:val="00C2793D"/>
    <w:rsid w:val="00C338FF"/>
    <w:rsid w:val="00C3536E"/>
    <w:rsid w:val="00C407D0"/>
    <w:rsid w:val="00C41384"/>
    <w:rsid w:val="00C42CE1"/>
    <w:rsid w:val="00C42FEF"/>
    <w:rsid w:val="00C44A99"/>
    <w:rsid w:val="00C44E8B"/>
    <w:rsid w:val="00C463F1"/>
    <w:rsid w:val="00C50BD7"/>
    <w:rsid w:val="00C51052"/>
    <w:rsid w:val="00C51711"/>
    <w:rsid w:val="00C51EB0"/>
    <w:rsid w:val="00C56180"/>
    <w:rsid w:val="00C56841"/>
    <w:rsid w:val="00C61910"/>
    <w:rsid w:val="00C6447B"/>
    <w:rsid w:val="00C64BCF"/>
    <w:rsid w:val="00C65680"/>
    <w:rsid w:val="00C66E2B"/>
    <w:rsid w:val="00C7079E"/>
    <w:rsid w:val="00C71B7E"/>
    <w:rsid w:val="00C720B2"/>
    <w:rsid w:val="00C722A9"/>
    <w:rsid w:val="00C76E78"/>
    <w:rsid w:val="00C904F8"/>
    <w:rsid w:val="00C9222F"/>
    <w:rsid w:val="00C92320"/>
    <w:rsid w:val="00C93D41"/>
    <w:rsid w:val="00C9452A"/>
    <w:rsid w:val="00C950AD"/>
    <w:rsid w:val="00C954C1"/>
    <w:rsid w:val="00C957C2"/>
    <w:rsid w:val="00C95AE1"/>
    <w:rsid w:val="00C95F60"/>
    <w:rsid w:val="00C96075"/>
    <w:rsid w:val="00C96FC1"/>
    <w:rsid w:val="00C97984"/>
    <w:rsid w:val="00CA0940"/>
    <w:rsid w:val="00CA1394"/>
    <w:rsid w:val="00CA15AB"/>
    <w:rsid w:val="00CA2BF6"/>
    <w:rsid w:val="00CA333A"/>
    <w:rsid w:val="00CA366F"/>
    <w:rsid w:val="00CA5C17"/>
    <w:rsid w:val="00CA5FB2"/>
    <w:rsid w:val="00CA6195"/>
    <w:rsid w:val="00CA6FC7"/>
    <w:rsid w:val="00CA759B"/>
    <w:rsid w:val="00CB0987"/>
    <w:rsid w:val="00CB21BB"/>
    <w:rsid w:val="00CB2904"/>
    <w:rsid w:val="00CB538E"/>
    <w:rsid w:val="00CB67BE"/>
    <w:rsid w:val="00CC02BA"/>
    <w:rsid w:val="00CC05C2"/>
    <w:rsid w:val="00CC32F3"/>
    <w:rsid w:val="00CC360C"/>
    <w:rsid w:val="00CC69EE"/>
    <w:rsid w:val="00CC7D7F"/>
    <w:rsid w:val="00CD1FB8"/>
    <w:rsid w:val="00CD2A36"/>
    <w:rsid w:val="00CD3521"/>
    <w:rsid w:val="00CD53EE"/>
    <w:rsid w:val="00CD68C5"/>
    <w:rsid w:val="00CD72B8"/>
    <w:rsid w:val="00CD72D3"/>
    <w:rsid w:val="00CD74F8"/>
    <w:rsid w:val="00CD7ADD"/>
    <w:rsid w:val="00CE0EFB"/>
    <w:rsid w:val="00CE10DB"/>
    <w:rsid w:val="00CE21A0"/>
    <w:rsid w:val="00CE562C"/>
    <w:rsid w:val="00CE650D"/>
    <w:rsid w:val="00CE74CE"/>
    <w:rsid w:val="00CF0F8C"/>
    <w:rsid w:val="00CF2D44"/>
    <w:rsid w:val="00D004C5"/>
    <w:rsid w:val="00D01A89"/>
    <w:rsid w:val="00D02676"/>
    <w:rsid w:val="00D02969"/>
    <w:rsid w:val="00D071B7"/>
    <w:rsid w:val="00D10719"/>
    <w:rsid w:val="00D107B5"/>
    <w:rsid w:val="00D109CF"/>
    <w:rsid w:val="00D11B6F"/>
    <w:rsid w:val="00D13C62"/>
    <w:rsid w:val="00D1543E"/>
    <w:rsid w:val="00D159E0"/>
    <w:rsid w:val="00D2162C"/>
    <w:rsid w:val="00D21740"/>
    <w:rsid w:val="00D24C69"/>
    <w:rsid w:val="00D253AC"/>
    <w:rsid w:val="00D265BC"/>
    <w:rsid w:val="00D27914"/>
    <w:rsid w:val="00D30778"/>
    <w:rsid w:val="00D31CCA"/>
    <w:rsid w:val="00D338A9"/>
    <w:rsid w:val="00D34774"/>
    <w:rsid w:val="00D36971"/>
    <w:rsid w:val="00D37B14"/>
    <w:rsid w:val="00D4010A"/>
    <w:rsid w:val="00D40FA9"/>
    <w:rsid w:val="00D42461"/>
    <w:rsid w:val="00D45952"/>
    <w:rsid w:val="00D50B0D"/>
    <w:rsid w:val="00D50EDD"/>
    <w:rsid w:val="00D51059"/>
    <w:rsid w:val="00D51378"/>
    <w:rsid w:val="00D51BF3"/>
    <w:rsid w:val="00D51D3E"/>
    <w:rsid w:val="00D53860"/>
    <w:rsid w:val="00D54D72"/>
    <w:rsid w:val="00D57F60"/>
    <w:rsid w:val="00D60638"/>
    <w:rsid w:val="00D60A37"/>
    <w:rsid w:val="00D64315"/>
    <w:rsid w:val="00D70E7E"/>
    <w:rsid w:val="00D74E00"/>
    <w:rsid w:val="00D75EA6"/>
    <w:rsid w:val="00D769E3"/>
    <w:rsid w:val="00D77F49"/>
    <w:rsid w:val="00D805AA"/>
    <w:rsid w:val="00D81433"/>
    <w:rsid w:val="00D8192E"/>
    <w:rsid w:val="00D82F02"/>
    <w:rsid w:val="00D83F48"/>
    <w:rsid w:val="00D917D6"/>
    <w:rsid w:val="00D9600C"/>
    <w:rsid w:val="00D96579"/>
    <w:rsid w:val="00D96DF4"/>
    <w:rsid w:val="00D97330"/>
    <w:rsid w:val="00DA1DA4"/>
    <w:rsid w:val="00DA2AFC"/>
    <w:rsid w:val="00DA2FA4"/>
    <w:rsid w:val="00DA45C4"/>
    <w:rsid w:val="00DA54C5"/>
    <w:rsid w:val="00DA5CF3"/>
    <w:rsid w:val="00DA7526"/>
    <w:rsid w:val="00DB07D7"/>
    <w:rsid w:val="00DB514D"/>
    <w:rsid w:val="00DB5908"/>
    <w:rsid w:val="00DC1535"/>
    <w:rsid w:val="00DC360B"/>
    <w:rsid w:val="00DC3CCB"/>
    <w:rsid w:val="00DC6042"/>
    <w:rsid w:val="00DD10C8"/>
    <w:rsid w:val="00DD1AA2"/>
    <w:rsid w:val="00DD4E48"/>
    <w:rsid w:val="00DD6367"/>
    <w:rsid w:val="00DD6A23"/>
    <w:rsid w:val="00DD7FA4"/>
    <w:rsid w:val="00DE1838"/>
    <w:rsid w:val="00DE18F4"/>
    <w:rsid w:val="00DE2417"/>
    <w:rsid w:val="00DE2A62"/>
    <w:rsid w:val="00DE50F9"/>
    <w:rsid w:val="00DE77D5"/>
    <w:rsid w:val="00DF0516"/>
    <w:rsid w:val="00DF3E17"/>
    <w:rsid w:val="00DF5933"/>
    <w:rsid w:val="00DF7995"/>
    <w:rsid w:val="00E01139"/>
    <w:rsid w:val="00E02A82"/>
    <w:rsid w:val="00E05A8B"/>
    <w:rsid w:val="00E0683C"/>
    <w:rsid w:val="00E076C0"/>
    <w:rsid w:val="00E13E1A"/>
    <w:rsid w:val="00E14530"/>
    <w:rsid w:val="00E1502C"/>
    <w:rsid w:val="00E1688F"/>
    <w:rsid w:val="00E1748D"/>
    <w:rsid w:val="00E20332"/>
    <w:rsid w:val="00E20D33"/>
    <w:rsid w:val="00E2149D"/>
    <w:rsid w:val="00E246C3"/>
    <w:rsid w:val="00E24A62"/>
    <w:rsid w:val="00E25C6F"/>
    <w:rsid w:val="00E25F53"/>
    <w:rsid w:val="00E304C8"/>
    <w:rsid w:val="00E31D47"/>
    <w:rsid w:val="00E3443D"/>
    <w:rsid w:val="00E417C0"/>
    <w:rsid w:val="00E436FF"/>
    <w:rsid w:val="00E458E7"/>
    <w:rsid w:val="00E45B2F"/>
    <w:rsid w:val="00E471A0"/>
    <w:rsid w:val="00E5001D"/>
    <w:rsid w:val="00E54C70"/>
    <w:rsid w:val="00E5611B"/>
    <w:rsid w:val="00E573F6"/>
    <w:rsid w:val="00E626AA"/>
    <w:rsid w:val="00E63B4A"/>
    <w:rsid w:val="00E7097F"/>
    <w:rsid w:val="00E81BE9"/>
    <w:rsid w:val="00E81DE1"/>
    <w:rsid w:val="00E81F23"/>
    <w:rsid w:val="00E83AEE"/>
    <w:rsid w:val="00E86124"/>
    <w:rsid w:val="00E932F7"/>
    <w:rsid w:val="00E939FC"/>
    <w:rsid w:val="00E964FE"/>
    <w:rsid w:val="00E9743A"/>
    <w:rsid w:val="00E97E18"/>
    <w:rsid w:val="00EA41CB"/>
    <w:rsid w:val="00EA41E5"/>
    <w:rsid w:val="00EA42CF"/>
    <w:rsid w:val="00EA4A07"/>
    <w:rsid w:val="00EB0B66"/>
    <w:rsid w:val="00EB0F55"/>
    <w:rsid w:val="00EB3B6E"/>
    <w:rsid w:val="00EB539C"/>
    <w:rsid w:val="00EB55E6"/>
    <w:rsid w:val="00EC0373"/>
    <w:rsid w:val="00EC3C15"/>
    <w:rsid w:val="00EC3C49"/>
    <w:rsid w:val="00EC60B6"/>
    <w:rsid w:val="00ED02DD"/>
    <w:rsid w:val="00ED5B38"/>
    <w:rsid w:val="00ED6573"/>
    <w:rsid w:val="00ED6FBE"/>
    <w:rsid w:val="00EE1050"/>
    <w:rsid w:val="00EE3E12"/>
    <w:rsid w:val="00EE6C8C"/>
    <w:rsid w:val="00EF392D"/>
    <w:rsid w:val="00EF6CA2"/>
    <w:rsid w:val="00F0011C"/>
    <w:rsid w:val="00F01650"/>
    <w:rsid w:val="00F02A33"/>
    <w:rsid w:val="00F03483"/>
    <w:rsid w:val="00F04A74"/>
    <w:rsid w:val="00F1066C"/>
    <w:rsid w:val="00F1277E"/>
    <w:rsid w:val="00F147C3"/>
    <w:rsid w:val="00F14B9B"/>
    <w:rsid w:val="00F1513C"/>
    <w:rsid w:val="00F152FC"/>
    <w:rsid w:val="00F15C0A"/>
    <w:rsid w:val="00F16825"/>
    <w:rsid w:val="00F17AB5"/>
    <w:rsid w:val="00F2246E"/>
    <w:rsid w:val="00F229A4"/>
    <w:rsid w:val="00F23B0F"/>
    <w:rsid w:val="00F27530"/>
    <w:rsid w:val="00F27A7B"/>
    <w:rsid w:val="00F307CF"/>
    <w:rsid w:val="00F316B9"/>
    <w:rsid w:val="00F32688"/>
    <w:rsid w:val="00F34A57"/>
    <w:rsid w:val="00F362EE"/>
    <w:rsid w:val="00F37297"/>
    <w:rsid w:val="00F40753"/>
    <w:rsid w:val="00F408EA"/>
    <w:rsid w:val="00F42AB4"/>
    <w:rsid w:val="00F42ACC"/>
    <w:rsid w:val="00F43843"/>
    <w:rsid w:val="00F43C64"/>
    <w:rsid w:val="00F44DB5"/>
    <w:rsid w:val="00F46F88"/>
    <w:rsid w:val="00F547C8"/>
    <w:rsid w:val="00F55022"/>
    <w:rsid w:val="00F5661A"/>
    <w:rsid w:val="00F56A4B"/>
    <w:rsid w:val="00F57595"/>
    <w:rsid w:val="00F57F15"/>
    <w:rsid w:val="00F61552"/>
    <w:rsid w:val="00F6195E"/>
    <w:rsid w:val="00F62466"/>
    <w:rsid w:val="00F64DCA"/>
    <w:rsid w:val="00F659CA"/>
    <w:rsid w:val="00F6603A"/>
    <w:rsid w:val="00F6636F"/>
    <w:rsid w:val="00F66546"/>
    <w:rsid w:val="00F66830"/>
    <w:rsid w:val="00F703A4"/>
    <w:rsid w:val="00F72D21"/>
    <w:rsid w:val="00F73A00"/>
    <w:rsid w:val="00F73F75"/>
    <w:rsid w:val="00F7469D"/>
    <w:rsid w:val="00F76E78"/>
    <w:rsid w:val="00F76F06"/>
    <w:rsid w:val="00F83654"/>
    <w:rsid w:val="00F837C6"/>
    <w:rsid w:val="00F87CB4"/>
    <w:rsid w:val="00F912A3"/>
    <w:rsid w:val="00FA01E0"/>
    <w:rsid w:val="00FA0268"/>
    <w:rsid w:val="00FA02B2"/>
    <w:rsid w:val="00FA1BE9"/>
    <w:rsid w:val="00FA20E1"/>
    <w:rsid w:val="00FA7E7E"/>
    <w:rsid w:val="00FB13AD"/>
    <w:rsid w:val="00FB3B00"/>
    <w:rsid w:val="00FC085F"/>
    <w:rsid w:val="00FC19F5"/>
    <w:rsid w:val="00FC3B18"/>
    <w:rsid w:val="00FC3E2A"/>
    <w:rsid w:val="00FC4606"/>
    <w:rsid w:val="00FC5567"/>
    <w:rsid w:val="00FC7EEE"/>
    <w:rsid w:val="00FD035C"/>
    <w:rsid w:val="00FD1325"/>
    <w:rsid w:val="00FD3281"/>
    <w:rsid w:val="00FD4303"/>
    <w:rsid w:val="00FD5F9C"/>
    <w:rsid w:val="00FD671A"/>
    <w:rsid w:val="00FD689A"/>
    <w:rsid w:val="00FD69F8"/>
    <w:rsid w:val="00FD70E7"/>
    <w:rsid w:val="00FE1317"/>
    <w:rsid w:val="00FE4018"/>
    <w:rsid w:val="00FE42C7"/>
    <w:rsid w:val="00FE475B"/>
    <w:rsid w:val="00FE4E3B"/>
    <w:rsid w:val="00FE6997"/>
    <w:rsid w:val="00FE7F98"/>
    <w:rsid w:val="00FF11FA"/>
    <w:rsid w:val="00FF43C6"/>
    <w:rsid w:val="00FF59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EB2C48E"/>
  <w15:docId w15:val="{EC48F728-280A-4FB5-AA56-FD8D72D3DF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F7093"/>
    <w:pPr>
      <w:widowControl w:val="0"/>
      <w:wordWrap w:val="0"/>
      <w:autoSpaceDE w:val="0"/>
      <w:autoSpaceDN w:val="0"/>
      <w:spacing w:after="0" w:line="240" w:lineRule="auto"/>
    </w:pPr>
  </w:style>
  <w:style w:type="paragraph" w:styleId="1">
    <w:name w:val="heading 1"/>
    <w:basedOn w:val="a"/>
    <w:link w:val="1Char"/>
    <w:uiPriority w:val="9"/>
    <w:qFormat/>
    <w:rsid w:val="00B21A20"/>
    <w:pPr>
      <w:widowControl/>
      <w:wordWrap/>
      <w:autoSpaceDE/>
      <w:autoSpaceDN/>
      <w:spacing w:before="100" w:beforeAutospacing="1" w:after="100" w:afterAutospacing="1"/>
      <w:jc w:val="left"/>
      <w:outlineLvl w:val="0"/>
    </w:pPr>
    <w:rPr>
      <w:rFonts w:ascii="굴림" w:eastAsia="굴림" w:hAnsi="굴림" w:cs="굴림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AF7093"/>
    <w:pPr>
      <w:spacing w:after="0" w:line="240" w:lineRule="auto"/>
      <w:jc w:val="left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a4">
    <w:name w:val="Hyperlink"/>
    <w:basedOn w:val="a0"/>
    <w:uiPriority w:val="99"/>
    <w:unhideWhenUsed/>
    <w:rsid w:val="00AF7093"/>
    <w:rPr>
      <w:color w:val="0000FF" w:themeColor="hyperlink"/>
      <w:u w:val="single"/>
    </w:rPr>
  </w:style>
  <w:style w:type="paragraph" w:styleId="a5">
    <w:name w:val="No Spacing"/>
    <w:uiPriority w:val="1"/>
    <w:qFormat/>
    <w:rsid w:val="00AF7093"/>
    <w:pPr>
      <w:widowControl w:val="0"/>
      <w:wordWrap w:val="0"/>
      <w:autoSpaceDE w:val="0"/>
      <w:autoSpaceDN w:val="0"/>
      <w:spacing w:after="0" w:line="240" w:lineRule="auto"/>
    </w:pPr>
  </w:style>
  <w:style w:type="paragraph" w:styleId="a6">
    <w:name w:val="header"/>
    <w:basedOn w:val="a"/>
    <w:link w:val="Char"/>
    <w:uiPriority w:val="99"/>
    <w:unhideWhenUsed/>
    <w:rsid w:val="009545A4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6"/>
    <w:uiPriority w:val="99"/>
    <w:rsid w:val="009545A4"/>
  </w:style>
  <w:style w:type="paragraph" w:styleId="a7">
    <w:name w:val="footer"/>
    <w:basedOn w:val="a"/>
    <w:link w:val="Char0"/>
    <w:uiPriority w:val="99"/>
    <w:unhideWhenUsed/>
    <w:rsid w:val="009545A4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7"/>
    <w:uiPriority w:val="99"/>
    <w:rsid w:val="009545A4"/>
  </w:style>
  <w:style w:type="character" w:customStyle="1" w:styleId="apple-converted-space">
    <w:name w:val="apple-converted-space"/>
    <w:basedOn w:val="a0"/>
    <w:rsid w:val="004262E5"/>
  </w:style>
  <w:style w:type="paragraph" w:styleId="a8">
    <w:name w:val="Normal (Web)"/>
    <w:basedOn w:val="a"/>
    <w:uiPriority w:val="99"/>
    <w:semiHidden/>
    <w:unhideWhenUsed/>
    <w:rsid w:val="00476976"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4"/>
      <w:szCs w:val="24"/>
    </w:rPr>
  </w:style>
  <w:style w:type="character" w:customStyle="1" w:styleId="1Char">
    <w:name w:val="제목 1 Char"/>
    <w:basedOn w:val="a0"/>
    <w:link w:val="1"/>
    <w:uiPriority w:val="9"/>
    <w:rsid w:val="00B21A20"/>
    <w:rPr>
      <w:rFonts w:ascii="굴림" w:eastAsia="굴림" w:hAnsi="굴림" w:cs="굴림"/>
      <w:b/>
      <w:bCs/>
      <w:kern w:val="36"/>
      <w:sz w:val="48"/>
      <w:szCs w:val="48"/>
    </w:rPr>
  </w:style>
  <w:style w:type="character" w:customStyle="1" w:styleId="tt">
    <w:name w:val="tt"/>
    <w:basedOn w:val="a0"/>
    <w:rsid w:val="00B21A20"/>
  </w:style>
  <w:style w:type="character" w:styleId="a9">
    <w:name w:val="Emphasis"/>
    <w:basedOn w:val="a0"/>
    <w:uiPriority w:val="20"/>
    <w:qFormat/>
    <w:rsid w:val="00B21A20"/>
    <w:rPr>
      <w:i/>
      <w:iCs/>
    </w:rPr>
  </w:style>
  <w:style w:type="paragraph" w:customStyle="1" w:styleId="aa">
    <w:name w:val="바탕글"/>
    <w:basedOn w:val="a"/>
    <w:rsid w:val="00FB13AD"/>
    <w:pPr>
      <w:shd w:val="clear" w:color="auto" w:fill="FFFFFF"/>
      <w:snapToGrid w:val="0"/>
      <w:spacing w:line="384" w:lineRule="auto"/>
      <w:textAlignment w:val="baseline"/>
    </w:pPr>
    <w:rPr>
      <w:rFonts w:ascii="굴림" w:eastAsia="굴림" w:hAnsi="굴림" w:cs="굴림"/>
      <w:color w:val="000000"/>
      <w:kern w:val="0"/>
      <w:szCs w:val="20"/>
    </w:rPr>
  </w:style>
  <w:style w:type="paragraph" w:styleId="ab">
    <w:name w:val="List Paragraph"/>
    <w:basedOn w:val="a"/>
    <w:uiPriority w:val="34"/>
    <w:qFormat/>
    <w:rsid w:val="00524D04"/>
    <w:pPr>
      <w:spacing w:after="160" w:line="259" w:lineRule="auto"/>
      <w:ind w:leftChars="400" w:left="800"/>
    </w:pPr>
  </w:style>
  <w:style w:type="paragraph" w:styleId="ac">
    <w:name w:val="Balloon Text"/>
    <w:basedOn w:val="a"/>
    <w:link w:val="Char1"/>
    <w:uiPriority w:val="99"/>
    <w:semiHidden/>
    <w:unhideWhenUsed/>
    <w:rsid w:val="00524D04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c"/>
    <w:uiPriority w:val="99"/>
    <w:semiHidden/>
    <w:rsid w:val="00524D04"/>
    <w:rPr>
      <w:rFonts w:asciiTheme="majorHAnsi" w:eastAsiaTheme="majorEastAsia" w:hAnsiTheme="majorHAnsi" w:cstheme="majorBidi"/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1558D9"/>
    <w:rPr>
      <w:color w:val="800080" w:themeColor="followedHyperlink"/>
      <w:u w:val="single"/>
    </w:rPr>
  </w:style>
  <w:style w:type="character" w:styleId="ae">
    <w:name w:val="footnote reference"/>
    <w:basedOn w:val="a0"/>
    <w:uiPriority w:val="99"/>
    <w:semiHidden/>
    <w:unhideWhenUsed/>
    <w:rsid w:val="004F6096"/>
    <w:rPr>
      <w:vertAlign w:val="superscript"/>
    </w:rPr>
  </w:style>
  <w:style w:type="character" w:customStyle="1" w:styleId="10">
    <w:name w:val="확인되지 않은 멘션1"/>
    <w:basedOn w:val="a0"/>
    <w:uiPriority w:val="99"/>
    <w:semiHidden/>
    <w:unhideWhenUsed/>
    <w:rsid w:val="00F37297"/>
    <w:rPr>
      <w:color w:val="808080"/>
      <w:shd w:val="clear" w:color="auto" w:fill="E6E6E6"/>
    </w:rPr>
  </w:style>
  <w:style w:type="character" w:customStyle="1" w:styleId="2">
    <w:name w:val="확인되지 않은 멘션2"/>
    <w:basedOn w:val="a0"/>
    <w:uiPriority w:val="99"/>
    <w:semiHidden/>
    <w:unhideWhenUsed/>
    <w:rsid w:val="00CD53EE"/>
    <w:rPr>
      <w:color w:val="605E5C"/>
      <w:shd w:val="clear" w:color="auto" w:fill="E1DFDD"/>
    </w:rPr>
  </w:style>
  <w:style w:type="character" w:customStyle="1" w:styleId="3">
    <w:name w:val="확인되지 않은 멘션3"/>
    <w:basedOn w:val="a0"/>
    <w:uiPriority w:val="99"/>
    <w:semiHidden/>
    <w:unhideWhenUsed/>
    <w:rsid w:val="001C310E"/>
    <w:rPr>
      <w:color w:val="605E5C"/>
      <w:shd w:val="clear" w:color="auto" w:fill="E1DFDD"/>
    </w:rPr>
  </w:style>
  <w:style w:type="character" w:customStyle="1" w:styleId="4">
    <w:name w:val="확인되지 않은 멘션4"/>
    <w:basedOn w:val="a0"/>
    <w:uiPriority w:val="99"/>
    <w:semiHidden/>
    <w:unhideWhenUsed/>
    <w:rsid w:val="00A76C96"/>
    <w:rPr>
      <w:color w:val="605E5C"/>
      <w:shd w:val="clear" w:color="auto" w:fill="E1DFDD"/>
    </w:rPr>
  </w:style>
  <w:style w:type="character" w:styleId="af">
    <w:name w:val="annotation reference"/>
    <w:basedOn w:val="a0"/>
    <w:uiPriority w:val="99"/>
    <w:semiHidden/>
    <w:unhideWhenUsed/>
    <w:rsid w:val="00F27A7B"/>
    <w:rPr>
      <w:sz w:val="18"/>
      <w:szCs w:val="18"/>
    </w:rPr>
  </w:style>
  <w:style w:type="paragraph" w:styleId="af0">
    <w:name w:val="annotation text"/>
    <w:basedOn w:val="a"/>
    <w:link w:val="Char2"/>
    <w:uiPriority w:val="99"/>
    <w:semiHidden/>
    <w:unhideWhenUsed/>
    <w:rsid w:val="00F27A7B"/>
    <w:pPr>
      <w:jc w:val="left"/>
    </w:pPr>
  </w:style>
  <w:style w:type="character" w:customStyle="1" w:styleId="Char2">
    <w:name w:val="메모 텍스트 Char"/>
    <w:basedOn w:val="a0"/>
    <w:link w:val="af0"/>
    <w:uiPriority w:val="99"/>
    <w:semiHidden/>
    <w:rsid w:val="00F27A7B"/>
  </w:style>
  <w:style w:type="paragraph" w:styleId="af1">
    <w:name w:val="annotation subject"/>
    <w:basedOn w:val="af0"/>
    <w:next w:val="af0"/>
    <w:link w:val="Char3"/>
    <w:uiPriority w:val="99"/>
    <w:semiHidden/>
    <w:unhideWhenUsed/>
    <w:rsid w:val="00F27A7B"/>
    <w:rPr>
      <w:b/>
      <w:bCs/>
    </w:rPr>
  </w:style>
  <w:style w:type="character" w:customStyle="1" w:styleId="Char3">
    <w:name w:val="메모 주제 Char"/>
    <w:basedOn w:val="Char2"/>
    <w:link w:val="af1"/>
    <w:uiPriority w:val="99"/>
    <w:semiHidden/>
    <w:rsid w:val="00F27A7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3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57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9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318283">
              <w:marLeft w:val="0"/>
              <w:marRight w:val="0"/>
              <w:marTop w:val="36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EEEEE"/>
                <w:right w:val="none" w:sz="0" w:space="0" w:color="auto"/>
              </w:divBdr>
            </w:div>
          </w:divsChild>
        </w:div>
        <w:div w:id="383985091">
          <w:marLeft w:val="0"/>
          <w:marRight w:val="0"/>
          <w:marTop w:val="450"/>
          <w:marBottom w:val="7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03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93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5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9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ckkang@asaninst.org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jjkim@asaninst.org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ommunications@asaninst.org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DF0018-D250-4E90-B4DB-F7607099C8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8</Words>
  <Characters>1933</Characters>
  <Application>Microsoft Office Word</Application>
  <DocSecurity>0</DocSecurity>
  <Lines>16</Lines>
  <Paragraphs>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mmunications</dc:creator>
  <cp:lastModifiedBy>최환희</cp:lastModifiedBy>
  <cp:revision>2</cp:revision>
  <cp:lastPrinted>2020-04-20T00:42:00Z</cp:lastPrinted>
  <dcterms:created xsi:type="dcterms:W3CDTF">2021-02-10T03:27:00Z</dcterms:created>
  <dcterms:modified xsi:type="dcterms:W3CDTF">2021-02-10T03:27:00Z</dcterms:modified>
</cp:coreProperties>
</file>